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EE5B45"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EE5B45" w:rsidP="000E2921">
      <w:pPr>
        <w:pStyle w:val="CVSubtitle"/>
      </w:pPr>
      <w:r>
        <w:rPr>
          <w:noProof/>
          <w:lang w:val="en-IN" w:eastAsia="en-IN"/>
        </w:rPr>
        <w:pict w14:anchorId="373D1120">
          <v:group id="_x0000_s1256" style="position:absolute;left:0;text-align:left;margin-left:180.35pt;margin-top:4.9pt;width:319.75pt;height:74.05pt;z-index:251664384"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EE5B45"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EE5B45" w:rsidRPr="00533A17" w:rsidRDefault="00EE5B4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EE5B45" w:rsidRPr="001F0090" w:rsidRDefault="00EE5B4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EE5B45" w:rsidRDefault="00EE5B45"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EE5B45" w:rsidP="003B17D2">
      <w:pPr>
        <w:pStyle w:val="CVFrontMatter"/>
      </w:pPr>
      <w:r>
        <w:rPr>
          <w:noProof/>
          <w:lang w:val="en-IN" w:eastAsia="en-IN"/>
        </w:rPr>
        <w:pict w14:anchorId="606EDA92">
          <v:group id="Group 113" o:spid="_x0000_s1231" style="position:absolute;left:0;text-align:left;margin-left:178.85pt;margin-top:2.75pt;width:321.25pt;height:57.05pt;z-index:251666432"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EE5B45" w:rsidRPr="009B35B1" w:rsidRDefault="00EE5B4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EE5B45" w:rsidRPr="009B35B1" w:rsidRDefault="00EE5B45"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EE5B45" w:rsidRPr="009B35B1" w:rsidRDefault="00EE5B4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EE5B45" w:rsidRPr="009B35B1" w:rsidRDefault="00EE5B4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EE5B45" w:rsidRPr="0052750E" w:rsidRDefault="00EE5B45"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EE5B45" w:rsidP="003B17D2">
      <w:pPr>
        <w:pStyle w:val="CVFrontMatter"/>
      </w:pPr>
      <w:r>
        <w:rPr>
          <w:noProof/>
        </w:rPr>
        <w:pict w14:anchorId="5CB7BCDE">
          <v:group id="Group 456" o:spid="_x0000_s1132" style="position:absolute;left:0;text-align:left;margin-left:251.2pt;margin-top:342.35pt;width:312.25pt;height:313.5pt;z-index:251663360;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EE5B45" w:rsidRPr="009B35B1" w:rsidRDefault="00EE5B4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EE5B45" w:rsidRPr="009B35B1" w:rsidRDefault="00EE5B4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EE5B45" w:rsidRPr="009B35B1" w:rsidRDefault="00EE5B45"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EE5B45" w:rsidRPr="00533A17" w:rsidRDefault="00EE5B4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EE5B45" w:rsidRPr="001F0090" w:rsidRDefault="00EE5B4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EE5B45" w:rsidRDefault="00EE5B45"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61008517" w:rsidR="00F71355" w:rsidRDefault="00C23EE4" w:rsidP="00F63937">
      <w:pPr>
        <w:pStyle w:val="CVFrontMatter2"/>
      </w:pPr>
      <w:r>
        <w:t>No par</w:t>
      </w:r>
      <w:r w:rsidR="005D7C6E">
        <w:t>t of this document should</w:t>
      </w:r>
      <w:r>
        <w:t xml:space="preserve"> be reproduced or transmitted in any form or by any means, electronic or mechanical, for any purpose, without the express 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188662BE" w14:textId="77777777" w:rsidR="00C3622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7686E37E" w14:textId="39813241"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408309 \h </w:instrText>
      </w:r>
      <w:r>
        <w:rPr>
          <w:noProof/>
        </w:rPr>
      </w:r>
      <w:r>
        <w:rPr>
          <w:noProof/>
        </w:rPr>
        <w:fldChar w:fldCharType="separate"/>
      </w:r>
      <w:r>
        <w:rPr>
          <w:noProof/>
        </w:rPr>
        <w:t>4</w:t>
      </w:r>
      <w:r>
        <w:rPr>
          <w:noProof/>
        </w:rPr>
        <w:fldChar w:fldCharType="end"/>
      </w:r>
    </w:p>
    <w:p w14:paraId="2FD25C20" w14:textId="17C7C4B6"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408310 \h </w:instrText>
      </w:r>
      <w:r>
        <w:rPr>
          <w:noProof/>
        </w:rPr>
      </w:r>
      <w:r>
        <w:rPr>
          <w:noProof/>
        </w:rPr>
        <w:fldChar w:fldCharType="separate"/>
      </w:r>
      <w:r>
        <w:rPr>
          <w:noProof/>
        </w:rPr>
        <w:t>4</w:t>
      </w:r>
      <w:r>
        <w:rPr>
          <w:noProof/>
        </w:rPr>
        <w:fldChar w:fldCharType="end"/>
      </w:r>
    </w:p>
    <w:p w14:paraId="3424FB23" w14:textId="36173B04"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408311 \h </w:instrText>
      </w:r>
      <w:r>
        <w:rPr>
          <w:noProof/>
        </w:rPr>
      </w:r>
      <w:r>
        <w:rPr>
          <w:noProof/>
        </w:rPr>
        <w:fldChar w:fldCharType="separate"/>
      </w:r>
      <w:r>
        <w:rPr>
          <w:noProof/>
        </w:rPr>
        <w:t>4</w:t>
      </w:r>
      <w:r>
        <w:rPr>
          <w:noProof/>
        </w:rPr>
        <w:fldChar w:fldCharType="end"/>
      </w:r>
    </w:p>
    <w:p w14:paraId="09C33A72" w14:textId="39ECAC9C"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408EA">
        <w:rPr>
          <w:b w:val="0"/>
          <w:bCs/>
          <w:noProof/>
          <w:color w:val="4F81BD" w:themeColor="accent1"/>
          <w:spacing w:val="5"/>
        </w:rPr>
        <w:t xml:space="preserve"> </w:t>
      </w:r>
      <w:r>
        <w:rPr>
          <w:noProof/>
        </w:rPr>
        <w:t>of</w:t>
      </w:r>
      <w:r w:rsidRPr="003408EA">
        <w:rPr>
          <w:b w:val="0"/>
          <w:bCs/>
          <w:noProof/>
          <w:color w:val="4F81BD" w:themeColor="accent1"/>
          <w:spacing w:val="5"/>
        </w:rPr>
        <w:t xml:space="preserve"> </w:t>
      </w:r>
      <w:r>
        <w:rPr>
          <w:noProof/>
        </w:rPr>
        <w:t>this</w:t>
      </w:r>
      <w:r w:rsidRPr="003408E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408312 \h </w:instrText>
      </w:r>
      <w:r>
        <w:rPr>
          <w:noProof/>
        </w:rPr>
      </w:r>
      <w:r>
        <w:rPr>
          <w:noProof/>
        </w:rPr>
        <w:fldChar w:fldCharType="separate"/>
      </w:r>
      <w:r>
        <w:rPr>
          <w:noProof/>
        </w:rPr>
        <w:t>4</w:t>
      </w:r>
      <w:r>
        <w:rPr>
          <w:noProof/>
        </w:rPr>
        <w:fldChar w:fldCharType="end"/>
      </w:r>
    </w:p>
    <w:p w14:paraId="21A5DAE4" w14:textId="4B9C2EFB"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408313 \h </w:instrText>
      </w:r>
      <w:r>
        <w:rPr>
          <w:noProof/>
        </w:rPr>
      </w:r>
      <w:r>
        <w:rPr>
          <w:noProof/>
        </w:rPr>
        <w:fldChar w:fldCharType="separate"/>
      </w:r>
      <w:r>
        <w:rPr>
          <w:noProof/>
        </w:rPr>
        <w:t>5</w:t>
      </w:r>
      <w:r>
        <w:rPr>
          <w:noProof/>
        </w:rPr>
        <w:fldChar w:fldCharType="end"/>
      </w:r>
    </w:p>
    <w:p w14:paraId="72CB2E7F" w14:textId="77294EC8"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408314 \h </w:instrText>
      </w:r>
      <w:r>
        <w:rPr>
          <w:noProof/>
        </w:rPr>
      </w:r>
      <w:r>
        <w:rPr>
          <w:noProof/>
        </w:rPr>
        <w:fldChar w:fldCharType="separate"/>
      </w:r>
      <w:r>
        <w:rPr>
          <w:noProof/>
        </w:rPr>
        <w:t>5</w:t>
      </w:r>
      <w:r>
        <w:rPr>
          <w:noProof/>
        </w:rPr>
        <w:fldChar w:fldCharType="end"/>
      </w:r>
    </w:p>
    <w:p w14:paraId="77C3BDE3" w14:textId="5ACB253A"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408315 \h </w:instrText>
      </w:r>
      <w:r>
        <w:rPr>
          <w:noProof/>
        </w:rPr>
      </w:r>
      <w:r>
        <w:rPr>
          <w:noProof/>
        </w:rPr>
        <w:fldChar w:fldCharType="separate"/>
      </w:r>
      <w:r>
        <w:rPr>
          <w:noProof/>
        </w:rPr>
        <w:t>5</w:t>
      </w:r>
      <w:r>
        <w:rPr>
          <w:noProof/>
        </w:rPr>
        <w:fldChar w:fldCharType="end"/>
      </w:r>
    </w:p>
    <w:p w14:paraId="2B58A221" w14:textId="4D132F8B" w:rsidR="00C3622D" w:rsidRDefault="00C3622D">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3408EA">
        <w:rPr>
          <w:rFonts w:cstheme="majorHAnsi"/>
          <w:noProof/>
        </w:rPr>
        <w:t>—</w:t>
      </w:r>
      <w:r>
        <w:rPr>
          <w:noProof/>
        </w:rPr>
        <w:t>User Function</w:t>
      </w:r>
      <w:r>
        <w:rPr>
          <w:noProof/>
        </w:rPr>
        <w:tab/>
      </w:r>
      <w:r>
        <w:rPr>
          <w:noProof/>
        </w:rPr>
        <w:fldChar w:fldCharType="begin"/>
      </w:r>
      <w:r>
        <w:rPr>
          <w:noProof/>
        </w:rPr>
        <w:instrText xml:space="preserve"> PAGEREF _Toc24408316 \h </w:instrText>
      </w:r>
      <w:r>
        <w:rPr>
          <w:noProof/>
        </w:rPr>
      </w:r>
      <w:r>
        <w:rPr>
          <w:noProof/>
        </w:rPr>
        <w:fldChar w:fldCharType="separate"/>
      </w:r>
      <w:r>
        <w:rPr>
          <w:noProof/>
        </w:rPr>
        <w:t>7</w:t>
      </w:r>
      <w:r>
        <w:rPr>
          <w:noProof/>
        </w:rPr>
        <w:fldChar w:fldCharType="end"/>
      </w:r>
    </w:p>
    <w:p w14:paraId="02509ECA" w14:textId="43434D04"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3408EA">
        <w:rPr>
          <w:rFonts w:cstheme="majorHAnsi"/>
          <w:noProof/>
        </w:rPr>
        <w:t xml:space="preserve"> </w:t>
      </w:r>
      <w:r>
        <w:rPr>
          <w:noProof/>
        </w:rPr>
        <w:t>Overview</w:t>
      </w:r>
      <w:r>
        <w:rPr>
          <w:noProof/>
        </w:rPr>
        <w:tab/>
      </w:r>
      <w:r>
        <w:rPr>
          <w:noProof/>
        </w:rPr>
        <w:fldChar w:fldCharType="begin"/>
      </w:r>
      <w:r>
        <w:rPr>
          <w:noProof/>
        </w:rPr>
        <w:instrText xml:space="preserve"> PAGEREF _Toc24408317 \h </w:instrText>
      </w:r>
      <w:r>
        <w:rPr>
          <w:noProof/>
        </w:rPr>
      </w:r>
      <w:r>
        <w:rPr>
          <w:noProof/>
        </w:rPr>
        <w:fldChar w:fldCharType="separate"/>
      </w:r>
      <w:r>
        <w:rPr>
          <w:noProof/>
        </w:rPr>
        <w:t>8</w:t>
      </w:r>
      <w:r>
        <w:rPr>
          <w:noProof/>
        </w:rPr>
        <w:fldChar w:fldCharType="end"/>
      </w:r>
    </w:p>
    <w:p w14:paraId="69E853D8" w14:textId="13D16148"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408318 \h </w:instrText>
      </w:r>
      <w:r>
        <w:rPr>
          <w:noProof/>
        </w:rPr>
      </w:r>
      <w:r>
        <w:rPr>
          <w:noProof/>
        </w:rPr>
        <w:fldChar w:fldCharType="separate"/>
      </w:r>
      <w:r>
        <w:rPr>
          <w:noProof/>
        </w:rPr>
        <w:t>9</w:t>
      </w:r>
      <w:r>
        <w:rPr>
          <w:noProof/>
        </w:rPr>
        <w:fldChar w:fldCharType="end"/>
      </w:r>
    </w:p>
    <w:p w14:paraId="10E5629C" w14:textId="2488BB9E"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3408EA">
        <w:rPr>
          <w:rFonts w:cs="Calibri"/>
          <w:noProof/>
        </w:rPr>
        <w:t>—</w:t>
      </w:r>
      <w:r>
        <w:rPr>
          <w:noProof/>
        </w:rPr>
        <w:t>First Time User</w:t>
      </w:r>
      <w:r>
        <w:rPr>
          <w:noProof/>
        </w:rPr>
        <w:tab/>
      </w:r>
      <w:r>
        <w:rPr>
          <w:noProof/>
        </w:rPr>
        <w:fldChar w:fldCharType="begin"/>
      </w:r>
      <w:r>
        <w:rPr>
          <w:noProof/>
        </w:rPr>
        <w:instrText xml:space="preserve"> PAGEREF _Toc24408319 \h </w:instrText>
      </w:r>
      <w:r>
        <w:rPr>
          <w:noProof/>
        </w:rPr>
      </w:r>
      <w:r>
        <w:rPr>
          <w:noProof/>
        </w:rPr>
        <w:fldChar w:fldCharType="separate"/>
      </w:r>
      <w:r>
        <w:rPr>
          <w:noProof/>
        </w:rPr>
        <w:t>10</w:t>
      </w:r>
      <w:r>
        <w:rPr>
          <w:noProof/>
        </w:rPr>
        <w:fldChar w:fldCharType="end"/>
      </w:r>
    </w:p>
    <w:p w14:paraId="4B04BCAF" w14:textId="3DCFD241"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Navvis</w:t>
      </w:r>
      <w:r w:rsidRPr="003408EA">
        <w:rPr>
          <w:rFonts w:cs="Calibri"/>
          <w:noProof/>
        </w:rPr>
        <w:t>-</w:t>
      </w:r>
      <w:r>
        <w:rPr>
          <w:noProof/>
        </w:rPr>
        <w:t>Okta SSO Account</w:t>
      </w:r>
      <w:r>
        <w:rPr>
          <w:noProof/>
        </w:rPr>
        <w:tab/>
      </w:r>
      <w:r>
        <w:rPr>
          <w:noProof/>
        </w:rPr>
        <w:fldChar w:fldCharType="begin"/>
      </w:r>
      <w:r>
        <w:rPr>
          <w:noProof/>
        </w:rPr>
        <w:instrText xml:space="preserve"> PAGEREF _Toc24408320 \h </w:instrText>
      </w:r>
      <w:r>
        <w:rPr>
          <w:noProof/>
        </w:rPr>
      </w:r>
      <w:r>
        <w:rPr>
          <w:noProof/>
        </w:rPr>
        <w:fldChar w:fldCharType="separate"/>
      </w:r>
      <w:r>
        <w:rPr>
          <w:noProof/>
        </w:rPr>
        <w:t>15</w:t>
      </w:r>
      <w:r>
        <w:rPr>
          <w:noProof/>
        </w:rPr>
        <w:fldChar w:fldCharType="end"/>
      </w:r>
    </w:p>
    <w:p w14:paraId="0FC76064" w14:textId="7DA23868"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408321 \h </w:instrText>
      </w:r>
      <w:r>
        <w:rPr>
          <w:noProof/>
        </w:rPr>
      </w:r>
      <w:r>
        <w:rPr>
          <w:noProof/>
        </w:rPr>
        <w:fldChar w:fldCharType="separate"/>
      </w:r>
      <w:r>
        <w:rPr>
          <w:noProof/>
        </w:rPr>
        <w:t>16</w:t>
      </w:r>
      <w:r>
        <w:rPr>
          <w:noProof/>
        </w:rPr>
        <w:fldChar w:fldCharType="end"/>
      </w:r>
    </w:p>
    <w:p w14:paraId="6EC9957F" w14:textId="64F3539A"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3408EA">
        <w:rPr>
          <w:rFonts w:cstheme="majorHAnsi"/>
          <w:noProof/>
        </w:rPr>
        <w:t>—</w:t>
      </w:r>
      <w:r>
        <w:rPr>
          <w:noProof/>
        </w:rPr>
        <w:t>Screen Layout and Navigation</w:t>
      </w:r>
      <w:r>
        <w:rPr>
          <w:noProof/>
        </w:rPr>
        <w:tab/>
      </w:r>
      <w:r>
        <w:rPr>
          <w:noProof/>
        </w:rPr>
        <w:fldChar w:fldCharType="begin"/>
      </w:r>
      <w:r>
        <w:rPr>
          <w:noProof/>
        </w:rPr>
        <w:instrText xml:space="preserve"> PAGEREF _Toc24408322 \h </w:instrText>
      </w:r>
      <w:r>
        <w:rPr>
          <w:noProof/>
        </w:rPr>
      </w:r>
      <w:r>
        <w:rPr>
          <w:noProof/>
        </w:rPr>
        <w:fldChar w:fldCharType="separate"/>
      </w:r>
      <w:r>
        <w:rPr>
          <w:noProof/>
        </w:rPr>
        <w:t>17</w:t>
      </w:r>
      <w:r>
        <w:rPr>
          <w:noProof/>
        </w:rPr>
        <w:fldChar w:fldCharType="end"/>
      </w:r>
    </w:p>
    <w:p w14:paraId="467919AE" w14:textId="13382EAC"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408323 \h </w:instrText>
      </w:r>
      <w:r>
        <w:rPr>
          <w:noProof/>
        </w:rPr>
      </w:r>
      <w:r>
        <w:rPr>
          <w:noProof/>
        </w:rPr>
        <w:fldChar w:fldCharType="separate"/>
      </w:r>
      <w:r>
        <w:rPr>
          <w:noProof/>
        </w:rPr>
        <w:t>18</w:t>
      </w:r>
      <w:r>
        <w:rPr>
          <w:noProof/>
        </w:rPr>
        <w:fldChar w:fldCharType="end"/>
      </w:r>
    </w:p>
    <w:p w14:paraId="2EDAFB75" w14:textId="1EB2BCE9"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408324 \h </w:instrText>
      </w:r>
      <w:r>
        <w:rPr>
          <w:noProof/>
        </w:rPr>
      </w:r>
      <w:r>
        <w:rPr>
          <w:noProof/>
        </w:rPr>
        <w:fldChar w:fldCharType="separate"/>
      </w:r>
      <w:r>
        <w:rPr>
          <w:noProof/>
        </w:rPr>
        <w:t>20</w:t>
      </w:r>
      <w:r>
        <w:rPr>
          <w:noProof/>
        </w:rPr>
        <w:fldChar w:fldCharType="end"/>
      </w:r>
    </w:p>
    <w:p w14:paraId="21ED89C7" w14:textId="2820D5FC"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for UEE Panel View</w:t>
      </w:r>
      <w:r>
        <w:rPr>
          <w:noProof/>
        </w:rPr>
        <w:tab/>
      </w:r>
      <w:r>
        <w:rPr>
          <w:noProof/>
        </w:rPr>
        <w:fldChar w:fldCharType="begin"/>
      </w:r>
      <w:r>
        <w:rPr>
          <w:noProof/>
        </w:rPr>
        <w:instrText xml:space="preserve"> PAGEREF _Toc24408325 \h </w:instrText>
      </w:r>
      <w:r>
        <w:rPr>
          <w:noProof/>
        </w:rPr>
      </w:r>
      <w:r>
        <w:rPr>
          <w:noProof/>
        </w:rPr>
        <w:fldChar w:fldCharType="separate"/>
      </w:r>
      <w:r>
        <w:rPr>
          <w:noProof/>
        </w:rPr>
        <w:t>20</w:t>
      </w:r>
      <w:r>
        <w:rPr>
          <w:noProof/>
        </w:rPr>
        <w:fldChar w:fldCharType="end"/>
      </w:r>
    </w:p>
    <w:p w14:paraId="30CB5BB4" w14:textId="5B9B5D5F"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3408EA">
        <w:rPr>
          <w:rFonts w:cs="Calibri"/>
          <w:noProof/>
        </w:rPr>
        <w:t>—L</w:t>
      </w:r>
      <w:r>
        <w:rPr>
          <w:noProof/>
        </w:rPr>
        <w:t>ayout and Navigation</w:t>
      </w:r>
      <w:r>
        <w:rPr>
          <w:noProof/>
        </w:rPr>
        <w:tab/>
      </w:r>
      <w:r>
        <w:rPr>
          <w:noProof/>
        </w:rPr>
        <w:fldChar w:fldCharType="begin"/>
      </w:r>
      <w:r>
        <w:rPr>
          <w:noProof/>
        </w:rPr>
        <w:instrText xml:space="preserve"> PAGEREF _Toc24408326 \h </w:instrText>
      </w:r>
      <w:r>
        <w:rPr>
          <w:noProof/>
        </w:rPr>
      </w:r>
      <w:r>
        <w:rPr>
          <w:noProof/>
        </w:rPr>
        <w:fldChar w:fldCharType="separate"/>
      </w:r>
      <w:r>
        <w:rPr>
          <w:noProof/>
        </w:rPr>
        <w:t>21</w:t>
      </w:r>
      <w:r>
        <w:rPr>
          <w:noProof/>
        </w:rPr>
        <w:fldChar w:fldCharType="end"/>
      </w:r>
    </w:p>
    <w:p w14:paraId="0489DC04" w14:textId="0BC3547A"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408327 \h </w:instrText>
      </w:r>
      <w:r>
        <w:rPr>
          <w:noProof/>
        </w:rPr>
      </w:r>
      <w:r>
        <w:rPr>
          <w:noProof/>
        </w:rPr>
        <w:fldChar w:fldCharType="separate"/>
      </w:r>
      <w:r>
        <w:rPr>
          <w:noProof/>
        </w:rPr>
        <w:t>27</w:t>
      </w:r>
      <w:r>
        <w:rPr>
          <w:noProof/>
        </w:rPr>
        <w:fldChar w:fldCharType="end"/>
      </w:r>
    </w:p>
    <w:p w14:paraId="37CA2DD7" w14:textId="068A1C03"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408328 \h </w:instrText>
      </w:r>
      <w:r>
        <w:rPr>
          <w:noProof/>
        </w:rPr>
      </w:r>
      <w:r>
        <w:rPr>
          <w:noProof/>
        </w:rPr>
        <w:fldChar w:fldCharType="separate"/>
      </w:r>
      <w:r>
        <w:rPr>
          <w:noProof/>
        </w:rPr>
        <w:t>27</w:t>
      </w:r>
      <w:r>
        <w:rPr>
          <w:noProof/>
        </w:rPr>
        <w:fldChar w:fldCharType="end"/>
      </w:r>
    </w:p>
    <w:p w14:paraId="624D6745" w14:textId="5E9DEC99"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408329 \h </w:instrText>
      </w:r>
      <w:r>
        <w:rPr>
          <w:noProof/>
        </w:rPr>
      </w:r>
      <w:r>
        <w:rPr>
          <w:noProof/>
        </w:rPr>
        <w:fldChar w:fldCharType="separate"/>
      </w:r>
      <w:r>
        <w:rPr>
          <w:noProof/>
        </w:rPr>
        <w:t>32</w:t>
      </w:r>
      <w:r>
        <w:rPr>
          <w:noProof/>
        </w:rPr>
        <w:fldChar w:fldCharType="end"/>
      </w:r>
    </w:p>
    <w:p w14:paraId="4E7FBDEC" w14:textId="51788584"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408330 \h </w:instrText>
      </w:r>
      <w:r>
        <w:rPr>
          <w:noProof/>
        </w:rPr>
      </w:r>
      <w:r>
        <w:rPr>
          <w:noProof/>
        </w:rPr>
        <w:fldChar w:fldCharType="separate"/>
      </w:r>
      <w:r>
        <w:rPr>
          <w:noProof/>
        </w:rPr>
        <w:t>35</w:t>
      </w:r>
      <w:r>
        <w:rPr>
          <w:noProof/>
        </w:rPr>
        <w:fldChar w:fldCharType="end"/>
      </w:r>
    </w:p>
    <w:p w14:paraId="15A5EA3E" w14:textId="2024DFE0"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408331 \h </w:instrText>
      </w:r>
      <w:r>
        <w:rPr>
          <w:noProof/>
        </w:rPr>
      </w:r>
      <w:r>
        <w:rPr>
          <w:noProof/>
        </w:rPr>
        <w:fldChar w:fldCharType="separate"/>
      </w:r>
      <w:r>
        <w:rPr>
          <w:noProof/>
        </w:rPr>
        <w:t>35</w:t>
      </w:r>
      <w:r>
        <w:rPr>
          <w:noProof/>
        </w:rPr>
        <w:fldChar w:fldCharType="end"/>
      </w:r>
    </w:p>
    <w:p w14:paraId="19180865" w14:textId="3293E90A"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408332 \h </w:instrText>
      </w:r>
      <w:r>
        <w:rPr>
          <w:noProof/>
        </w:rPr>
      </w:r>
      <w:r>
        <w:rPr>
          <w:noProof/>
        </w:rPr>
        <w:fldChar w:fldCharType="separate"/>
      </w:r>
      <w:r>
        <w:rPr>
          <w:noProof/>
        </w:rPr>
        <w:t>37</w:t>
      </w:r>
      <w:r>
        <w:rPr>
          <w:noProof/>
        </w:rPr>
        <w:fldChar w:fldCharType="end"/>
      </w:r>
    </w:p>
    <w:p w14:paraId="4A06C330" w14:textId="1BB791E7"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408333 \h </w:instrText>
      </w:r>
      <w:r>
        <w:rPr>
          <w:noProof/>
        </w:rPr>
      </w:r>
      <w:r>
        <w:rPr>
          <w:noProof/>
        </w:rPr>
        <w:fldChar w:fldCharType="separate"/>
      </w:r>
      <w:r>
        <w:rPr>
          <w:noProof/>
        </w:rPr>
        <w:t>40</w:t>
      </w:r>
      <w:r>
        <w:rPr>
          <w:noProof/>
        </w:rPr>
        <w:fldChar w:fldCharType="end"/>
      </w:r>
    </w:p>
    <w:p w14:paraId="007AE0A2" w14:textId="54BB34CD"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408334 \h </w:instrText>
      </w:r>
      <w:r>
        <w:rPr>
          <w:noProof/>
        </w:rPr>
      </w:r>
      <w:r>
        <w:rPr>
          <w:noProof/>
        </w:rPr>
        <w:fldChar w:fldCharType="separate"/>
      </w:r>
      <w:r>
        <w:rPr>
          <w:noProof/>
        </w:rPr>
        <w:t>42</w:t>
      </w:r>
      <w:r>
        <w:rPr>
          <w:noProof/>
        </w:rPr>
        <w:fldChar w:fldCharType="end"/>
      </w:r>
    </w:p>
    <w:p w14:paraId="05085250" w14:textId="43993E1B"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408335 \h </w:instrText>
      </w:r>
      <w:r>
        <w:rPr>
          <w:noProof/>
        </w:rPr>
      </w:r>
      <w:r>
        <w:rPr>
          <w:noProof/>
        </w:rPr>
        <w:fldChar w:fldCharType="separate"/>
      </w:r>
      <w:r>
        <w:rPr>
          <w:noProof/>
        </w:rPr>
        <w:t>44</w:t>
      </w:r>
      <w:r>
        <w:rPr>
          <w:noProof/>
        </w:rPr>
        <w:fldChar w:fldCharType="end"/>
      </w:r>
    </w:p>
    <w:p w14:paraId="2B4A8807" w14:textId="79EE4316"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408336 \h </w:instrText>
      </w:r>
      <w:r>
        <w:rPr>
          <w:noProof/>
        </w:rPr>
      </w:r>
      <w:r>
        <w:rPr>
          <w:noProof/>
        </w:rPr>
        <w:fldChar w:fldCharType="separate"/>
      </w:r>
      <w:r>
        <w:rPr>
          <w:noProof/>
        </w:rPr>
        <w:t>47</w:t>
      </w:r>
      <w:r>
        <w:rPr>
          <w:noProof/>
        </w:rPr>
        <w:fldChar w:fldCharType="end"/>
      </w:r>
    </w:p>
    <w:p w14:paraId="65514605" w14:textId="420A2C38"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4408337 \h </w:instrText>
      </w:r>
      <w:r>
        <w:rPr>
          <w:noProof/>
        </w:rPr>
      </w:r>
      <w:r>
        <w:rPr>
          <w:noProof/>
        </w:rPr>
        <w:fldChar w:fldCharType="separate"/>
      </w:r>
      <w:r>
        <w:rPr>
          <w:noProof/>
        </w:rPr>
        <w:t>49</w:t>
      </w:r>
      <w:r>
        <w:rPr>
          <w:noProof/>
        </w:rPr>
        <w:fldChar w:fldCharType="end"/>
      </w:r>
    </w:p>
    <w:p w14:paraId="79F827AF" w14:textId="095B59D7"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4408338 \h </w:instrText>
      </w:r>
      <w:r>
        <w:rPr>
          <w:noProof/>
        </w:rPr>
      </w:r>
      <w:r>
        <w:rPr>
          <w:noProof/>
        </w:rPr>
        <w:fldChar w:fldCharType="separate"/>
      </w:r>
      <w:r>
        <w:rPr>
          <w:noProof/>
        </w:rPr>
        <w:t>49</w:t>
      </w:r>
      <w:r>
        <w:rPr>
          <w:noProof/>
        </w:rPr>
        <w:fldChar w:fldCharType="end"/>
      </w:r>
    </w:p>
    <w:p w14:paraId="40176274" w14:textId="64320522"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 Panel Mode and Multi-Panel Mode</w:t>
      </w:r>
      <w:r>
        <w:rPr>
          <w:noProof/>
        </w:rPr>
        <w:tab/>
      </w:r>
      <w:r>
        <w:rPr>
          <w:noProof/>
        </w:rPr>
        <w:fldChar w:fldCharType="begin"/>
      </w:r>
      <w:r>
        <w:rPr>
          <w:noProof/>
        </w:rPr>
        <w:instrText xml:space="preserve"> PAGEREF _Toc24408339 \h </w:instrText>
      </w:r>
      <w:r>
        <w:rPr>
          <w:noProof/>
        </w:rPr>
      </w:r>
      <w:r>
        <w:rPr>
          <w:noProof/>
        </w:rPr>
        <w:fldChar w:fldCharType="separate"/>
      </w:r>
      <w:r>
        <w:rPr>
          <w:noProof/>
        </w:rPr>
        <w:t>51</w:t>
      </w:r>
      <w:r>
        <w:rPr>
          <w:noProof/>
        </w:rPr>
        <w:fldChar w:fldCharType="end"/>
      </w:r>
    </w:p>
    <w:p w14:paraId="5C28DBF9" w14:textId="3523E1A5"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Viewing Synchronized Patient Records</w:t>
      </w:r>
      <w:r>
        <w:rPr>
          <w:noProof/>
        </w:rPr>
        <w:tab/>
      </w:r>
      <w:r>
        <w:rPr>
          <w:noProof/>
        </w:rPr>
        <w:fldChar w:fldCharType="begin"/>
      </w:r>
      <w:r>
        <w:rPr>
          <w:noProof/>
        </w:rPr>
        <w:instrText xml:space="preserve"> PAGEREF _Toc24408340 \h </w:instrText>
      </w:r>
      <w:r>
        <w:rPr>
          <w:noProof/>
        </w:rPr>
      </w:r>
      <w:r>
        <w:rPr>
          <w:noProof/>
        </w:rPr>
        <w:fldChar w:fldCharType="separate"/>
      </w:r>
      <w:r>
        <w:rPr>
          <w:noProof/>
        </w:rPr>
        <w:t>55</w:t>
      </w:r>
      <w:r>
        <w:rPr>
          <w:noProof/>
        </w:rPr>
        <w:fldChar w:fldCharType="end"/>
      </w:r>
    </w:p>
    <w:p w14:paraId="268BC583" w14:textId="54554E26" w:rsidR="00C3622D" w:rsidRDefault="00C3622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Synchronize Patient Records Across Applications in Panel View</w:t>
      </w:r>
      <w:r>
        <w:rPr>
          <w:noProof/>
        </w:rPr>
        <w:tab/>
      </w:r>
      <w:r>
        <w:rPr>
          <w:noProof/>
        </w:rPr>
        <w:fldChar w:fldCharType="begin"/>
      </w:r>
      <w:r>
        <w:rPr>
          <w:noProof/>
        </w:rPr>
        <w:instrText xml:space="preserve"> PAGEREF _Toc24408341 \h </w:instrText>
      </w:r>
      <w:r>
        <w:rPr>
          <w:noProof/>
        </w:rPr>
      </w:r>
      <w:r>
        <w:rPr>
          <w:noProof/>
        </w:rPr>
        <w:fldChar w:fldCharType="separate"/>
      </w:r>
      <w:r>
        <w:rPr>
          <w:noProof/>
        </w:rPr>
        <w:t>55</w:t>
      </w:r>
      <w:r>
        <w:rPr>
          <w:noProof/>
        </w:rPr>
        <w:fldChar w:fldCharType="end"/>
      </w:r>
    </w:p>
    <w:p w14:paraId="5B24F533" w14:textId="613058A3"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408342 \h </w:instrText>
      </w:r>
      <w:r>
        <w:rPr>
          <w:noProof/>
        </w:rPr>
      </w:r>
      <w:r>
        <w:rPr>
          <w:noProof/>
        </w:rPr>
        <w:fldChar w:fldCharType="separate"/>
      </w:r>
      <w:r>
        <w:rPr>
          <w:noProof/>
        </w:rPr>
        <w:t>56</w:t>
      </w:r>
      <w:r>
        <w:rPr>
          <w:noProof/>
        </w:rPr>
        <w:fldChar w:fldCharType="end"/>
      </w:r>
    </w:p>
    <w:p w14:paraId="33DF91BA" w14:textId="505DC8D9" w:rsidR="00C3622D" w:rsidRDefault="00C3622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408343 \h </w:instrText>
      </w:r>
      <w:r>
        <w:rPr>
          <w:noProof/>
        </w:rPr>
      </w:r>
      <w:r>
        <w:rPr>
          <w:noProof/>
        </w:rPr>
        <w:fldChar w:fldCharType="separate"/>
      </w:r>
      <w:r>
        <w:rPr>
          <w:noProof/>
        </w:rPr>
        <w:t>56</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4408309"/>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4408310"/>
      <w:r>
        <w:t>About Navvis Coreo U</w:t>
      </w:r>
      <w:r w:rsidR="00E106ED">
        <w:t>EE</w:t>
      </w:r>
      <w:bookmarkEnd w:id="4"/>
    </w:p>
    <w:p w14:paraId="5C19BD20" w14:textId="69183777"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248E8B3F" w:rsidR="004B4D2F" w:rsidRDefault="004B4D2F" w:rsidP="004B4D2F">
      <w:pPr>
        <w:pStyle w:val="ChapterBodyCopy"/>
        <w:rPr>
          <w:rFonts w:cs="Calibri"/>
          <w:color w:val="000000"/>
        </w:rPr>
      </w:pPr>
      <w:r>
        <w:t xml:space="preserve">The user can </w:t>
      </w:r>
      <w:r w:rsidR="000D028B">
        <w:t>view</w:t>
      </w:r>
      <w:r>
        <w:t xml:space="preserve"> all those applications avail</w:t>
      </w:r>
      <w:r w:rsidR="005D4273">
        <w:t>able through the Navvis-Okta single sign-on (SSO)</w:t>
      </w:r>
      <w:r>
        <w:t xml:space="preserve"> account on the UEE screen</w:t>
      </w:r>
      <w:r w:rsidR="000D028B">
        <w:t xml:space="preserve"> though one panel</w:t>
      </w:r>
      <w:r w:rsidR="00310C0B">
        <w:t xml:space="preserve">, </w:t>
      </w:r>
      <w:r w:rsidR="000D028B">
        <w:t>two panels or three panels</w:t>
      </w:r>
      <w:r>
        <w:t>.</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01DCF74F" w:rsidR="00F83B92" w:rsidRDefault="00F83B92" w:rsidP="00F83B92">
      <w:pPr>
        <w:jc w:val="center"/>
      </w:pPr>
      <w:r w:rsidRPr="00F83B92">
        <w:rPr>
          <w:noProof/>
          <w:lang w:val="en-IN" w:eastAsia="en-IN"/>
        </w:rPr>
        <w:drawing>
          <wp:inline distT="0" distB="0" distL="0" distR="0" wp14:anchorId="3C7A7A35" wp14:editId="47C3FA59">
            <wp:extent cx="1810113" cy="1952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1862727" cy="2009381"/>
                    </a:xfrm>
                    <a:prstGeom prst="rect">
                      <a:avLst/>
                    </a:prstGeom>
                  </pic:spPr>
                </pic:pic>
              </a:graphicData>
            </a:graphic>
          </wp:inline>
        </w:drawing>
      </w:r>
    </w:p>
    <w:p w14:paraId="0C75F51B" w14:textId="1A3AF34E"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to view it in a single panel or configure multiple applications to view them in multiple panels on their device screen</w:t>
      </w:r>
      <w:r w:rsidR="00146BF1">
        <w:t>s</w:t>
      </w:r>
      <w:r>
        <w:t>, with each application assigned to a panel.</w:t>
      </w:r>
    </w:p>
    <w:p w14:paraId="012D5EB9" w14:textId="16F48DB4" w:rsidR="00006E04" w:rsidRDefault="00006E04" w:rsidP="00006E04">
      <w:pPr>
        <w:pStyle w:val="Heading2"/>
      </w:pPr>
      <w:bookmarkStart w:id="5" w:name="_Toc24408311"/>
      <w:r>
        <w:t>About Navvis &amp; Company</w:t>
      </w:r>
      <w:bookmarkEnd w:id="5"/>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6" w:name="_Toc24408312"/>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6"/>
    </w:p>
    <w:p w14:paraId="6A297AA9" w14:textId="7FEFFB6A" w:rsidR="00FE0AEC" w:rsidRDefault="00FE0AEC" w:rsidP="00FE0AEC">
      <w:pPr>
        <w:pStyle w:val="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7" w:name="_Toc24408313"/>
      <w:r>
        <w:lastRenderedPageBreak/>
        <w:t>Intended A</w:t>
      </w:r>
      <w:r w:rsidR="00FE0AEC" w:rsidRPr="00CD177C">
        <w:t>udience</w:t>
      </w:r>
      <w:bookmarkEnd w:id="7"/>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296EF338" w:rsidR="00FE0AEC" w:rsidRDefault="00FE0AEC" w:rsidP="003C6003">
      <w:pPr>
        <w:pStyle w:val="ListBullet2"/>
      </w:pPr>
      <w:r w:rsidRPr="00CD177C">
        <w:t>Any other person or entity involved in the care of the patient</w:t>
      </w:r>
      <w:r w:rsidR="000C5443">
        <w:t>,</w:t>
      </w:r>
      <w:r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8" w:name="_Toc24408314"/>
      <w:r>
        <w:t>Organization of the D</w:t>
      </w:r>
      <w:r w:rsidR="00FE0AEC">
        <w:t>ocument</w:t>
      </w:r>
      <w:bookmarkEnd w:id="8"/>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9"/>
      <w:r w:rsidR="00D2177F" w:rsidRPr="007A0893">
        <w:t>modules</w:t>
      </w:r>
      <w:commentRangeEnd w:id="9"/>
      <w:r w:rsidR="00006E04">
        <w:rPr>
          <w:rStyle w:val="CommentReference"/>
          <w:rFonts w:asciiTheme="minorHAnsi" w:hAnsiTheme="minorHAnsi"/>
          <w:color w:val="auto"/>
        </w:rPr>
        <w:commentReference w:id="9"/>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72893C54" w:rsidR="004C6A45" w:rsidRDefault="004C6A45" w:rsidP="008C490F">
      <w:pPr>
        <w:pStyle w:val="ListBullet"/>
      </w:pPr>
      <w:r>
        <w:t>Module 2, “</w:t>
      </w:r>
      <w:r w:rsidR="006B709E">
        <w:t xml:space="preserve">UEE </w:t>
      </w:r>
      <w:r w:rsidR="00860A94">
        <w:t>panel view</w:t>
      </w:r>
      <w:r w:rsidR="000C5443">
        <w:t>—Screen l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0" w:name="_Toc24408315"/>
      <w:r>
        <w:t xml:space="preserve">Document </w:t>
      </w:r>
      <w:r w:rsidR="00FE0AEC">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7534572C" w:rsidR="008D2F05" w:rsidRPr="008D2F05" w:rsidRDefault="008D2F05" w:rsidP="0092055D">
            <w:pPr>
              <w:pStyle w:val="CVTabletext"/>
              <w:rPr>
                <w:i/>
              </w:rPr>
            </w:pPr>
            <w:r w:rsidRPr="008D2F05">
              <w:rPr>
                <w:i/>
              </w:rPr>
              <w:t>Examples</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4467F1B0">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EE5B45" w:rsidP="00BB1211">
            <w:pPr>
              <w:pStyle w:val="CVTabletext"/>
              <w:jc w:val="center"/>
            </w:pPr>
            <w:r>
              <w:rPr>
                <w:noProof/>
              </w:rPr>
              <w:lastRenderedPageBreak/>
              <w:pict w14:anchorId="2C0D7E4E">
                <v:shape id="Freeform 5" o:spid="_x0000_s1124" style="position:absolute;left:0;text-align:left;margin-left:16.25pt;margin-top:4.25pt;width:33.8pt;height:33.75pt;z-index:25166131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r w:rsidR="007E4A66" w14:paraId="1FB728DC" w14:textId="77777777" w:rsidTr="00C52C50">
        <w:trPr>
          <w:trHeight w:val="965"/>
          <w:jc w:val="center"/>
        </w:trPr>
        <w:tc>
          <w:tcPr>
            <w:tcW w:w="1705"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62AFC01B">
                  <wp:extent cx="421420" cy="42142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2470" cy="422470"/>
                          </a:xfrm>
                          <a:prstGeom prst="rect">
                            <a:avLst/>
                          </a:prstGeom>
                        </pic:spPr>
                      </pic:pic>
                    </a:graphicData>
                  </a:graphic>
                </wp:inline>
              </w:drawing>
            </w:r>
          </w:p>
        </w:tc>
        <w:tc>
          <w:tcPr>
            <w:tcW w:w="6942"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5"/>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1" w:name="_Toc24408316"/>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1"/>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B69BD7A">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2" w:name="_Toc24408317"/>
      <w:r>
        <w:lastRenderedPageBreak/>
        <w:t>Coreo UEE</w:t>
      </w:r>
      <w:r>
        <w:rPr>
          <w:rFonts w:cstheme="majorHAnsi"/>
        </w:rPr>
        <w:t xml:space="preserve"> </w:t>
      </w:r>
      <w:r>
        <w:t>Overview</w:t>
      </w:r>
      <w:bookmarkEnd w:id="12"/>
    </w:p>
    <w:p w14:paraId="261CE885" w14:textId="1640D2E1"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Navvis-Okta </w:t>
      </w:r>
      <w:r w:rsidR="00023AEA">
        <w:t>single sign-on (</w:t>
      </w:r>
      <w:r w:rsidR="00C2063A">
        <w:t>SSO</w:t>
      </w:r>
      <w:r w:rsidR="00023AEA">
        <w:t>)</w:t>
      </w:r>
      <w:r w:rsidR="00C2063A">
        <w:t xml:space="preserve"> accou</w:t>
      </w:r>
      <w:bookmarkStart w:id="13" w:name="tooltip"/>
      <w:bookmarkEnd w:id="13"/>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4" w:name="SinglePanelMode"/>
      <w:r w:rsidR="00E4107D" w:rsidRPr="006637C4">
        <w:t>single-</w:t>
      </w:r>
      <w:r w:rsidRPr="006637C4">
        <w:t>panel mode</w:t>
      </w:r>
      <w:r>
        <w:t xml:space="preserve"> </w:t>
      </w:r>
      <w:bookmarkEnd w:id="14"/>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3FF0C2A5">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7">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25437E">
            <w:pPr>
              <w:pStyle w:val="ChapterBodyCopy"/>
            </w:pPr>
            <w:r w:rsidRPr="007132F5">
              <w:rPr>
                <w:noProof/>
                <w:lang w:val="en-IN" w:eastAsia="en-IN"/>
              </w:rPr>
              <w:drawing>
                <wp:inline distT="0" distB="0" distL="0" distR="0" wp14:anchorId="2124481F" wp14:editId="07EF896F">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Okta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1571EB1C" w:rsidR="00C2063A" w:rsidRDefault="00C2063A" w:rsidP="002402BD">
      <w:pPr>
        <w:pStyle w:val="ListBullet"/>
      </w:pPr>
      <w:r>
        <w:t xml:space="preserve">Configure the devic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5" w:name="_Toc24408318"/>
      <w:r>
        <w:lastRenderedPageBreak/>
        <w:t xml:space="preserve">User </w:t>
      </w:r>
      <w:r w:rsidR="001074CE">
        <w:t>O</w:t>
      </w:r>
      <w:r w:rsidR="00EE3D53">
        <w:t>n</w:t>
      </w:r>
      <w:r w:rsidR="00070AA9">
        <w:t>boarding</w:t>
      </w:r>
      <w:bookmarkEnd w:id="15"/>
    </w:p>
    <w:p w14:paraId="71806805" w14:textId="7A7195E7"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kta acco</w:t>
      </w:r>
      <w:r w:rsidR="00BB5568">
        <w:t>unt</w:t>
      </w:r>
      <w:r w:rsidRPr="000865D9">
        <w:t>.</w:t>
      </w:r>
    </w:p>
    <w:p w14:paraId="095E3445" w14:textId="50FF484A"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134E2B21" w:rsidR="00E90D53" w:rsidRDefault="00630E08" w:rsidP="00540301">
      <w:pPr>
        <w:pStyle w:val="CVFigure"/>
      </w:pPr>
      <w:r>
        <w:drawing>
          <wp:inline distT="0" distB="0" distL="0" distR="0" wp14:anchorId="38D95027" wp14:editId="5C80D5AD">
            <wp:extent cx="3904090" cy="367384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OktaSSO Diagram - new icon.png"/>
                    <pic:cNvPicPr/>
                  </pic:nvPicPr>
                  <pic:blipFill>
                    <a:blip r:embed="rId28">
                      <a:extLst>
                        <a:ext uri="{28A0092B-C50C-407E-A947-70E740481C1C}">
                          <a14:useLocalDpi xmlns:a14="http://schemas.microsoft.com/office/drawing/2010/main" val="0"/>
                        </a:ext>
                      </a:extLst>
                    </a:blip>
                    <a:stretch>
                      <a:fillRect/>
                    </a:stretch>
                  </pic:blipFill>
                  <pic:spPr>
                    <a:xfrm>
                      <a:off x="0" y="0"/>
                      <a:ext cx="3913628" cy="3682824"/>
                    </a:xfrm>
                    <a:prstGeom prst="rect">
                      <a:avLst/>
                    </a:prstGeom>
                  </pic:spPr>
                </pic:pic>
              </a:graphicData>
            </a:graphic>
          </wp:inline>
        </w:drawing>
      </w:r>
    </w:p>
    <w:p w14:paraId="5957B673" w14:textId="4255502F" w:rsidR="009B2DA1" w:rsidRDefault="00684705" w:rsidP="0070144A">
      <w:pPr>
        <w:pStyle w:val="CVFigureCaption"/>
      </w:pPr>
      <w:r>
        <w:t>Navvis-</w:t>
      </w:r>
      <w:r w:rsidR="005D4273">
        <w:t>Okta SSO</w:t>
      </w:r>
      <w:r w:rsidR="006C154A">
        <w:t xml:space="preserve"> for Coreo applications</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16" w:name="_Toc24408319"/>
      <w:r>
        <w:lastRenderedPageBreak/>
        <w:t>Log into UEE</w:t>
      </w:r>
      <w:r w:rsidR="006B709E">
        <w:rPr>
          <w:rFonts w:cs="Calibri"/>
        </w:rPr>
        <w:t>—</w:t>
      </w:r>
      <w:r w:rsidR="00E9781E">
        <w:t>First Time User</w:t>
      </w:r>
      <w:bookmarkEnd w:id="16"/>
    </w:p>
    <w:p w14:paraId="7369F265" w14:textId="1EF01C57" w:rsidR="0073714C" w:rsidRDefault="0073714C" w:rsidP="0073714C">
      <w:pPr>
        <w:pStyle w:val="CVChapterBodyCopy"/>
      </w:pPr>
      <w:r>
        <w:t>Foll</w:t>
      </w:r>
      <w:r w:rsidR="00C92F5C">
        <w:t xml:space="preserve">ow these steps to activate the </w:t>
      </w:r>
      <w:r w:rsidR="007548FE">
        <w:t>Navvis-</w:t>
      </w:r>
      <w:r w:rsidR="00C92F5C">
        <w:t>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6EDDB43" w:rsidR="0073714C" w:rsidRDefault="00875522" w:rsidP="001C6669">
      <w:pPr>
        <w:pStyle w:val="CVFigure"/>
        <w:jc w:val="left"/>
      </w:pPr>
      <w:r w:rsidRPr="00B511D7">
        <w:drawing>
          <wp:inline distT="0" distB="0" distL="0" distR="0" wp14:anchorId="5E015F65" wp14:editId="0144C867">
            <wp:extent cx="4351562" cy="4619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G1.png"/>
                    <pic:cNvPicPr/>
                  </pic:nvPicPr>
                  <pic:blipFill>
                    <a:blip r:embed="rId29">
                      <a:extLst>
                        <a:ext uri="{28A0092B-C50C-407E-A947-70E740481C1C}">
                          <a14:useLocalDpi xmlns:a14="http://schemas.microsoft.com/office/drawing/2010/main" val="0"/>
                        </a:ext>
                      </a:extLst>
                    </a:blip>
                    <a:stretch>
                      <a:fillRect/>
                    </a:stretch>
                  </pic:blipFill>
                  <pic:spPr>
                    <a:xfrm>
                      <a:off x="0" y="0"/>
                      <a:ext cx="4383490" cy="4653520"/>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56BCB59C"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46C8BC6F">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0">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w:t>
      </w:r>
      <w:commentRangeStart w:id="17"/>
      <w:r w:rsidRPr="00D47340">
        <w:rPr>
          <w:b/>
        </w:rPr>
        <w:t xml:space="preserve">Navvis </w:t>
      </w:r>
      <w:commentRangeEnd w:id="17"/>
      <w:r w:rsidR="00F84576">
        <w:rPr>
          <w:rStyle w:val="CommentReference"/>
          <w:rFonts w:asciiTheme="minorHAnsi" w:hAnsiTheme="minorHAnsi"/>
        </w:rPr>
        <w:commentReference w:id="17"/>
      </w:r>
      <w:r w:rsidRPr="00D47340">
        <w:rPr>
          <w:b/>
        </w:rPr>
        <w:t>account</w:t>
      </w:r>
      <w:r>
        <w:t xml:space="preserve"> screen opens.</w:t>
      </w:r>
    </w:p>
    <w:p w14:paraId="002E5218" w14:textId="0C3B73C7" w:rsidR="00282D6C" w:rsidRPr="00282D6C" w:rsidRDefault="001D7BAA" w:rsidP="006D122C">
      <w:pPr>
        <w:pStyle w:val="CVFigure"/>
      </w:pPr>
      <w:commentRangeStart w:id="18"/>
      <w:r>
        <w:drawing>
          <wp:inline distT="0" distB="0" distL="0" distR="0" wp14:anchorId="5FD5493F" wp14:editId="1DF1BDD4">
            <wp:extent cx="3752850" cy="7007637"/>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Login Screen - All 3 UEE.png"/>
                    <pic:cNvPicPr/>
                  </pic:nvPicPr>
                  <pic:blipFill>
                    <a:blip r:embed="rId31">
                      <a:extLst>
                        <a:ext uri="{28A0092B-C50C-407E-A947-70E740481C1C}">
                          <a14:useLocalDpi xmlns:a14="http://schemas.microsoft.com/office/drawing/2010/main" val="0"/>
                        </a:ext>
                      </a:extLst>
                    </a:blip>
                    <a:stretch>
                      <a:fillRect/>
                    </a:stretch>
                  </pic:blipFill>
                  <pic:spPr>
                    <a:xfrm>
                      <a:off x="0" y="0"/>
                      <a:ext cx="3755571" cy="7012718"/>
                    </a:xfrm>
                    <a:prstGeom prst="rect">
                      <a:avLst/>
                    </a:prstGeom>
                  </pic:spPr>
                </pic:pic>
              </a:graphicData>
            </a:graphic>
          </wp:inline>
        </w:drawing>
      </w:r>
      <w:commentRangeEnd w:id="18"/>
      <w:r w:rsidR="0066257D">
        <w:rPr>
          <w:rStyle w:val="CommentReference"/>
          <w:noProof w:val="0"/>
          <w:lang w:val="en-US" w:eastAsia="en-US"/>
        </w:rPr>
        <w:commentReference w:id="18"/>
      </w:r>
    </w:p>
    <w:p w14:paraId="1FAA1882" w14:textId="77777777" w:rsidR="00282D6C" w:rsidRDefault="00282D6C" w:rsidP="00796E79">
      <w:pPr>
        <w:pStyle w:val="CVFigureCaption"/>
      </w:pPr>
      <w:r>
        <w:t xml:space="preserve">Create Your </w:t>
      </w:r>
      <w:commentRangeStart w:id="19"/>
      <w:r>
        <w:t xml:space="preserve">Navvis </w:t>
      </w:r>
      <w:commentRangeEnd w:id="19"/>
      <w:r w:rsidR="000909E1">
        <w:rPr>
          <w:rStyle w:val="CommentReference"/>
          <w:b w:val="0"/>
          <w:smallCaps w:val="0"/>
          <w:noProof w:val="0"/>
          <w:lang w:val="en-US" w:eastAsia="en-US"/>
        </w:rPr>
        <w:commentReference w:id="19"/>
      </w:r>
      <w:r>
        <w:t>Account Screen</w:t>
      </w:r>
    </w:p>
    <w:p w14:paraId="0B63AAFB" w14:textId="78D4D64B"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 The password must be at least 8 characters long and a maximum of 25 characters.</w:t>
      </w:r>
    </w:p>
    <w:p w14:paraId="3F2F3906" w14:textId="77777777" w:rsidR="00D91DFF" w:rsidRDefault="00D91DFF" w:rsidP="00D91DFF">
      <w:pPr>
        <w:pStyle w:val="CVChapterBodyCopyIndent1"/>
      </w:pPr>
      <w:r>
        <w:lastRenderedPageBreak/>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23B177CA" w14:textId="2FE7CAEF" w:rsidR="00EF2C58" w:rsidRDefault="00D91DFF" w:rsidP="00D91DFF">
      <w:pPr>
        <w:pStyle w:val="ListNumber"/>
      </w:pPr>
      <w:r>
        <w:t xml:space="preserve">The user must add a security question to reset a new password in the </w:t>
      </w:r>
      <w:r w:rsidR="00B511D7">
        <w:t>scenario</w:t>
      </w:r>
      <w:r>
        <w:t xml:space="preserve"> </w:t>
      </w:r>
      <w:r w:rsidR="00E3363E">
        <w:t>where</w:t>
      </w:r>
      <w:r w:rsidR="00B511D7">
        <w:t xml:space="preserve"> </w:t>
      </w:r>
      <w:r w:rsidR="00C3201B">
        <w:t xml:space="preserve">the </w:t>
      </w:r>
      <w:r w:rsidR="00B511D7">
        <w:t>user may forget</w:t>
      </w:r>
      <w:r>
        <w:t xml:space="preserve"> the password during </w:t>
      </w:r>
      <w:r w:rsidR="003B78D7">
        <w:t xml:space="preserve">the </w:t>
      </w:r>
      <w:r w:rsidR="00E86530">
        <w:t>next</w:t>
      </w:r>
      <w:r>
        <w:t xml:space="preserve"> use.</w:t>
      </w:r>
    </w:p>
    <w:p w14:paraId="6A4D4BD5" w14:textId="62AF0E7F" w:rsidR="00D91DFF" w:rsidRDefault="00D91DFF" w:rsidP="00D91DFF">
      <w:pPr>
        <w:pStyle w:val="ListNumber"/>
      </w:pPr>
      <w:r>
        <w:t xml:space="preserve">Under </w:t>
      </w:r>
      <w:r w:rsidRPr="0020085B">
        <w:rPr>
          <w:b/>
        </w:rPr>
        <w:t>Choose a forgot password</w:t>
      </w:r>
      <w:r>
        <w:t xml:space="preserve"> question</w:t>
      </w:r>
      <w:r w:rsidR="00C3201B">
        <w:t xml:space="preserve"> on the </w:t>
      </w:r>
      <w:r w:rsidR="00C3201B" w:rsidRPr="00D47340">
        <w:rPr>
          <w:b/>
        </w:rPr>
        <w:t>Create your Navvis account</w:t>
      </w:r>
      <w:r w:rsidR="00C3201B">
        <w:t xml:space="preserve"> screen</w:t>
      </w:r>
      <w:r>
        <w:t>, select the arrow to view the questions.</w:t>
      </w:r>
    </w:p>
    <w:p w14:paraId="2D5F7EA6" w14:textId="721397EB" w:rsidR="00282D6C" w:rsidRDefault="00F7178F" w:rsidP="00F7178F">
      <w:pPr>
        <w:pStyle w:val="CVFigure"/>
      </w:pPr>
      <w:r>
        <w:drawing>
          <wp:inline distT="0" distB="0" distL="0" distR="0" wp14:anchorId="3C7DBCDB" wp14:editId="5E0C223D">
            <wp:extent cx="4581525" cy="412204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9141" cy="4128894"/>
                    </a:xfrm>
                    <a:prstGeom prst="rect">
                      <a:avLst/>
                    </a:prstGeom>
                    <a:noFill/>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1230CA48" w14:textId="46C027E2" w:rsidR="00796E79" w:rsidRDefault="00796E79" w:rsidP="00796E79">
      <w:pPr>
        <w:pStyle w:val="ListNumber"/>
      </w:pPr>
      <w:r>
        <w:t>Choose a picture as a secu</w:t>
      </w:r>
      <w:r w:rsidR="00C3201B">
        <w:t>rity image o</w:t>
      </w:r>
      <w:r>
        <w:t>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8A6F2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w:t>
              </w:r>
              <w:r w:rsidR="00293A4A" w:rsidRPr="00E3363E">
                <w:rPr>
                  <w:rStyle w:val="Hyperlink"/>
                  <w:rFonts w:cstheme="minorBidi"/>
                </w:rPr>
                <w:t>n</w:t>
              </w:r>
              <w:r w:rsidR="00293A4A" w:rsidRPr="00E3363E">
                <w:rPr>
                  <w:rStyle w:val="Hyperlink"/>
                  <w:rFonts w:cstheme="minorBidi"/>
                </w:rPr>
                <w:t xml:space="preserve">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A620D1E" w14:textId="428158E9" w:rsidR="00B1443A" w:rsidRDefault="002F799A" w:rsidP="006D122C">
      <w:pPr>
        <w:pStyle w:val="CVFigure"/>
      </w:pPr>
      <w:r>
        <w:rPr>
          <w:sz w:val="16"/>
          <w:szCs w:val="16"/>
        </w:rPr>
        <w:drawing>
          <wp:inline distT="0" distB="0" distL="0" distR="0" wp14:anchorId="773CB6B6" wp14:editId="1C529E74">
            <wp:extent cx="5095875" cy="290639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6 Coreo Landing screen.png"/>
                    <pic:cNvPicPr/>
                  </pic:nvPicPr>
                  <pic:blipFill>
                    <a:blip r:embed="rId33">
                      <a:extLst>
                        <a:ext uri="{28A0092B-C50C-407E-A947-70E740481C1C}">
                          <a14:useLocalDpi xmlns:a14="http://schemas.microsoft.com/office/drawing/2010/main" val="0"/>
                        </a:ext>
                      </a:extLst>
                    </a:blip>
                    <a:stretch>
                      <a:fillRect/>
                    </a:stretch>
                  </pic:blipFill>
                  <pic:spPr>
                    <a:xfrm>
                      <a:off x="0" y="0"/>
                      <a:ext cx="5095875" cy="2906395"/>
                    </a:xfrm>
                    <a:prstGeom prst="rect">
                      <a:avLst/>
                    </a:prstGeom>
                  </pic:spPr>
                </pic:pic>
              </a:graphicData>
            </a:graphic>
          </wp:inline>
        </w:drawing>
      </w:r>
    </w:p>
    <w:p w14:paraId="6F880FA7" w14:textId="2EBF4C23" w:rsidR="00796E79" w:rsidRDefault="000938FB" w:rsidP="00796E79">
      <w:pPr>
        <w:pStyle w:val="CVFigureCaption"/>
      </w:pPr>
      <w:bookmarkStart w:id="20" w:name="NavvisLandingScreen"/>
      <w:r>
        <w:t>Coreo</w:t>
      </w:r>
      <w:r w:rsidR="00796E79">
        <w:t xml:space="preserve"> Landing Screen</w:t>
      </w:r>
    </w:p>
    <w:bookmarkEnd w:id="20"/>
    <w:p w14:paraId="312A53E2" w14:textId="36938D28"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ng screen depends upon the user role and permissions assigned to you by your NAVVIS system administrator.</w:t>
      </w:r>
    </w:p>
    <w:p w14:paraId="3FE0DFEA" w14:textId="157C9013" w:rsidR="00427FCF" w:rsidRDefault="00427FCF" w:rsidP="00427FCF">
      <w:pPr>
        <w:pStyle w:val="ListNumber"/>
      </w:pPr>
      <w:r>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4A69751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2AEB4950" w:rsidR="00DC647D" w:rsidRDefault="00DC647D" w:rsidP="00293A4A">
            <w:pPr>
              <w:pStyle w:val="CVCalloutNote"/>
            </w:pPr>
            <w:r>
              <w:t>On</w:t>
            </w:r>
            <w:r w:rsidR="00293A4A">
              <w:t>c</w:t>
            </w:r>
            <w:r>
              <w:t>e the user accepts EULA and the Navvis</w:t>
            </w:r>
            <w:r w:rsidR="006C43B9">
              <w:t>-</w:t>
            </w:r>
            <w:r w:rsidR="00251FC7">
              <w:t>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hyperlink r:id="rId34" w:history="1">
              <w:r w:rsidR="00047E49" w:rsidRPr="00047E49">
                <w:rPr>
                  <w:rStyle w:val="Hyperlink"/>
                </w:rPr>
                <w:t>navvis.oktapreview.com</w:t>
              </w:r>
            </w:hyperlink>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1928107D" w:rsidR="00796E79" w:rsidRDefault="002F799A" w:rsidP="006D122C">
      <w:pPr>
        <w:pStyle w:val="CVChapterBodyCopy"/>
        <w:ind w:left="1080"/>
        <w:jc w:val="center"/>
      </w:pPr>
      <w:r>
        <w:rPr>
          <w:noProof/>
          <w:lang w:val="en-IN" w:eastAsia="en-IN"/>
        </w:rPr>
        <w:lastRenderedPageBreak/>
        <w:drawing>
          <wp:inline distT="0" distB="0" distL="0" distR="0" wp14:anchorId="310D4DB9" wp14:editId="3AA2D308">
            <wp:extent cx="3062715" cy="440055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7 Coreo Sign In screen.png"/>
                    <pic:cNvPicPr/>
                  </pic:nvPicPr>
                  <pic:blipFill>
                    <a:blip r:embed="rId35">
                      <a:extLst>
                        <a:ext uri="{28A0092B-C50C-407E-A947-70E740481C1C}">
                          <a14:useLocalDpi xmlns:a14="http://schemas.microsoft.com/office/drawing/2010/main" val="0"/>
                        </a:ext>
                      </a:extLst>
                    </a:blip>
                    <a:stretch>
                      <a:fillRect/>
                    </a:stretch>
                  </pic:blipFill>
                  <pic:spPr>
                    <a:xfrm>
                      <a:off x="0" y="0"/>
                      <a:ext cx="3072091" cy="4414022"/>
                    </a:xfrm>
                    <a:prstGeom prst="rect">
                      <a:avLst/>
                    </a:prstGeom>
                  </pic:spPr>
                </pic:pic>
              </a:graphicData>
            </a:graphic>
          </wp:inline>
        </w:drawing>
      </w:r>
    </w:p>
    <w:p w14:paraId="760AF4A2" w14:textId="4C194D62" w:rsidR="00427FCF" w:rsidRDefault="006F42DE" w:rsidP="00427FCF">
      <w:pPr>
        <w:pStyle w:val="CVFigureCaption"/>
      </w:pPr>
      <w:bookmarkStart w:id="21" w:name="NAVVISsignInScreen"/>
      <w:r>
        <w:t>Coreo</w:t>
      </w:r>
      <w:r w:rsidR="00427FCF">
        <w:t xml:space="preserve"> Sign In </w:t>
      </w:r>
      <w:r w:rsidR="002F799A">
        <w:t>Screen</w:t>
      </w:r>
    </w:p>
    <w:bookmarkEnd w:id="21"/>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163B6C01" w:rsidR="00427FCF" w:rsidRDefault="00427FCF" w:rsidP="00427FCF">
      <w:pPr>
        <w:pStyle w:val="ListNumber"/>
      </w:pPr>
      <w:r>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lastRenderedPageBreak/>
        <w:drawing>
          <wp:inline distT="0" distB="0" distL="0" distR="0" wp14:anchorId="17C4AFC0" wp14:editId="54F2983C">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6">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7E7AD2E9" w:rsidR="00427FCF" w:rsidRDefault="00427FCF" w:rsidP="00427FCF">
      <w:pPr>
        <w:pStyle w:val="ListNumber"/>
      </w:pPr>
      <w:r>
        <w:t xml:space="preserve">Read the terms and conditions and select the </w:t>
      </w:r>
      <w:r w:rsidRPr="00DC3A89">
        <w:rPr>
          <w:b/>
        </w:rPr>
        <w:t>I Accept</w:t>
      </w:r>
      <w:r>
        <w:t xml:space="preserve"> button. Your </w:t>
      </w:r>
      <w:r w:rsidR="0077054A">
        <w:t xml:space="preserve">NAVVIS </w:t>
      </w:r>
      <w:r>
        <w:t>account is activa</w:t>
      </w:r>
      <w:r w:rsidR="006D3E86">
        <w:t>ted successfully</w:t>
      </w:r>
      <w:r w:rsidR="00B72DDC">
        <w:t>,</w:t>
      </w:r>
      <w:r w:rsidR="006D3E86">
        <w:t xml:space="preserve"> and the UEE</w:t>
      </w:r>
      <w:r w:rsidR="0077054A">
        <w:t xml:space="preserve"> </w:t>
      </w:r>
      <w:r>
        <w:t>home page opens.</w:t>
      </w:r>
    </w:p>
    <w:p w14:paraId="6CD2262B" w14:textId="5A377BD6" w:rsidR="00427FCF" w:rsidRPr="00E53A61" w:rsidRDefault="00016E26" w:rsidP="00E53A61">
      <w:pPr>
        <w:pStyle w:val="Heading2"/>
      </w:pPr>
      <w:bookmarkStart w:id="22" w:name="_Toc24408320"/>
      <w:r>
        <w:t>About</w:t>
      </w:r>
      <w:r w:rsidR="00427FCF">
        <w:t xml:space="preserve"> </w:t>
      </w:r>
      <w:r w:rsidR="0032215C">
        <w:t xml:space="preserve">Locked </w:t>
      </w:r>
      <w:r w:rsidR="0070024D">
        <w:t>Navvis</w:t>
      </w:r>
      <w:r w:rsidR="0032215C">
        <w:rPr>
          <w:rFonts w:cs="Calibri"/>
        </w:rPr>
        <w:t>-</w:t>
      </w:r>
      <w:r w:rsidR="00033A8B">
        <w:t>O</w:t>
      </w:r>
      <w:r w:rsidR="00E53A61" w:rsidRPr="00E53A61">
        <w:t xml:space="preserve">kta SSO </w:t>
      </w:r>
      <w:r w:rsidR="0032215C" w:rsidRPr="00E53A61">
        <w:t>Account</w:t>
      </w:r>
      <w:bookmarkEnd w:id="22"/>
    </w:p>
    <w:p w14:paraId="6F60D89E" w14:textId="0A06CC2E" w:rsidR="00427FCF" w:rsidRDefault="00427FCF" w:rsidP="00427FCF">
      <w:pPr>
        <w:pStyle w:val="ChapterBodyCopy"/>
      </w:pPr>
      <w:r>
        <w:t xml:space="preserve">The </w:t>
      </w:r>
      <w:r w:rsidR="006C43B9">
        <w:t>Navvis-</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37E2F18">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680DC1B2" w:rsidR="00427FCF" w:rsidRDefault="009D52E0" w:rsidP="001944D2">
            <w:pPr>
              <w:pStyle w:val="CVCalloutNote"/>
            </w:pPr>
            <w:r>
              <w:t xml:space="preserve">To </w:t>
            </w:r>
            <w:r w:rsidRPr="009D52E0">
              <w:t xml:space="preserve">unlock the </w:t>
            </w:r>
            <w:r w:rsidR="00E53A61" w:rsidRPr="009D52E0">
              <w:t xml:space="preserve">NAVVIS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69707D79" w:rsidR="0032215C" w:rsidRDefault="00BB48AF" w:rsidP="00E53A61">
      <w:pPr>
        <w:pStyle w:val="ChapterBodyCopy-Bullet"/>
      </w:pPr>
      <w:r>
        <w:t>The O</w:t>
      </w:r>
      <w:r w:rsidR="00427FCF">
        <w:t xml:space="preserve">kta system administrator can lock the </w:t>
      </w:r>
      <w:r w:rsidR="00514B5C">
        <w:t>NAVVIS-</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3" w:name="_Toc24408321"/>
      <w:r>
        <w:t xml:space="preserve">Reset a </w:t>
      </w:r>
      <w:r w:rsidR="0032215C">
        <w:t>Forgotten or Expired Password</w:t>
      </w:r>
      <w:bookmarkEnd w:id="23"/>
    </w:p>
    <w:p w14:paraId="197B0523" w14:textId="0B1FFB38" w:rsidR="00427FCF" w:rsidRDefault="00B05058" w:rsidP="00427FCF">
      <w:pPr>
        <w:pStyle w:val="ChapterBodyCopy"/>
      </w:pPr>
      <w:r>
        <w:t>The O</w:t>
      </w:r>
      <w:r w:rsidR="001D5EE2">
        <w:t>kta single sign-o</w:t>
      </w:r>
      <w:r w:rsidR="00427FCF">
        <w:t>n password policy specifies that the password expires after 60 days, and the user must reset the password periodically.</w:t>
      </w:r>
    </w:p>
    <w:p w14:paraId="1F80E1D7" w14:textId="1CA57E55" w:rsidR="00427FCF" w:rsidRDefault="00427FCF" w:rsidP="00427FCF">
      <w:pPr>
        <w:pStyle w:val="ChapterBodyCopy"/>
      </w:pPr>
      <w:r>
        <w:t xml:space="preserve">Also, if the user forgets the password, </w:t>
      </w:r>
      <w:r w:rsidR="006C43B9">
        <w:t>Navvis-</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233E553" w:rsidR="00427FCF" w:rsidRDefault="00427FCF" w:rsidP="00115482">
      <w:pPr>
        <w:pStyle w:val="ListNumber"/>
        <w:numPr>
          <w:ilvl w:val="0"/>
          <w:numId w:val="20"/>
        </w:numPr>
      </w:pPr>
      <w:r>
        <w:t xml:space="preserve">Go to </w:t>
      </w:r>
      <w:hyperlink r:id="rId37" w:history="1">
        <w:r w:rsidR="00440D6D" w:rsidRPr="00440D6D">
          <w:rPr>
            <w:rStyle w:val="Hyperlink"/>
          </w:rPr>
          <w:t>navvis.oktapreview.com</w:t>
        </w:r>
      </w:hyperlink>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lastRenderedPageBreak/>
        <w:drawing>
          <wp:inline distT="0" distB="0" distL="0" distR="0" wp14:anchorId="4A35BFA9" wp14:editId="46144D03">
            <wp:extent cx="3095625" cy="477171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8">
                      <a:extLst>
                        <a:ext uri="{28A0092B-C50C-407E-A947-70E740481C1C}">
                          <a14:useLocalDpi xmlns:a14="http://schemas.microsoft.com/office/drawing/2010/main" val="0"/>
                        </a:ext>
                      </a:extLst>
                    </a:blip>
                    <a:stretch>
                      <a:fillRect/>
                    </a:stretch>
                  </pic:blipFill>
                  <pic:spPr>
                    <a:xfrm>
                      <a:off x="0" y="0"/>
                      <a:ext cx="3105731" cy="4787287"/>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18E44756" w:rsidR="00427FCF" w:rsidRDefault="00715936" w:rsidP="00AE787B">
      <w:pPr>
        <w:pStyle w:val="CVFigure"/>
      </w:pPr>
      <w:r>
        <w:rPr>
          <w:sz w:val="16"/>
          <w:szCs w:val="16"/>
        </w:rPr>
        <w:lastRenderedPageBreak/>
        <w:drawing>
          <wp:inline distT="0" distB="0" distL="0" distR="0" wp14:anchorId="08917AE6" wp14:editId="69E5342C">
            <wp:extent cx="2981325" cy="2595809"/>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9">
                      <a:extLst>
                        <a:ext uri="{28A0092B-C50C-407E-A947-70E740481C1C}">
                          <a14:useLocalDpi xmlns:a14="http://schemas.microsoft.com/office/drawing/2010/main" val="0"/>
                        </a:ext>
                      </a:extLst>
                    </a:blip>
                    <a:stretch>
                      <a:fillRect/>
                    </a:stretch>
                  </pic:blipFill>
                  <pic:spPr>
                    <a:xfrm>
                      <a:off x="0" y="0"/>
                      <a:ext cx="2992066" cy="2605161"/>
                    </a:xfrm>
                    <a:prstGeom prst="rect">
                      <a:avLst/>
                    </a:prstGeom>
                  </pic:spPr>
                </pic:pic>
              </a:graphicData>
            </a:graphic>
          </wp:inline>
        </w:drawing>
      </w:r>
    </w:p>
    <w:p w14:paraId="03F98860" w14:textId="77777777" w:rsidR="00427FCF" w:rsidRDefault="00427FCF" w:rsidP="00AE787B">
      <w:pPr>
        <w:pStyle w:val="CVFigureCaption"/>
      </w:pPr>
      <w:r w:rsidRPr="008C2EA4">
        <w:t xml:space="preserve">Reset Password </w:t>
      </w:r>
      <w:r>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Default="00427FCF" w:rsidP="00427FCF">
      <w:pPr>
        <w:pStyle w:val="ListBullet2"/>
      </w:pPr>
      <w: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4F9E8C8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B72DDC">
        <w:t xml:space="preserve">to log into your </w:t>
      </w:r>
      <w:commentRangeStart w:id="24"/>
      <w:r w:rsidR="00B72DDC">
        <w:t>N</w:t>
      </w:r>
      <w:r w:rsidR="00B8480D">
        <w:t>avvis</w:t>
      </w:r>
      <w:commentRangeEnd w:id="24"/>
      <w:r w:rsidR="00A446DC">
        <w:rPr>
          <w:rStyle w:val="CommentReference"/>
          <w:rFonts w:asciiTheme="minorHAnsi" w:hAnsiTheme="minorHAnsi"/>
          <w:color w:val="auto"/>
        </w:rPr>
        <w:commentReference w:id="24"/>
      </w:r>
      <w:r w:rsidR="00B8480D">
        <w:t>-</w:t>
      </w:r>
      <w:r w:rsidR="00680302">
        <w:t>O</w:t>
      </w:r>
      <w:r w:rsidR="001D5EE2">
        <w:t>kta SSO</w:t>
      </w:r>
      <w:r w:rsidR="00AE787B">
        <w:t xml:space="preserve"> account</w:t>
      </w:r>
      <w:r>
        <w:t>.</w:t>
      </w:r>
    </w:p>
    <w:p w14:paraId="666B86B3" w14:textId="44EE2E84" w:rsidR="00832C86" w:rsidRPr="00832C86" w:rsidRDefault="00DA484D" w:rsidP="00832C86">
      <w:pPr>
        <w:pStyle w:val="Heading1"/>
      </w:pPr>
      <w:bookmarkStart w:id="25" w:name="_Toc24408322"/>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5"/>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77777777"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635BF9">
        <w:t xml:space="preserve">displayed on the screen </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6920B650" w:rsidR="00AF6AE1" w:rsidRDefault="00AF6AE1" w:rsidP="0082170F">
      <w:pPr>
        <w:pStyle w:val="CVFigure"/>
      </w:pPr>
      <w:r>
        <w:lastRenderedPageBreak/>
        <w:drawing>
          <wp:inline distT="0" distB="0" distL="0" distR="0" wp14:anchorId="358800CD" wp14:editId="69B65829">
            <wp:extent cx="4609362" cy="2920862"/>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1 UEE new user 3 panel view.png"/>
                    <pic:cNvPicPr/>
                  </pic:nvPicPr>
                  <pic:blipFill>
                    <a:blip r:embed="rId40">
                      <a:extLst>
                        <a:ext uri="{28A0092B-C50C-407E-A947-70E740481C1C}">
                          <a14:useLocalDpi xmlns:a14="http://schemas.microsoft.com/office/drawing/2010/main" val="0"/>
                        </a:ext>
                      </a:extLst>
                    </a:blip>
                    <a:stretch>
                      <a:fillRect/>
                    </a:stretch>
                  </pic:blipFill>
                  <pic:spPr>
                    <a:xfrm>
                      <a:off x="0" y="0"/>
                      <a:ext cx="4659322" cy="2952520"/>
                    </a:xfrm>
                    <a:prstGeom prst="rect">
                      <a:avLst/>
                    </a:prstGeom>
                  </pic:spPr>
                </pic:pic>
              </a:graphicData>
            </a:graphic>
          </wp:inline>
        </w:drawing>
      </w:r>
    </w:p>
    <w:p w14:paraId="114DC99E" w14:textId="15676E16" w:rsidR="0082170F" w:rsidRDefault="00D63F8C" w:rsidP="0082170F">
      <w:pPr>
        <w:pStyle w:val="CVFigureCaption"/>
      </w:pPr>
      <w:bookmarkStart w:id="26" w:name="TriplePanelView"/>
      <w:r>
        <w:t>UEE Screen</w:t>
      </w:r>
      <w:r w:rsidR="00761602">
        <w:t xml:space="preserve"> on First time Login</w:t>
      </w:r>
      <w:r>
        <w:t>—</w:t>
      </w:r>
      <w:r w:rsidR="00AF6AE1">
        <w:t>3-</w:t>
      </w:r>
      <w:r w:rsidR="00A26994">
        <w:t xml:space="preserve">Panel </w:t>
      </w:r>
      <w:r w:rsidR="009B04B7">
        <w:t>View</w:t>
      </w:r>
      <w:bookmarkEnd w:id="26"/>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264F01CE"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BD257A">
        <w:t>apply the presets</w:t>
      </w:r>
      <w:r w:rsidR="0001019C">
        <w:t xml:space="preserve"> to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4CCBE178" w:rsidR="004800F7" w:rsidRDefault="00291E73" w:rsidP="006B3206">
      <w:pPr>
        <w:pStyle w:val="ChapterBodyCopy-Bullet"/>
      </w:pPr>
      <w:r>
        <w:t>Panel</w:t>
      </w:r>
      <w:r w:rsidR="00B72DDC">
        <w:t>/Monitor</w:t>
      </w:r>
      <w:r w:rsidR="00DC5D42">
        <w:t>:</w:t>
      </w:r>
      <w:r w:rsidR="006B3206">
        <w:t xml:space="preserve"> </w:t>
      </w:r>
      <w:r w:rsidR="006B3206" w:rsidRPr="006B3206">
        <w:t xml:space="preserve">Each </w:t>
      </w:r>
      <w:r w:rsidR="006B3206">
        <w:t xml:space="preserve">Coreo </w:t>
      </w:r>
      <w:r w:rsidR="006A5752">
        <w:t>application can be</w:t>
      </w:r>
      <w:r w:rsidR="006B3206">
        <w:t xml:space="preserve"> assigned to a</w:t>
      </w:r>
      <w:r w:rsidR="006B3206" w:rsidRPr="006B3206">
        <w:t xml:space="preserve"> </w:t>
      </w:r>
      <w:r w:rsidR="00E86A6E">
        <w:t>panel</w:t>
      </w:r>
      <w:r w:rsidR="006A5752">
        <w:t xml:space="preserve"> and can have a maximum of </w:t>
      </w:r>
      <w:r w:rsidR="00C3201B">
        <w:t>3-</w:t>
      </w:r>
      <w:r w:rsidR="006A5752">
        <w:t xml:space="preserve">panel </w:t>
      </w:r>
      <w:r w:rsidR="009B7DEB">
        <w:t>on the device screen</w:t>
      </w:r>
      <w:r w:rsidR="009149CD">
        <w:t>.</w:t>
      </w:r>
    </w:p>
    <w:p w14:paraId="678806A3" w14:textId="327993BF" w:rsidR="007815CB" w:rsidRDefault="00D33716" w:rsidP="00A92A15">
      <w:pPr>
        <w:pStyle w:val="CVHeading2"/>
      </w:pPr>
      <w:bookmarkStart w:id="27" w:name="_Toc24408323"/>
      <w:r>
        <w:t>Toolb</w:t>
      </w:r>
      <w:r w:rsidR="00027263">
        <w:t>ar</w:t>
      </w:r>
      <w:r w:rsidR="002E6C61">
        <w:t xml:space="preserve"> E</w:t>
      </w:r>
      <w:r w:rsidR="00003B8B">
        <w:t>lements</w:t>
      </w:r>
      <w:bookmarkEnd w:id="27"/>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3856BC7">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1">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2" o:title=""/>
                </v:shape>
                <o:OLEObject Type="Embed" ProgID="PBrush" ShapeID="_x0000_i1025" DrawAspect="Content" ObjectID="_1635093031" r:id="rId43"/>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6084A91A">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4">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1A3979DF" w:rsidR="007815CB" w:rsidRDefault="00612D1B" w:rsidP="00B30319">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986C18">
              <w:t xml:space="preserve"> of the device</w:t>
            </w:r>
            <w:r w:rsidR="005D6C56">
              <w:t xml:space="preserve">. </w:t>
            </w:r>
            <w:r w:rsidR="005D6C56">
              <w:lastRenderedPageBreak/>
              <w:t>Select the same button</w:t>
            </w:r>
            <w:r w:rsidR="00E8700A">
              <w:t xml:space="preserve"> or </w:t>
            </w:r>
            <w:r w:rsidR="00B30319">
              <w:t xml:space="preserve">select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lastRenderedPageBreak/>
              <w:drawing>
                <wp:inline distT="0" distB="0" distL="0" distR="0" wp14:anchorId="5F7502BB" wp14:editId="5C58355E">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5">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3F0438B5">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8" w:name="DisplaySettingsWindowPopup"/>
            <w:r w:rsidR="00FB7BB5">
              <w:t>pop-up window</w:t>
            </w:r>
            <w:bookmarkEnd w:id="28"/>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7" o:title=""/>
                </v:shape>
                <o:OLEObject Type="Embed" ProgID="PBrush" ShapeID="_x0000_i1026" DrawAspect="Content" ObjectID="_1635093032" r:id="rId48"/>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03190846" w:rsidR="002A6C8B" w:rsidRPr="002A6C8B" w:rsidRDefault="002A6C8B" w:rsidP="002A6C8B">
            <w:pPr>
              <w:pStyle w:val="ChapterBodyCopy"/>
              <w:jc w:val="center"/>
              <w:rPr>
                <w:b/>
              </w:rPr>
            </w:pPr>
            <w:r w:rsidRPr="002A6C8B">
              <w:rPr>
                <w:b/>
              </w:rPr>
              <w:t>Panel Application Buttons</w:t>
            </w:r>
          </w:p>
        </w:tc>
      </w:tr>
      <w:tr w:rsidR="002A6C8B" w14:paraId="7D62F6EB" w14:textId="77777777" w:rsidTr="00566B0A">
        <w:tc>
          <w:tcPr>
            <w:tcW w:w="2233" w:type="dxa"/>
            <w:shd w:val="clear" w:color="auto" w:fill="auto"/>
            <w:vAlign w:val="center"/>
          </w:tcPr>
          <w:p w14:paraId="0FD9FBE3" w14:textId="77777777" w:rsidR="002A6C8B" w:rsidRDefault="002A6C8B" w:rsidP="004137B2">
            <w:pPr>
              <w:pStyle w:val="CVTabletext"/>
              <w:jc w:val="center"/>
            </w:pPr>
          </w:p>
        </w:tc>
        <w:tc>
          <w:tcPr>
            <w:tcW w:w="2113" w:type="dxa"/>
            <w:shd w:val="clear" w:color="auto" w:fill="auto"/>
          </w:tcPr>
          <w:p w14:paraId="38A0FB9F" w14:textId="77777777" w:rsidR="002A6C8B" w:rsidRPr="00375EB5" w:rsidRDefault="002A6C8B" w:rsidP="005C2DA9">
            <w:pPr>
              <w:pStyle w:val="CVTabletext"/>
              <w:rPr>
                <w:b/>
              </w:rPr>
            </w:pPr>
          </w:p>
        </w:tc>
        <w:tc>
          <w:tcPr>
            <w:tcW w:w="4159" w:type="dxa"/>
            <w:shd w:val="clear" w:color="auto" w:fill="auto"/>
          </w:tcPr>
          <w:p w14:paraId="12E1D988" w14:textId="77777777" w:rsidR="002A6C8B" w:rsidRDefault="002A6C8B" w:rsidP="00337A92">
            <w:pPr>
              <w:pStyle w:val="ChapterBodyCopy"/>
            </w:pPr>
          </w:p>
        </w:tc>
      </w:tr>
      <w:tr w:rsidR="002A6C8B" w14:paraId="6B539CAC" w14:textId="77777777" w:rsidTr="00566B0A">
        <w:tc>
          <w:tcPr>
            <w:tcW w:w="2233" w:type="dxa"/>
            <w:shd w:val="clear" w:color="auto" w:fill="auto"/>
            <w:vAlign w:val="center"/>
          </w:tcPr>
          <w:p w14:paraId="4740D67C" w14:textId="77777777" w:rsidR="002A6C8B" w:rsidRDefault="002A6C8B" w:rsidP="004137B2">
            <w:pPr>
              <w:pStyle w:val="CVTabletext"/>
              <w:jc w:val="center"/>
            </w:pPr>
          </w:p>
        </w:tc>
        <w:tc>
          <w:tcPr>
            <w:tcW w:w="2113" w:type="dxa"/>
            <w:shd w:val="clear" w:color="auto" w:fill="auto"/>
          </w:tcPr>
          <w:p w14:paraId="1D713D26" w14:textId="77777777" w:rsidR="002A6C8B" w:rsidRPr="00375EB5" w:rsidRDefault="002A6C8B" w:rsidP="005C2DA9">
            <w:pPr>
              <w:pStyle w:val="CVTabletext"/>
              <w:rPr>
                <w:b/>
              </w:rPr>
            </w:pPr>
          </w:p>
        </w:tc>
        <w:tc>
          <w:tcPr>
            <w:tcW w:w="4159" w:type="dxa"/>
            <w:shd w:val="clear" w:color="auto" w:fill="auto"/>
          </w:tcPr>
          <w:p w14:paraId="1C43AD14" w14:textId="77777777" w:rsidR="002A6C8B" w:rsidRDefault="002A6C8B" w:rsidP="00337A92">
            <w:pPr>
              <w:pStyle w:val="ChapterBodyCopy"/>
            </w:pPr>
          </w:p>
        </w:tc>
      </w:tr>
      <w:tr w:rsidR="002A6C8B" w14:paraId="132F5BF2" w14:textId="77777777" w:rsidTr="00566B0A">
        <w:tc>
          <w:tcPr>
            <w:tcW w:w="2233" w:type="dxa"/>
            <w:shd w:val="clear" w:color="auto" w:fill="auto"/>
            <w:vAlign w:val="center"/>
          </w:tcPr>
          <w:p w14:paraId="5E20D90E" w14:textId="77777777" w:rsidR="002A6C8B" w:rsidRDefault="002A6C8B" w:rsidP="004137B2">
            <w:pPr>
              <w:pStyle w:val="CVTabletext"/>
              <w:jc w:val="center"/>
            </w:pPr>
          </w:p>
        </w:tc>
        <w:tc>
          <w:tcPr>
            <w:tcW w:w="2113" w:type="dxa"/>
            <w:shd w:val="clear" w:color="auto" w:fill="auto"/>
          </w:tcPr>
          <w:p w14:paraId="2D33E825" w14:textId="77777777" w:rsidR="002A6C8B" w:rsidRPr="00375EB5" w:rsidRDefault="002A6C8B" w:rsidP="005C2DA9">
            <w:pPr>
              <w:pStyle w:val="CVTabletext"/>
              <w:rPr>
                <w:b/>
              </w:rPr>
            </w:pPr>
          </w:p>
        </w:tc>
        <w:tc>
          <w:tcPr>
            <w:tcW w:w="4159" w:type="dxa"/>
            <w:shd w:val="clear" w:color="auto" w:fill="auto"/>
          </w:tcPr>
          <w:p w14:paraId="3B5DA929" w14:textId="77777777" w:rsidR="002A6C8B" w:rsidRDefault="002A6C8B" w:rsidP="00337A92">
            <w:pPr>
              <w:pStyle w:val="ChapterBodyCopy"/>
            </w:pPr>
          </w:p>
        </w:tc>
      </w:tr>
      <w:tr w:rsidR="004E3B2E" w14:paraId="4259AF46" w14:textId="77777777" w:rsidTr="00566B0A">
        <w:tc>
          <w:tcPr>
            <w:tcW w:w="2233" w:type="dxa"/>
            <w:shd w:val="clear" w:color="auto" w:fill="auto"/>
            <w:vAlign w:val="center"/>
          </w:tcPr>
          <w:p w14:paraId="6F7B7BBD" w14:textId="77777777" w:rsidR="004E3B2E" w:rsidRDefault="004E3B2E" w:rsidP="004137B2">
            <w:pPr>
              <w:pStyle w:val="CVTabletext"/>
              <w:jc w:val="center"/>
            </w:pPr>
          </w:p>
        </w:tc>
        <w:tc>
          <w:tcPr>
            <w:tcW w:w="2113" w:type="dxa"/>
            <w:shd w:val="clear" w:color="auto" w:fill="auto"/>
          </w:tcPr>
          <w:p w14:paraId="6F46FA5E" w14:textId="77777777" w:rsidR="004E3B2E" w:rsidRPr="00375EB5" w:rsidRDefault="004E3B2E" w:rsidP="005C2DA9">
            <w:pPr>
              <w:pStyle w:val="CVTabletext"/>
              <w:rPr>
                <w:b/>
              </w:rPr>
            </w:pPr>
          </w:p>
        </w:tc>
        <w:tc>
          <w:tcPr>
            <w:tcW w:w="4159" w:type="dxa"/>
            <w:shd w:val="clear" w:color="auto" w:fill="auto"/>
          </w:tcPr>
          <w:p w14:paraId="10FFD9F8" w14:textId="77777777" w:rsidR="004E3B2E" w:rsidRDefault="004E3B2E" w:rsidP="00337A92">
            <w:pPr>
              <w:pStyle w:val="ChapterBodyCopy"/>
            </w:pPr>
          </w:p>
        </w:tc>
      </w:tr>
      <w:tr w:rsidR="004E3B2E" w14:paraId="0A02D1A9" w14:textId="77777777" w:rsidTr="00566B0A">
        <w:tc>
          <w:tcPr>
            <w:tcW w:w="2233" w:type="dxa"/>
            <w:shd w:val="clear" w:color="auto" w:fill="auto"/>
            <w:vAlign w:val="center"/>
          </w:tcPr>
          <w:p w14:paraId="05A5E268" w14:textId="77777777" w:rsidR="004E3B2E" w:rsidRDefault="004E3B2E" w:rsidP="004137B2">
            <w:pPr>
              <w:pStyle w:val="CVTabletext"/>
              <w:jc w:val="center"/>
            </w:pPr>
          </w:p>
        </w:tc>
        <w:tc>
          <w:tcPr>
            <w:tcW w:w="2113" w:type="dxa"/>
            <w:shd w:val="clear" w:color="auto" w:fill="auto"/>
          </w:tcPr>
          <w:p w14:paraId="47EB5851" w14:textId="77777777" w:rsidR="004E3B2E" w:rsidRPr="00375EB5" w:rsidRDefault="004E3B2E" w:rsidP="005C2DA9">
            <w:pPr>
              <w:pStyle w:val="CVTabletext"/>
              <w:rPr>
                <w:b/>
              </w:rPr>
            </w:pPr>
          </w:p>
        </w:tc>
        <w:tc>
          <w:tcPr>
            <w:tcW w:w="4159" w:type="dxa"/>
            <w:shd w:val="clear" w:color="auto" w:fill="auto"/>
          </w:tcPr>
          <w:p w14:paraId="2AA7FF88" w14:textId="77777777" w:rsidR="004E3B2E" w:rsidRDefault="004E3B2E" w:rsidP="00337A92">
            <w:pPr>
              <w:pStyle w:val="ChapterBodyCopy"/>
            </w:pPr>
          </w:p>
        </w:tc>
      </w:tr>
      <w:tr w:rsidR="004E3B2E" w14:paraId="4A46DBBF" w14:textId="77777777" w:rsidTr="00566B0A">
        <w:tc>
          <w:tcPr>
            <w:tcW w:w="2233" w:type="dxa"/>
            <w:shd w:val="clear" w:color="auto" w:fill="auto"/>
            <w:vAlign w:val="center"/>
          </w:tcPr>
          <w:p w14:paraId="3720A24F" w14:textId="77777777" w:rsidR="004E3B2E" w:rsidRDefault="004E3B2E" w:rsidP="004137B2">
            <w:pPr>
              <w:pStyle w:val="CVTabletext"/>
              <w:jc w:val="center"/>
            </w:pPr>
          </w:p>
        </w:tc>
        <w:tc>
          <w:tcPr>
            <w:tcW w:w="2113" w:type="dxa"/>
            <w:shd w:val="clear" w:color="auto" w:fill="auto"/>
          </w:tcPr>
          <w:p w14:paraId="79FF7C86" w14:textId="77777777" w:rsidR="004E3B2E" w:rsidRPr="00375EB5" w:rsidRDefault="004E3B2E" w:rsidP="005C2DA9">
            <w:pPr>
              <w:pStyle w:val="CVTabletext"/>
              <w:rPr>
                <w:b/>
              </w:rPr>
            </w:pPr>
          </w:p>
        </w:tc>
        <w:tc>
          <w:tcPr>
            <w:tcW w:w="4159" w:type="dxa"/>
            <w:shd w:val="clear" w:color="auto" w:fill="auto"/>
          </w:tcPr>
          <w:p w14:paraId="595919FD" w14:textId="77777777" w:rsidR="004E3B2E" w:rsidRDefault="004E3B2E" w:rsidP="00337A92">
            <w:pPr>
              <w:pStyle w:val="ChapterBodyCopy"/>
            </w:pPr>
          </w:p>
        </w:tc>
      </w:tr>
      <w:tr w:rsidR="004E3B2E" w14:paraId="46822A35" w14:textId="77777777" w:rsidTr="00566B0A">
        <w:tc>
          <w:tcPr>
            <w:tcW w:w="2233" w:type="dxa"/>
            <w:shd w:val="clear" w:color="auto" w:fill="auto"/>
            <w:vAlign w:val="center"/>
          </w:tcPr>
          <w:p w14:paraId="1B690A40" w14:textId="77777777" w:rsidR="004E3B2E" w:rsidRDefault="004E3B2E" w:rsidP="004137B2">
            <w:pPr>
              <w:pStyle w:val="CVTabletext"/>
              <w:jc w:val="center"/>
            </w:pPr>
          </w:p>
        </w:tc>
        <w:tc>
          <w:tcPr>
            <w:tcW w:w="2113" w:type="dxa"/>
            <w:shd w:val="clear" w:color="auto" w:fill="auto"/>
          </w:tcPr>
          <w:p w14:paraId="27BB0741" w14:textId="77777777" w:rsidR="004E3B2E" w:rsidRPr="00375EB5" w:rsidRDefault="004E3B2E" w:rsidP="005C2DA9">
            <w:pPr>
              <w:pStyle w:val="CVTabletext"/>
              <w:rPr>
                <w:b/>
              </w:rPr>
            </w:pPr>
          </w:p>
        </w:tc>
        <w:tc>
          <w:tcPr>
            <w:tcW w:w="4159" w:type="dxa"/>
            <w:shd w:val="clear" w:color="auto" w:fill="auto"/>
          </w:tcPr>
          <w:p w14:paraId="4D11FF76" w14:textId="77777777" w:rsidR="004E3B2E" w:rsidRDefault="004E3B2E" w:rsidP="00337A92">
            <w:pPr>
              <w:pStyle w:val="ChapterBodyCopy"/>
            </w:pPr>
          </w:p>
        </w:tc>
      </w:tr>
    </w:tbl>
    <w:p w14:paraId="78F41D2F" w14:textId="3BA3B2AC" w:rsidR="0054592E" w:rsidRDefault="00D33716" w:rsidP="0054592E">
      <w:pPr>
        <w:pStyle w:val="CVTableCaption"/>
      </w:pPr>
      <w:r>
        <w:t>Toolb</w:t>
      </w:r>
      <w:r w:rsidR="00E71F6B">
        <w:t>ar</w:t>
      </w:r>
      <w:r w:rsidR="00C9445A">
        <w:t>—UI Element Names</w:t>
      </w:r>
    </w:p>
    <w:p w14:paraId="0C1CC6DE" w14:textId="77777777" w:rsidR="0032215C" w:rsidRPr="00EF27E0" w:rsidRDefault="0032215C" w:rsidP="00EF27E0">
      <w:r>
        <w:br w:type="page"/>
      </w:r>
    </w:p>
    <w:p w14:paraId="76C61466" w14:textId="7E8D41A8" w:rsidR="00003B8B" w:rsidRDefault="002E6C61" w:rsidP="00837190">
      <w:pPr>
        <w:pStyle w:val="Heading2"/>
      </w:pPr>
      <w:bookmarkStart w:id="29" w:name="_Toc24408324"/>
      <w:r>
        <w:lastRenderedPageBreak/>
        <w:t>Panel E</w:t>
      </w:r>
      <w:r w:rsidR="00003B8B">
        <w:t>lements</w:t>
      </w:r>
      <w:bookmarkEnd w:id="29"/>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27" type="#_x0000_t75" style="width:21pt;height:28.5pt" o:ole="">
                  <v:imagedata r:id="rId49" o:title=""/>
                </v:shape>
                <o:OLEObject Type="Embed" ProgID="PBrush" ShapeID="_x0000_i1027" DrawAspect="Content" ObjectID="_1635093033" r:id="rId50"/>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1DBFB0A6" w:rsidR="00C9445A" w:rsidRPr="00906537" w:rsidRDefault="00C9445A" w:rsidP="00A20D83">
            <w:pPr>
              <w:pStyle w:val="CVTabletext"/>
            </w:pPr>
            <w:r>
              <w:t>The UEE screen can display a maximum of three panels on the devic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28" type="#_x0000_t75" style="width:28.5pt;height:30pt" o:ole="">
                  <v:imagedata r:id="rId51" o:title=""/>
                </v:shape>
                <o:OLEObject Type="Embed" ProgID="PBrush" ShapeID="_x0000_i1028" DrawAspect="Content" ObjectID="_1635093034" r:id="rId52"/>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29" type="#_x0000_t75" style="width:27pt;height:30.75pt" o:ole="">
                  <v:imagedata r:id="rId53" o:title=""/>
                </v:shape>
                <o:OLEObject Type="Embed" ProgID="PBrush" ShapeID="_x0000_i1029" DrawAspect="Content" ObjectID="_1635093035" r:id="rId54"/>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30" type="#_x0000_t75" style="width:33.75pt;height:30pt" o:ole="">
                  <v:imagedata r:id="rId55" o:title=""/>
                </v:shape>
                <o:OLEObject Type="Embed" ProgID="PBrush" ShapeID="_x0000_i1030" DrawAspect="Content" ObjectID="_1635093036" r:id="rId56"/>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31" type="#_x0000_t75" style="width:144.75pt;height:20.25pt" o:ole="">
                  <v:imagedata r:id="rId57" o:title=""/>
                </v:shape>
                <o:OLEObject Type="Embed" ProgID="PBrush" ShapeID="_x0000_i1031" DrawAspect="Content" ObjectID="_1635093037" r:id="rId58"/>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5FC45F03" w:rsidR="00FD45F5" w:rsidRDefault="00B42D0F" w:rsidP="00AF26F0">
      <w:pPr>
        <w:pStyle w:val="Heading1"/>
      </w:pPr>
      <w:bookmarkStart w:id="30" w:name="_Toc24408325"/>
      <w:r>
        <w:t xml:space="preserve">Display </w:t>
      </w:r>
      <w:r w:rsidR="0025672F">
        <w:t xml:space="preserve">Settings </w:t>
      </w:r>
      <w:r w:rsidR="00333C64">
        <w:t xml:space="preserve">for UEE </w:t>
      </w:r>
      <w:r w:rsidR="00AF6B64">
        <w:t>Panel View</w:t>
      </w:r>
      <w:bookmarkEnd w:id="30"/>
    </w:p>
    <w:p w14:paraId="3F7AFCC7" w14:textId="77777777" w:rsidR="00C2063A" w:rsidRDefault="00C2063A" w:rsidP="00C2063A">
      <w:pPr>
        <w:pStyle w:val="CVChapterBodyCopy"/>
      </w:pPr>
      <w:r>
        <w:t>Use the display settings feature in UEE to configure the following modes on your device screen:</w:t>
      </w:r>
    </w:p>
    <w:p w14:paraId="6C4036EE" w14:textId="3E32736B" w:rsidR="00C2063A" w:rsidRDefault="00C2063A" w:rsidP="00C2063A">
      <w:pPr>
        <w:pStyle w:val="ListBullet"/>
      </w:pPr>
      <w:r w:rsidRPr="0034646D">
        <w:t>Single panel</w:t>
      </w:r>
      <w:r>
        <w:t xml:space="preserve"> mode: You can configure a Coreo application to view it in a single panel layout. The single panel mode </w:t>
      </w:r>
      <w:r w:rsidR="00220570">
        <w:t>is available on standard screen monitors</w:t>
      </w:r>
      <w:r>
        <w:t xml:space="preserve"> and wide</w:t>
      </w:r>
      <w:r w:rsidR="00220570">
        <w:t>screen monitors</w:t>
      </w:r>
      <w:r>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1" w:name="_Toc24408326"/>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1"/>
    </w:p>
    <w:p w14:paraId="54CC3B81" w14:textId="2A256D7F" w:rsidR="00072C53" w:rsidRDefault="00072C53" w:rsidP="00072C53">
      <w:pPr>
        <w:pStyle w:val="CVChapterBodyCopy"/>
      </w:pPr>
      <w:r>
        <w:t>UEE provides the flexibility to configure different Coreo applications to view in differe</w:t>
      </w:r>
      <w:r w:rsidR="00A7297B">
        <w:t>nt panels on the device screen.</w:t>
      </w:r>
    </w:p>
    <w:p w14:paraId="23D7A29D" w14:textId="60056475" w:rsidR="00837E21" w:rsidRDefault="00837E21" w:rsidP="00837E21">
      <w:pPr>
        <w:pStyle w:val="CVFigure"/>
      </w:pPr>
      <w:r>
        <w:drawing>
          <wp:inline distT="0" distB="0" distL="0" distR="0" wp14:anchorId="67679979" wp14:editId="20003E44">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59">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32" type="#_x0000_t75" style="width:21.75pt;height:120pt" o:ole="">
                  <v:imagedata r:id="rId60" o:title=""/>
                </v:shape>
                <o:OLEObject Type="Embed" ProgID="PBrush" ShapeID="_x0000_i1032" DrawAspect="Content" ObjectID="_1635093038" r:id="rId61"/>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1BAB6187" w:rsidR="00597CD4" w:rsidRDefault="00597CD4" w:rsidP="00B319C7">
            <w:pPr>
              <w:pStyle w:val="ListBullet"/>
            </w:pPr>
            <w:r>
              <w:t xml:space="preserve">Select the number of panels to display on the devic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33" type="#_x0000_t75" style="width:155.25pt;height:62.25pt" o:ole="">
                  <v:imagedata r:id="rId62" o:title=""/>
                </v:shape>
                <o:OLEObject Type="Embed" ProgID="PBrush" ShapeID="_x0000_i1033" DrawAspect="Content" ObjectID="_1635093039" r:id="rId63"/>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34" type="#_x0000_t75" style="width:64.5pt;height:29.25pt" o:ole="">
                  <v:imagedata r:id="rId64" o:title=""/>
                </v:shape>
                <o:OLEObject Type="Embed" ProgID="PBrush" ShapeID="_x0000_i1034" DrawAspect="Content" ObjectID="_1635093040" r:id="rId65"/>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35" type="#_x0000_t75" style="width:122.25pt;height:95.25pt" o:ole="">
                  <v:imagedata r:id="rId66" o:title=""/>
                </v:shape>
                <o:OLEObject Type="Embed" ProgID="PBrush" ShapeID="_x0000_i1035" DrawAspect="Content" ObjectID="_1635093041" r:id="rId67"/>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36" type="#_x0000_t75" style="width:41.25pt;height:29.25pt" o:ole="">
                  <v:imagedata r:id="rId68" o:title=""/>
                </v:shape>
                <o:OLEObject Type="Embed" ProgID="PBrush" ShapeID="_x0000_i1036" DrawAspect="Content" ObjectID="_1635093042" r:id="rId69"/>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7E358380"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right panel on the devic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37" type="#_x0000_t75" style="width:168pt;height:49.5pt" o:ole="">
                  <v:imagedata r:id="rId70" o:title=""/>
                </v:shape>
                <o:OLEObject Type="Embed" ProgID="PBrush" ShapeID="_x0000_i1037" DrawAspect="Content" ObjectID="_1635093043" r:id="rId71"/>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38" type="#_x0000_t75" style="width:60pt;height:28.5pt" o:ole="">
                  <v:imagedata r:id="rId72" o:title=""/>
                </v:shape>
                <o:OLEObject Type="Embed" ProgID="PBrush" ShapeID="_x0000_i1038" DrawAspect="Content" ObjectID="_1635093044" r:id="rId73"/>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39" type="#_x0000_t75" style="width:68.25pt;height:30pt" o:ole="">
                  <v:imagedata r:id="rId74" o:title=""/>
                </v:shape>
                <o:OLEObject Type="Embed" ProgID="PBrush" ShapeID="_x0000_i1039" DrawAspect="Content" ObjectID="_1635093045" r:id="rId75"/>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40" type="#_x0000_t75" style="width:171.75pt;height:36pt" o:ole="">
                  <v:imagedata r:id="rId76" o:title=""/>
                </v:shape>
                <o:OLEObject Type="Embed" ProgID="PBrush" ShapeID="_x0000_i1040" DrawAspect="Content" ObjectID="_1635093046" r:id="rId77"/>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41" type="#_x0000_t75" style="width:66pt;height:27.75pt" o:ole="">
                  <v:imagedata r:id="rId78" o:title=""/>
                </v:shape>
                <o:OLEObject Type="Embed" ProgID="PBrush" ShapeID="_x0000_i1041" DrawAspect="Content" ObjectID="_1635093047" r:id="rId79"/>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42" type="#_x0000_t75" style="width:31.5pt;height:24.75pt" o:ole="">
                  <v:imagedata r:id="rId80" o:title=""/>
                </v:shape>
                <o:OLEObject Type="Embed" ProgID="PBrush" ShapeID="_x0000_i1042" DrawAspect="Content" ObjectID="_1635093048" r:id="rId81"/>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43" type="#_x0000_t75" style="width:38.25pt;height:22.5pt" o:ole="">
                  <v:imagedata r:id="rId82" o:title=""/>
                </v:shape>
                <o:OLEObject Type="Embed" ProgID="PBrush" ShapeID="_x0000_i1043" DrawAspect="Content" ObjectID="_1635093049" r:id="rId83"/>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44" type="#_x0000_t75" style="width:157.5pt;height:15.75pt" o:ole="">
                  <v:imagedata r:id="rId84" o:title=""/>
                </v:shape>
                <o:OLEObject Type="Embed" ProgID="PBrush" ShapeID="_x0000_i1044" DrawAspect="Content" ObjectID="_1635093050" r:id="rId85"/>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440D58C2" w:rsidR="00597CD4" w:rsidRDefault="00597CD4" w:rsidP="002925AB">
            <w:pPr>
              <w:pStyle w:val="CVTabletext"/>
            </w:pPr>
            <w:r>
              <w:t>In this button group, select the number of panels to display on the devic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45" type="#_x0000_t75" style="width:68.25pt;height:26.25pt" o:ole="">
                  <v:imagedata r:id="rId86" o:title=""/>
                </v:shape>
                <o:OLEObject Type="Embed" ProgID="PBrush" ShapeID="_x0000_i1045" DrawAspect="Content" ObjectID="_1635093051" r:id="rId87"/>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30A292EE" w:rsidR="00597CD4" w:rsidRDefault="00597CD4" w:rsidP="00A83580">
            <w:pPr>
              <w:pStyle w:val="CVTabletext"/>
            </w:pPr>
            <w:r>
              <w:t>Select this button to display the application in a single panel on the device screen.</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46" type="#_x0000_t75" style="width:66.75pt;height:24pt" o:ole="">
                  <v:imagedata r:id="rId88" o:title=""/>
                </v:shape>
                <o:OLEObject Type="Embed" ProgID="PBrush" ShapeID="_x0000_i1046" DrawAspect="Content" ObjectID="_1635093052" r:id="rId89"/>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360BFAE4"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on the device screen,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47" type="#_x0000_t75" style="width:60pt;height:21pt" o:ole="">
                  <v:imagedata r:id="rId90" o:title=""/>
                </v:shape>
                <o:OLEObject Type="Embed" ProgID="PBrush" ShapeID="_x0000_i1047" DrawAspect="Content" ObjectID="_1635093053" r:id="rId91"/>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66276389"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device screen,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48" type="#_x0000_t75" style="width:63pt;height:22.5pt" o:ole="">
                  <v:imagedata r:id="rId92" o:title=""/>
                </v:shape>
                <o:OLEObject Type="Embed" ProgID="PBrush" ShapeID="_x0000_i1048" DrawAspect="Content" ObjectID="_1635093054" r:id="rId93"/>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49" type="#_x0000_t75" style="width:168pt;height:22.5pt" o:ole="">
                  <v:imagedata r:id="rId94" o:title=""/>
                </v:shape>
                <o:OLEObject Type="Embed" ProgID="PBrush" ShapeID="_x0000_i1049" DrawAspect="Content" ObjectID="_1635093055" r:id="rId95"/>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7777777" w:rsidR="00597CD4" w:rsidRDefault="00597CD4" w:rsidP="002925AB">
            <w:pPr>
              <w:pStyle w:val="CVTabletext"/>
            </w:pPr>
            <w:r>
              <w:t>Enter the name of the preset in this box to save the preset and apply it to the device screen.</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50" type="#_x0000_t75" style="width:20.25pt;height:88.5pt" o:ole="">
                  <v:imagedata r:id="rId96" o:title=""/>
                </v:shape>
                <o:OLEObject Type="Embed" ProgID="PBrush" ShapeID="_x0000_i1050" DrawAspect="Content" ObjectID="_1635093056" r:id="rId97"/>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51" type="#_x0000_t75" style="width:179.25pt;height:44.25pt" o:ole="">
                  <v:imagedata r:id="rId98" o:title=""/>
                </v:shape>
                <o:OLEObject Type="Embed" ProgID="PBrush" ShapeID="_x0000_i1051" DrawAspect="Content" ObjectID="_1635093057" r:id="rId99"/>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52" type="#_x0000_t75" style="width:97.5pt;height:32.25pt" o:ole="">
                  <v:imagedata r:id="rId100" o:title=""/>
                </v:shape>
                <o:OLEObject Type="Embed" ProgID="PBrush" ShapeID="_x0000_i1052" DrawAspect="Content" ObjectID="_1635093058" r:id="rId101"/>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53" type="#_x0000_t75" style="width:20.25pt;height:20.25pt" o:ole="">
                  <v:imagedata r:id="rId102" o:title=""/>
                </v:shape>
                <o:OLEObject Type="Embed" ProgID="PBrush" ShapeID="_x0000_i1053" DrawAspect="Content" ObjectID="_1635093059" r:id="rId103"/>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025D6EDD" w:rsidR="00597CD4" w:rsidRDefault="00597CD4" w:rsidP="00B72DDC">
            <w:pPr>
              <w:pStyle w:val="CVTabletext"/>
            </w:pPr>
            <w:r>
              <w:t xml:space="preserve">An application that is pinned to the </w:t>
            </w:r>
            <w:r w:rsidR="00C3201B">
              <w:t>toolbar of the UEE panel screen</w:t>
            </w:r>
            <w:r w:rsidR="00B72DDC">
              <w:t xml:space="preserve"> on the monitor device</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54" type="#_x0000_t75" style="width:99.75pt;height:33pt" o:ole="">
                  <v:imagedata r:id="rId104" o:title=""/>
                </v:shape>
                <o:OLEObject Type="Embed" ProgID="PBrush" ShapeID="_x0000_i1054" DrawAspect="Content" ObjectID="_1635093060" r:id="rId105"/>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55" type="#_x0000_t75" style="width:20.25pt;height:23.25pt" o:ole="">
                  <v:imagedata r:id="rId106" o:title=""/>
                </v:shape>
                <o:OLEObject Type="Embed" ProgID="PBrush" ShapeID="_x0000_i1055" DrawAspect="Content" ObjectID="_1635093061" r:id="rId107"/>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259F170A" w:rsidR="00C55230" w:rsidRDefault="00C55230" w:rsidP="00B72DDC">
            <w:pPr>
              <w:pStyle w:val="CVTabletext"/>
            </w:pPr>
            <w:r>
              <w:t xml:space="preserve">An application that is not pinned to the toolbar of the UEE panel </w:t>
            </w:r>
            <w:r w:rsidR="00B72DDC">
              <w:t>screen on the monitor device</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56" type="#_x0000_t75" style="width:173.25pt;height:21.75pt" o:ole="">
                  <v:imagedata r:id="rId108" o:title=""/>
                </v:shape>
                <o:OLEObject Type="Embed" ProgID="PBrush" ShapeID="_x0000_i1056" DrawAspect="Content" ObjectID="_1635093062" r:id="rId109"/>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lastRenderedPageBreak/>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57" type="#_x0000_t75" style="width:20.25pt;height:42.75pt" o:ole="">
                  <v:imagedata r:id="rId110" o:title=""/>
                </v:shape>
                <o:OLEObject Type="Embed" ProgID="PBrush" ShapeID="_x0000_i1057" DrawAspect="Content" ObjectID="_1635093063" r:id="rId111"/>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58" type="#_x0000_t75" style="width:20.25pt;height:42.75pt" o:ole="">
                  <v:imagedata r:id="rId112" o:title=""/>
                </v:shape>
                <o:OLEObject Type="Embed" ProgID="PBrush" ShapeID="_x0000_i1058" DrawAspect="Content" ObjectID="_1635093064" r:id="rId113"/>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59" type="#_x0000_t75" style="width:21pt;height:68.25pt" o:ole="">
                  <v:imagedata r:id="rId114" o:title=""/>
                </v:shape>
                <o:OLEObject Type="Embed" ProgID="PBrush" ShapeID="_x0000_i1059" DrawAspect="Content" ObjectID="_1635093065" r:id="rId115"/>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60" type="#_x0000_t75" style="width:62.25pt;height:58.5pt" o:ole="">
                  <v:imagedata r:id="rId116" o:title=""/>
                </v:shape>
                <o:OLEObject Type="Embed" ProgID="PBrush" ShapeID="_x0000_i1060" DrawAspect="Content" ObjectID="_1635093066" r:id="rId117"/>
              </w:object>
            </w:r>
            <w:r>
              <w:object w:dxaOrig="1440" w:dyaOrig="1365" w14:anchorId="0D1F5F77">
                <v:shape id="_x0000_i1061" type="#_x0000_t75" style="width:51pt;height:48pt" o:ole="">
                  <v:imagedata r:id="rId118" o:title=""/>
                </v:shape>
                <o:OLEObject Type="Embed" ProgID="PBrush" ShapeID="_x0000_i1061" DrawAspect="Content" ObjectID="_1635093067" r:id="rId119"/>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62" type="#_x0000_t75" style="width:21pt;height:21pt" o:ole="">
                  <v:imagedata r:id="rId120" o:title=""/>
                </v:shape>
                <o:OLEObject Type="Embed" ProgID="PBrush" ShapeID="_x0000_i1062" DrawAspect="Content" ObjectID="_1635093068" r:id="rId121"/>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63" type="#_x0000_t75" style="width:25.5pt;height:27pt" o:ole="">
                  <v:imagedata r:id="rId122" o:title=""/>
                </v:shape>
                <o:OLEObject Type="Embed" ProgID="PBrush" ShapeID="_x0000_i1063" DrawAspect="Content" ObjectID="_1635093069" r:id="rId123"/>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0DB9EE4"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67FF3">
              <w:t>screen on the monitor device</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64" type="#_x0000_t75" style="width:59.25pt;height:54.75pt" o:ole="">
                  <v:imagedata r:id="rId124" o:title=""/>
                </v:shape>
                <o:OLEObject Type="Embed" ProgID="PBrush" ShapeID="_x0000_i1064" DrawAspect="Content" ObjectID="_1635093070" r:id="rId125"/>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65" type="#_x0000_t75" style="width:30pt;height:32.25pt" o:ole="">
                  <v:imagedata r:id="rId126" o:title=""/>
                </v:shape>
                <o:OLEObject Type="Embed" ProgID="PBrush" ShapeID="_x0000_i1065" DrawAspect="Content" ObjectID="_1635093071" r:id="rId127"/>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66" type="#_x0000_t75" style="width:44.25pt;height:45.75pt" o:ole="">
                  <v:imagedata r:id="rId128" o:title=""/>
                </v:shape>
                <o:OLEObject Type="Embed" ProgID="PBrush" ShapeID="_x0000_i1066" DrawAspect="Content" ObjectID="_1635093072" r:id="rId129"/>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67" type="#_x0000_t75" style="width:76.5pt;height:24pt" o:ole="">
                  <v:imagedata r:id="rId130" o:title=""/>
                </v:shape>
                <o:OLEObject Type="Embed" ProgID="PBrush" ShapeID="_x0000_i1067" DrawAspect="Content" ObjectID="_1635093073" r:id="rId131"/>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68" type="#_x0000_t75" style="width:74.25pt;height:23.25pt" o:ole="">
                  <v:imagedata r:id="rId132" o:title=""/>
                </v:shape>
                <o:OLEObject Type="Embed" ProgID="PBrush" ShapeID="_x0000_i1068" DrawAspect="Content" ObjectID="_1635093074" r:id="rId133"/>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69" type="#_x0000_t75" style="width:78pt;height:21.75pt" o:ole="">
                  <v:imagedata r:id="rId134" o:title=""/>
                </v:shape>
                <o:OLEObject Type="Embed" ProgID="PBrush" ShapeID="_x0000_i1069" DrawAspect="Content" ObjectID="_1635093075" r:id="rId135"/>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5A7EC27C" w14:textId="77777777" w:rsidR="00AD5200" w:rsidRPr="00AD5200" w:rsidRDefault="00AD5200" w:rsidP="00AD5200">
      <w:r>
        <w:br w:type="page"/>
      </w:r>
    </w:p>
    <w:p w14:paraId="3A5CAF8F" w14:textId="2B78F5E9" w:rsidR="008E30E4" w:rsidRDefault="0073422A" w:rsidP="008E30E4">
      <w:pPr>
        <w:pStyle w:val="Heading1"/>
      </w:pPr>
      <w:bookmarkStart w:id="32" w:name="_Toc24408327"/>
      <w:r>
        <w:lastRenderedPageBreak/>
        <w:t xml:space="preserve">Configuring a Single Panel </w:t>
      </w:r>
      <w:r w:rsidR="007F2AB2">
        <w:t>Mode</w:t>
      </w:r>
      <w:bookmarkEnd w:id="32"/>
    </w:p>
    <w:p w14:paraId="6CD68F54" w14:textId="63AE1C03"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the application view either on the left side of the device screen, or right side or in the center.</w:t>
      </w:r>
    </w:p>
    <w:p w14:paraId="77053175" w14:textId="4546E12B"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apply the application quickly to the device screen and switch between them</w:t>
      </w:r>
      <w:r w:rsidR="00421AAD">
        <w:t xml:space="preserve"> </w:t>
      </w:r>
      <w:r>
        <w:t>easily.</w:t>
      </w:r>
    </w:p>
    <w:p w14:paraId="4AFB449B" w14:textId="6A58D454" w:rsidR="00333C64" w:rsidRDefault="009C47F9" w:rsidP="00AF26F0">
      <w:pPr>
        <w:pStyle w:val="Heading2"/>
      </w:pPr>
      <w:bookmarkStart w:id="33" w:name="_Toc24408328"/>
      <w:r>
        <w:t>Create</w:t>
      </w:r>
      <w:r w:rsidR="00494FAC">
        <w:t xml:space="preserve"> </w:t>
      </w:r>
      <w:r w:rsidR="00604411">
        <w:t>a</w:t>
      </w:r>
      <w:r w:rsidR="00494FAC">
        <w:t xml:space="preserve"> </w:t>
      </w:r>
      <w:r w:rsidR="0073422A">
        <w:t>Single Panel View</w:t>
      </w:r>
      <w:bookmarkEnd w:id="33"/>
    </w:p>
    <w:p w14:paraId="38FDADC0" w14:textId="32716215" w:rsidR="00E86945" w:rsidRDefault="00E86945" w:rsidP="00DD1764">
      <w:pPr>
        <w:pStyle w:val="CVChapterBodyCopy"/>
      </w:pPr>
      <w:r>
        <w:t>Follow these steps to configure a single panel view on the UEE screen of your device:</w:t>
      </w:r>
    </w:p>
    <w:p w14:paraId="631B0F7F" w14:textId="6A784D4C"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w:t>
        </w:r>
        <w:r w:rsidRPr="00182902">
          <w:rPr>
            <w:rStyle w:val="Hyperlink"/>
            <w:rFonts w:cstheme="minorBidi"/>
          </w:rPr>
          <w:t>i</w:t>
        </w:r>
        <w:r w:rsidRPr="00182902">
          <w:rPr>
            <w:rStyle w:val="Hyperlink"/>
            <w:rFonts w:cstheme="minorBidi"/>
          </w:rPr>
          <w:t>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4461674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8000" behindDoc="0" locked="0" layoutInCell="1" allowOverlap="1" wp14:anchorId="0DAEDFAE" wp14:editId="67C31D6D">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434CBF41">
            <wp:extent cx="4114800" cy="33651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36">
                      <a:extLst>
                        <a:ext uri="{28A0092B-C50C-407E-A947-70E740481C1C}">
                          <a14:useLocalDpi xmlns:a14="http://schemas.microsoft.com/office/drawing/2010/main" val="0"/>
                        </a:ext>
                      </a:extLst>
                    </a:blip>
                    <a:stretch>
                      <a:fillRect/>
                    </a:stretch>
                  </pic:blipFill>
                  <pic:spPr>
                    <a:xfrm>
                      <a:off x="0" y="0"/>
                      <a:ext cx="4125850" cy="3374219"/>
                    </a:xfrm>
                    <a:prstGeom prst="rect">
                      <a:avLst/>
                    </a:prstGeom>
                  </pic:spPr>
                </pic:pic>
              </a:graphicData>
            </a:graphic>
          </wp:inline>
        </w:drawing>
      </w:r>
    </w:p>
    <w:p w14:paraId="31C0EF15" w14:textId="6A464FF7" w:rsidR="00780F1B" w:rsidRDefault="00410582" w:rsidP="00AD5200">
      <w:pPr>
        <w:pStyle w:val="CVFigureCaption"/>
      </w:pPr>
      <w:bookmarkStart w:id="34" w:name="DisplaySettingsWindow1PanelSlot"/>
      <w:r>
        <w:t>Display S</w:t>
      </w:r>
      <w:r w:rsidR="00D63F8C">
        <w:t>ettings Window—</w:t>
      </w:r>
      <w:r w:rsidR="00F23A63">
        <w:t>1 Panel Slot</w:t>
      </w:r>
      <w:bookmarkEnd w:id="34"/>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lastRenderedPageBreak/>
              <w:drawing>
                <wp:inline distT="0" distB="0" distL="0" distR="0" wp14:anchorId="3350932E" wp14:editId="72520697">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77777777" w:rsidR="002B7DD4" w:rsidRPr="00494439" w:rsidRDefault="00905A64" w:rsidP="00494439">
            <w:pPr>
              <w:pStyle w:val="CVCalloutNote"/>
            </w:pPr>
            <w:r w:rsidRPr="00494439">
              <w:t>If you switch from the 2</w:t>
            </w:r>
            <w:r w:rsidR="00DC7372" w:rsidRPr="00494439">
              <w:t xml:space="preserve"> </w:t>
            </w:r>
            <w:r w:rsidR="002B7DD4" w:rsidRPr="00494439">
              <w:t>Panel</w:t>
            </w:r>
            <w:r w:rsidR="00494439" w:rsidRPr="00494439">
              <w:t xml:space="preserve"> button</w:t>
            </w:r>
            <w:r w:rsidR="002B7DD4" w:rsidRPr="00494439">
              <w:t xml:space="preserve"> </w:t>
            </w:r>
            <w:r w:rsidRPr="00494439">
              <w:t>or 3</w:t>
            </w:r>
            <w:r w:rsidR="00DC7372" w:rsidRPr="00494439">
              <w:t xml:space="preserve"> </w:t>
            </w:r>
            <w:r w:rsidR="002B7DD4" w:rsidRPr="00494439">
              <w:t>Panel</w:t>
            </w:r>
            <w:r w:rsidR="00494439" w:rsidRPr="00494439">
              <w:t xml:space="preserve"> button</w:t>
            </w:r>
            <w:r w:rsidR="002B7DD4" w:rsidRPr="00494439">
              <w:t xml:space="preserve"> to the 1 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7EF76E33" w:rsidR="00494439" w:rsidRDefault="00494439" w:rsidP="00C46B4A">
            <w:pPr>
              <w:pStyle w:val="CVCalloutNote"/>
            </w:pPr>
            <w:r w:rsidRPr="00494439">
              <w:t>Similarly, if you switch from the 2 Panel button to the 3 Panel button, the existing applications that are already assigned to the first panel and second panel displays in the Panel 1 slot and panel 2 slot, respe</w:t>
            </w:r>
            <w:r w:rsidR="00C46B4A">
              <w:t>c</w:t>
            </w:r>
            <w:r w:rsidRPr="00494439">
              <w:t>tively.</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4FD3B0DC">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0734D83E">
            <wp:extent cx="4450333" cy="3619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37">
                      <a:extLst>
                        <a:ext uri="{28A0092B-C50C-407E-A947-70E740481C1C}">
                          <a14:useLocalDpi xmlns:a14="http://schemas.microsoft.com/office/drawing/2010/main" val="0"/>
                        </a:ext>
                      </a:extLst>
                    </a:blip>
                    <a:stretch>
                      <a:fillRect/>
                    </a:stretch>
                  </pic:blipFill>
                  <pic:spPr>
                    <a:xfrm>
                      <a:off x="0" y="0"/>
                      <a:ext cx="4509565" cy="366767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79443BB2"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to the UEE screen on your device.</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7099E">
        <w:t>device</w:t>
      </w:r>
      <w:r w:rsidR="00FE7F75">
        <w:t xml:space="preserve"> </w:t>
      </w:r>
      <w:r w:rsidR="00883F8A">
        <w:t>screen</w:t>
      </w:r>
      <w:r w:rsidR="00FA55E1">
        <w:t>.</w:t>
      </w:r>
    </w:p>
    <w:p w14:paraId="102FE882" w14:textId="233B63E2" w:rsidR="00FA55E1" w:rsidRDefault="00883F8A" w:rsidP="00082532">
      <w:pPr>
        <w:pStyle w:val="CVFigure"/>
      </w:pPr>
      <w:r>
        <w:lastRenderedPageBreak/>
        <w:drawing>
          <wp:inline distT="0" distB="0" distL="0" distR="0" wp14:anchorId="387388A7" wp14:editId="115880B8">
            <wp:extent cx="4977419"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38">
                      <a:extLst>
                        <a:ext uri="{28A0092B-C50C-407E-A947-70E740481C1C}">
                          <a14:useLocalDpi xmlns:a14="http://schemas.microsoft.com/office/drawing/2010/main" val="0"/>
                        </a:ext>
                      </a:extLst>
                    </a:blip>
                    <a:stretch>
                      <a:fillRect/>
                    </a:stretch>
                  </pic:blipFill>
                  <pic:spPr>
                    <a:xfrm>
                      <a:off x="0" y="0"/>
                      <a:ext cx="5028216" cy="2415174"/>
                    </a:xfrm>
                    <a:prstGeom prst="rect">
                      <a:avLst/>
                    </a:prstGeom>
                  </pic:spPr>
                </pic:pic>
              </a:graphicData>
            </a:graphic>
          </wp:inline>
        </w:drawing>
      </w:r>
    </w:p>
    <w:p w14:paraId="60B0A235" w14:textId="62CB34B0" w:rsidR="00082532" w:rsidRDefault="001B4E61" w:rsidP="00082532">
      <w:pPr>
        <w:pStyle w:val="CVFigureCaption"/>
      </w:pPr>
      <w:r>
        <w:t xml:space="preserve">Device Screen </w:t>
      </w:r>
      <w:r w:rsidR="00F07FAD">
        <w:t>in</w:t>
      </w:r>
      <w:r>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9F1D319" w:rsidR="00DA784E" w:rsidRDefault="00DC7372" w:rsidP="00596AF4">
      <w:pPr>
        <w:pStyle w:val="CVChapterBodyCopyIndent1"/>
      </w:pPr>
      <w:r>
        <w:t>The configured panel displays</w:t>
      </w:r>
      <w:r w:rsidR="00DA784E">
        <w:t xml:space="preserve"> in the middle</w:t>
      </w:r>
      <w:r w:rsidR="00BC793F">
        <w:t xml:space="preserve"> of the device screen</w:t>
      </w:r>
      <w:r w:rsidR="00DA784E">
        <w:t>.</w:t>
      </w:r>
    </w:p>
    <w:p w14:paraId="700668A5" w14:textId="3A4206B8" w:rsidR="00A12F0C" w:rsidRDefault="00FE7F75" w:rsidP="00BC0B9A">
      <w:pPr>
        <w:pStyle w:val="CVFigure"/>
      </w:pPr>
      <w:r>
        <w:drawing>
          <wp:inline distT="0" distB="0" distL="0" distR="0" wp14:anchorId="120884BB" wp14:editId="0B4EBD2F">
            <wp:extent cx="5035246"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39">
                      <a:extLst>
                        <a:ext uri="{28A0092B-C50C-407E-A947-70E740481C1C}">
                          <a14:useLocalDpi xmlns:a14="http://schemas.microsoft.com/office/drawing/2010/main" val="0"/>
                        </a:ext>
                      </a:extLst>
                    </a:blip>
                    <a:stretch>
                      <a:fillRect/>
                    </a:stretch>
                  </pic:blipFill>
                  <pic:spPr>
                    <a:xfrm>
                      <a:off x="0" y="0"/>
                      <a:ext cx="5069144" cy="2397281"/>
                    </a:xfrm>
                    <a:prstGeom prst="rect">
                      <a:avLst/>
                    </a:prstGeom>
                  </pic:spPr>
                </pic:pic>
              </a:graphicData>
            </a:graphic>
          </wp:inline>
        </w:drawing>
      </w:r>
    </w:p>
    <w:p w14:paraId="07A14FCF" w14:textId="0E822E5B" w:rsidR="00FE7F75" w:rsidRDefault="001B4E61" w:rsidP="00861908">
      <w:pPr>
        <w:pStyle w:val="CVFigureCaption"/>
      </w:pPr>
      <w:r>
        <w:t xml:space="preserve">Device Screen </w:t>
      </w:r>
      <w:r w:rsidR="00F07FAD">
        <w:t>in</w:t>
      </w:r>
      <w:r>
        <w:t xml:space="preserve"> Single Panel </w:t>
      </w:r>
      <w:r w:rsidR="00F07FAD">
        <w:t>Mode</w:t>
      </w:r>
      <w:r w:rsidR="00D63F8C">
        <w:t>—</w:t>
      </w:r>
      <w:r w:rsidR="00736B20">
        <w:t>Center (C) Position</w:t>
      </w:r>
    </w:p>
    <w:p w14:paraId="3849AFF1" w14:textId="40A48E8A" w:rsidR="00596AF4" w:rsidRDefault="00A20809" w:rsidP="00F176C8">
      <w:pPr>
        <w:pStyle w:val="ListNumber"/>
      </w:pPr>
      <w:r>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device screen.</w:t>
      </w:r>
    </w:p>
    <w:p w14:paraId="30A34AA6" w14:textId="42D637D4" w:rsidR="00D94207" w:rsidRDefault="00065310" w:rsidP="00BC0B9A">
      <w:pPr>
        <w:pStyle w:val="CVFigure"/>
      </w:pPr>
      <w:r>
        <w:lastRenderedPageBreak/>
        <w:drawing>
          <wp:inline distT="0" distB="0" distL="0" distR="0" wp14:anchorId="2F28A4DF" wp14:editId="66BC593D">
            <wp:extent cx="4961965" cy="2343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40">
                      <a:extLst>
                        <a:ext uri="{28A0092B-C50C-407E-A947-70E740481C1C}">
                          <a14:useLocalDpi xmlns:a14="http://schemas.microsoft.com/office/drawing/2010/main" val="0"/>
                        </a:ext>
                      </a:extLst>
                    </a:blip>
                    <a:stretch>
                      <a:fillRect/>
                    </a:stretch>
                  </pic:blipFill>
                  <pic:spPr>
                    <a:xfrm>
                      <a:off x="0" y="0"/>
                      <a:ext cx="4980212" cy="2351767"/>
                    </a:xfrm>
                    <a:prstGeom prst="rect">
                      <a:avLst/>
                    </a:prstGeom>
                  </pic:spPr>
                </pic:pic>
              </a:graphicData>
            </a:graphic>
          </wp:inline>
        </w:drawing>
      </w:r>
    </w:p>
    <w:p w14:paraId="04487212" w14:textId="3362DC22" w:rsidR="003227EF" w:rsidRDefault="001B4E61" w:rsidP="00896CCA">
      <w:pPr>
        <w:pStyle w:val="CVFigureCaption"/>
      </w:pPr>
      <w:r>
        <w:t xml:space="preserve">Device Screen </w:t>
      </w:r>
      <w:r w:rsidR="00F07FAD">
        <w:t>in</w:t>
      </w:r>
      <w:r>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781DD1AB"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across the entire width of the device</w:t>
      </w:r>
      <w:r w:rsidR="007E21EE" w:rsidRPr="00433B2A">
        <w:t xml:space="preserve"> scree</w:t>
      </w:r>
      <w:r>
        <w:t>n</w:t>
      </w:r>
      <w:r w:rsidR="007E21EE" w:rsidRPr="00433B2A">
        <w:t>.</w:t>
      </w:r>
    </w:p>
    <w:p w14:paraId="0396F3AE" w14:textId="7D09C41B" w:rsidR="00E46DE7" w:rsidRDefault="0050211C" w:rsidP="00BC47B4">
      <w:pPr>
        <w:pStyle w:val="CVFigure"/>
      </w:pPr>
      <w:r>
        <w:drawing>
          <wp:inline distT="0" distB="0" distL="0" distR="0" wp14:anchorId="7AB54268" wp14:editId="62B85698">
            <wp:extent cx="5123326" cy="2419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41">
                      <a:extLst>
                        <a:ext uri="{28A0092B-C50C-407E-A947-70E740481C1C}">
                          <a14:useLocalDpi xmlns:a14="http://schemas.microsoft.com/office/drawing/2010/main" val="0"/>
                        </a:ext>
                      </a:extLst>
                    </a:blip>
                    <a:stretch>
                      <a:fillRect/>
                    </a:stretch>
                  </pic:blipFill>
                  <pic:spPr>
                    <a:xfrm>
                      <a:off x="0" y="0"/>
                      <a:ext cx="5169850" cy="2441320"/>
                    </a:xfrm>
                    <a:prstGeom prst="rect">
                      <a:avLst/>
                    </a:prstGeom>
                  </pic:spPr>
                </pic:pic>
              </a:graphicData>
            </a:graphic>
          </wp:inline>
        </w:drawing>
      </w:r>
    </w:p>
    <w:p w14:paraId="55F02A0F" w14:textId="64B0D199" w:rsidR="00BC47B4" w:rsidRDefault="001B4E61" w:rsidP="00BC47B4">
      <w:pPr>
        <w:pStyle w:val="CVFigureCaption"/>
      </w:pPr>
      <w:r>
        <w:t xml:space="preserve">Device Screen </w:t>
      </w:r>
      <w:r w:rsidR="00F07FAD">
        <w:t>in</w:t>
      </w:r>
      <w:r>
        <w:t xml:space="preserve"> </w:t>
      </w:r>
      <w:r w:rsidR="00F07FAD">
        <w:t>Single Panel Mode</w:t>
      </w:r>
      <w:r w:rsidR="00D63F8C">
        <w:t>—</w:t>
      </w:r>
      <w:r w:rsidR="005559A4">
        <w:t>Bed View Applica</w:t>
      </w:r>
      <w:r w:rsidR="008C22DC">
        <w:t>t</w:t>
      </w:r>
      <w:r w:rsidR="005559A4">
        <w:t>ion</w:t>
      </w:r>
    </w:p>
    <w:p w14:paraId="4F852C72" w14:textId="7ABC42A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device</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54DEF277">
            <wp:extent cx="5115806" cy="2419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42">
                      <a:extLst>
                        <a:ext uri="{28A0092B-C50C-407E-A947-70E740481C1C}">
                          <a14:useLocalDpi xmlns:a14="http://schemas.microsoft.com/office/drawing/2010/main" val="0"/>
                        </a:ext>
                      </a:extLst>
                    </a:blip>
                    <a:stretch>
                      <a:fillRect/>
                    </a:stretch>
                  </pic:blipFill>
                  <pic:spPr>
                    <a:xfrm>
                      <a:off x="0" y="0"/>
                      <a:ext cx="5132343" cy="2427171"/>
                    </a:xfrm>
                    <a:prstGeom prst="rect">
                      <a:avLst/>
                    </a:prstGeom>
                  </pic:spPr>
                </pic:pic>
              </a:graphicData>
            </a:graphic>
          </wp:inline>
        </w:drawing>
      </w:r>
    </w:p>
    <w:p w14:paraId="123AC1EC" w14:textId="7E716C84" w:rsidR="00BC47B4" w:rsidRPr="00E86945" w:rsidRDefault="001B4E61" w:rsidP="004F0163">
      <w:pPr>
        <w:pStyle w:val="CVFigureCaption"/>
      </w:pPr>
      <w:r>
        <w:t xml:space="preserve">Device Screen </w:t>
      </w:r>
      <w:r w:rsidR="00F07FAD">
        <w:t>in</w:t>
      </w:r>
      <w:r>
        <w:t xml:space="preserve"> </w:t>
      </w:r>
      <w:r w:rsidR="00F07FAD">
        <w:t>Single Panel Mode</w:t>
      </w:r>
      <w:r w:rsidR="00D63F8C">
        <w:t>—</w:t>
      </w:r>
      <w:r>
        <w:t>GeoMap</w:t>
      </w:r>
      <w:r w:rsidR="000911B6">
        <w:t>ping</w:t>
      </w:r>
      <w:r>
        <w:t xml:space="preserve"> View Applica</w:t>
      </w:r>
      <w:r w:rsidR="008C22DC">
        <w:t>t</w:t>
      </w:r>
      <w:r>
        <w:t>ion</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5" w:name="_Toc24408329"/>
      <w:r>
        <w:lastRenderedPageBreak/>
        <w:t>Pin an Application to the Toolbar</w:t>
      </w:r>
      <w:bookmarkEnd w:id="35"/>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59264" behindDoc="0" locked="0" layoutInCell="1" allowOverlap="1" wp14:anchorId="1EC1BE80" wp14:editId="080892A1">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4BEDE455">
            <wp:extent cx="4879395" cy="39814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45">
                      <a:extLst>
                        <a:ext uri="{28A0092B-C50C-407E-A947-70E740481C1C}">
                          <a14:useLocalDpi xmlns:a14="http://schemas.microsoft.com/office/drawing/2010/main" val="0"/>
                        </a:ext>
                      </a:extLst>
                    </a:blip>
                    <a:stretch>
                      <a:fillRect/>
                    </a:stretch>
                  </pic:blipFill>
                  <pic:spPr>
                    <a:xfrm>
                      <a:off x="0" y="0"/>
                      <a:ext cx="4907813" cy="400463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005D736A">
            <wp:extent cx="4806117" cy="3943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46">
                      <a:extLst>
                        <a:ext uri="{28A0092B-C50C-407E-A947-70E740481C1C}">
                          <a14:useLocalDpi xmlns:a14="http://schemas.microsoft.com/office/drawing/2010/main" val="0"/>
                        </a:ext>
                      </a:extLst>
                    </a:blip>
                    <a:stretch>
                      <a:fillRect/>
                    </a:stretch>
                  </pic:blipFill>
                  <pic:spPr>
                    <a:xfrm>
                      <a:off x="0" y="0"/>
                      <a:ext cx="4825710" cy="3959426"/>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lastRenderedPageBreak/>
        <w:drawing>
          <wp:inline distT="0" distB="0" distL="0" distR="0" wp14:anchorId="474F41EC" wp14:editId="1C215784">
            <wp:extent cx="5062042" cy="41433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47">
                      <a:extLst>
                        <a:ext uri="{28A0092B-C50C-407E-A947-70E740481C1C}">
                          <a14:useLocalDpi xmlns:a14="http://schemas.microsoft.com/office/drawing/2010/main" val="0"/>
                        </a:ext>
                      </a:extLst>
                    </a:blip>
                    <a:stretch>
                      <a:fillRect/>
                    </a:stretch>
                  </pic:blipFill>
                  <pic:spPr>
                    <a:xfrm>
                      <a:off x="0" y="0"/>
                      <a:ext cx="5090296" cy="4166501"/>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05B9736A" w14:textId="321B0691" w:rsidR="00D97FDB" w:rsidRDefault="0073213C" w:rsidP="00A52A04">
      <w:pPr>
        <w:pStyle w:val="ListNumber"/>
      </w:pPr>
      <w:r>
        <w:t xml:space="preserve">Click the </w:t>
      </w:r>
      <w:r w:rsidRPr="0073213C">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46272AA9">
            <wp:extent cx="5028304" cy="26765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48">
                      <a:extLst>
                        <a:ext uri="{28A0092B-C50C-407E-A947-70E740481C1C}">
                          <a14:useLocalDpi xmlns:a14="http://schemas.microsoft.com/office/drawing/2010/main" val="0"/>
                        </a:ext>
                      </a:extLst>
                    </a:blip>
                    <a:stretch>
                      <a:fillRect/>
                    </a:stretch>
                  </pic:blipFill>
                  <pic:spPr>
                    <a:xfrm>
                      <a:off x="0" y="0"/>
                      <a:ext cx="5057890" cy="2692273"/>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lastRenderedPageBreak/>
        <w:t>This pinned application displays in a single panel mode on the monitor screen.</w:t>
      </w:r>
    </w:p>
    <w:p w14:paraId="7E245010" w14:textId="4713B899" w:rsidR="003778F9" w:rsidRDefault="003778F9" w:rsidP="003778F9">
      <w:pPr>
        <w:pStyle w:val="Heading1"/>
      </w:pPr>
      <w:bookmarkStart w:id="36" w:name="_Toc24408330"/>
      <w:r>
        <w:t xml:space="preserve">Creating </w:t>
      </w:r>
      <w:r w:rsidR="0073422A">
        <w:t xml:space="preserve">Presets for Multi-Panel </w:t>
      </w:r>
      <w:r w:rsidR="00833FFA">
        <w:t>Mode</w:t>
      </w:r>
      <w:bookmarkEnd w:id="36"/>
    </w:p>
    <w:p w14:paraId="1180BA6B" w14:textId="0B57DE07" w:rsidR="009A1785" w:rsidRDefault="009A1785" w:rsidP="009A1785">
      <w:pPr>
        <w:pStyle w:val="CVChapterBodyCopy"/>
      </w:pPr>
      <w:bookmarkStart w:id="37" w:name="_Configure_a_Double"/>
      <w:bookmarkEnd w:id="37"/>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8" w:name="_Toc24408331"/>
      <w:r>
        <w:t xml:space="preserve">Configure a </w:t>
      </w:r>
      <w:r w:rsidR="00A86B2D">
        <w:t>2</w:t>
      </w:r>
      <w:r w:rsidR="00EB2D16">
        <w:t>-</w:t>
      </w:r>
      <w:r w:rsidR="00833FFA">
        <w:t>Panel View</w:t>
      </w:r>
      <w:bookmarkEnd w:id="38"/>
    </w:p>
    <w:p w14:paraId="355DEDF7" w14:textId="62A7BA3E"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device:</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w:t>
        </w:r>
        <w:r w:rsidRPr="00182902">
          <w:rPr>
            <w:rStyle w:val="Hyperlink"/>
            <w:rFonts w:cstheme="minorBidi"/>
            <w:b/>
          </w:rPr>
          <w:t>n</w:t>
        </w:r>
        <w:r w:rsidRPr="00182902">
          <w:rPr>
            <w:rStyle w:val="Hyperlink"/>
            <w:rFonts w:cstheme="minorBidi"/>
            <w:b/>
          </w:rPr>
          <w:t>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1072" behindDoc="0" locked="0" layoutInCell="1" allowOverlap="1" wp14:anchorId="27B38509" wp14:editId="679C7719">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drawing>
          <wp:inline distT="0" distB="0" distL="0" distR="0" wp14:anchorId="0B40B544" wp14:editId="7891F4E3">
            <wp:extent cx="4745373"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49">
                      <a:extLst>
                        <a:ext uri="{28A0092B-C50C-407E-A947-70E740481C1C}">
                          <a14:useLocalDpi xmlns:a14="http://schemas.microsoft.com/office/drawing/2010/main" val="0"/>
                        </a:ext>
                      </a:extLst>
                    </a:blip>
                    <a:stretch>
                      <a:fillRect/>
                    </a:stretch>
                  </pic:blipFill>
                  <pic:spPr>
                    <a:xfrm>
                      <a:off x="0" y="0"/>
                      <a:ext cx="4779444" cy="3894916"/>
                    </a:xfrm>
                    <a:prstGeom prst="rect">
                      <a:avLst/>
                    </a:prstGeom>
                  </pic:spPr>
                </pic:pic>
              </a:graphicData>
            </a:graphic>
          </wp:inline>
        </w:drawing>
      </w:r>
    </w:p>
    <w:p w14:paraId="52F13B54" w14:textId="3DCE59C2" w:rsidR="00CF2D8A" w:rsidRDefault="002A629D" w:rsidP="00C82D2F">
      <w:pPr>
        <w:pStyle w:val="CVFigureCaption"/>
      </w:pPr>
      <w:r>
        <w:lastRenderedPageBreak/>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126C9D82">
            <wp:extent cx="4821712" cy="3933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50">
                      <a:extLst>
                        <a:ext uri="{28A0092B-C50C-407E-A947-70E740481C1C}">
                          <a14:useLocalDpi xmlns:a14="http://schemas.microsoft.com/office/drawing/2010/main" val="0"/>
                        </a:ext>
                      </a:extLst>
                    </a:blip>
                    <a:stretch>
                      <a:fillRect/>
                    </a:stretch>
                  </pic:blipFill>
                  <pic:spPr>
                    <a:xfrm>
                      <a:off x="0" y="0"/>
                      <a:ext cx="4894409" cy="399313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77777777"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400" type="#_x0000_t75" style="width:17.25pt;height:18pt;mso-position-horizontal:absolute;mso-position-vertical:absolute" o:ole="" o:allowoverlap="f">
            <v:imagedata r:id="rId151" o:title=""/>
          </v:shape>
          <o:OLEObject Type="Embed" ProgID="PBrush" ShapeID="_x0000_i1400" DrawAspect="Content" ObjectID="_1635093076" r:id="rId152"/>
        </w:object>
      </w:r>
      <w:r w:rsidR="007568DB">
        <w:t xml:space="preserve">. </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6BE32D36">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790868C7" w:rsidR="00311ED9" w:rsidRDefault="00946E8E" w:rsidP="00946E8E">
      <w:pPr>
        <w:pStyle w:val="ListNumber"/>
      </w:pPr>
      <w:r>
        <w:lastRenderedPageBreak/>
        <w:t xml:space="preserve">Click the </w:t>
      </w:r>
      <w:r w:rsidRPr="00A12F0C">
        <w:rPr>
          <w:b/>
        </w:rPr>
        <w:t>Apply</w:t>
      </w:r>
      <w:r>
        <w:t xml:space="preserve"> button to apply the </w:t>
      </w:r>
      <w:r w:rsidR="00EB2D16">
        <w:t>2-panel</w:t>
      </w:r>
      <w:r w:rsidR="006E13C2">
        <w:t xml:space="preserve"> </w:t>
      </w:r>
      <w:r>
        <w:t>configuration to the UEE screen on your device.</w:t>
      </w:r>
    </w:p>
    <w:p w14:paraId="74530437" w14:textId="26CD0760" w:rsidR="00E9046B" w:rsidRDefault="00D21713" w:rsidP="00E9046B">
      <w:pPr>
        <w:pStyle w:val="CVFigure"/>
      </w:pPr>
      <w:r>
        <w:drawing>
          <wp:inline distT="0" distB="0" distL="0" distR="0" wp14:anchorId="22A0BD73" wp14:editId="054A582C">
            <wp:extent cx="5040578" cy="2390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53">
                      <a:extLst>
                        <a:ext uri="{28A0092B-C50C-407E-A947-70E740481C1C}">
                          <a14:useLocalDpi xmlns:a14="http://schemas.microsoft.com/office/drawing/2010/main" val="0"/>
                        </a:ext>
                      </a:extLst>
                    </a:blip>
                    <a:stretch>
                      <a:fillRect/>
                    </a:stretch>
                  </pic:blipFill>
                  <pic:spPr>
                    <a:xfrm>
                      <a:off x="0" y="0"/>
                      <a:ext cx="5062854" cy="2401340"/>
                    </a:xfrm>
                    <a:prstGeom prst="rect">
                      <a:avLst/>
                    </a:prstGeom>
                  </pic:spPr>
                </pic:pic>
              </a:graphicData>
            </a:graphic>
          </wp:inline>
        </w:drawing>
      </w:r>
    </w:p>
    <w:p w14:paraId="08ABFCC2" w14:textId="267A3F74" w:rsidR="00E9046B" w:rsidRDefault="002A629D" w:rsidP="00E9046B">
      <w:pPr>
        <w:pStyle w:val="CVFigureCaption"/>
      </w:pPr>
      <w:r>
        <w:t xml:space="preserve">Device Screen in </w:t>
      </w:r>
      <w:r w:rsidR="00A86B2D">
        <w:t>2-</w:t>
      </w:r>
      <w:r>
        <w:t>Panel Mode</w:t>
      </w:r>
    </w:p>
    <w:p w14:paraId="4A5C3741" w14:textId="7B39C4CA" w:rsidR="00E40581" w:rsidRDefault="00E44D34" w:rsidP="00E40581">
      <w:pPr>
        <w:pStyle w:val="Heading2"/>
      </w:pPr>
      <w:bookmarkStart w:id="39" w:name="_Toc24408332"/>
      <w:bookmarkStart w:id="40" w:name="_Save_a_2-Panel"/>
      <w:bookmarkEnd w:id="40"/>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39"/>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9024" behindDoc="0" locked="0" layoutInCell="1" allowOverlap="1" wp14:anchorId="18F8E486" wp14:editId="102544A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50048" behindDoc="0" locked="0" layoutInCell="1" allowOverlap="1" wp14:anchorId="1AD36033" wp14:editId="00C7D579">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drawing>
          <wp:inline distT="0" distB="0" distL="0" distR="0" wp14:anchorId="4D7D3D1A" wp14:editId="0D5540C7">
            <wp:extent cx="3942715" cy="32095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55">
                      <a:extLst>
                        <a:ext uri="{28A0092B-C50C-407E-A947-70E740481C1C}">
                          <a14:useLocalDpi xmlns:a14="http://schemas.microsoft.com/office/drawing/2010/main" val="0"/>
                        </a:ext>
                      </a:extLst>
                    </a:blip>
                    <a:stretch>
                      <a:fillRect/>
                    </a:stretch>
                  </pic:blipFill>
                  <pic:spPr>
                    <a:xfrm>
                      <a:off x="0" y="0"/>
                      <a:ext cx="3969232" cy="3231093"/>
                    </a:xfrm>
                    <a:prstGeom prst="rect">
                      <a:avLst/>
                    </a:prstGeom>
                  </pic:spPr>
                </pic:pic>
              </a:graphicData>
            </a:graphic>
          </wp:inline>
        </w:drawing>
      </w:r>
    </w:p>
    <w:p w14:paraId="1A267BFB" w14:textId="79F58844" w:rsidR="00F62C26" w:rsidRDefault="004C0B68" w:rsidP="00F62C26">
      <w:pPr>
        <w:pStyle w:val="CVFigureCaption"/>
      </w:pPr>
      <w:r>
        <w:lastRenderedPageBreak/>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1AA2C027">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56">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70B25D70">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57">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4EB7C5D7" w:rsidR="00E44D34" w:rsidRDefault="00BE5370" w:rsidP="00924A4C">
      <w:pPr>
        <w:pStyle w:val="CVFigureCaption"/>
      </w:pPr>
      <w:r>
        <w:t>Creating a 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2096" behindDoc="0" locked="0" layoutInCell="1" allowOverlap="1" wp14:anchorId="70303781" wp14:editId="05B77BE7">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1" w:name="EnterthePresetNameBox"/>
      <w:r w:rsidRPr="001F7362">
        <w:rPr>
          <w:b/>
        </w:rPr>
        <w:t>Enter the preset name here</w:t>
      </w:r>
      <w:r>
        <w:t xml:space="preserve"> box</w:t>
      </w:r>
      <w:bookmarkEnd w:id="41"/>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6B18FF7E">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59">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1EF74AAB" w:rsidR="00386CF8" w:rsidRDefault="00FE1E89" w:rsidP="00386CF8">
      <w:pPr>
        <w:pStyle w:val="CVChapterBodyCopyIndent1"/>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7D91ECC9" w14:textId="64B88935" w:rsidR="007241BF" w:rsidRDefault="007241BF" w:rsidP="000624EC">
      <w:pPr>
        <w:pStyle w:val="ListNumber"/>
      </w:pPr>
      <w:r>
        <w:t xml:space="preserve">Click the </w:t>
      </w:r>
      <w:r w:rsidRPr="00550EBF">
        <w:rPr>
          <w:b/>
        </w:rPr>
        <w:t>Apply</w:t>
      </w:r>
      <w:r>
        <w:t xml:space="preserve"> button to apply the saved preset to the device screen 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2" w:name="_Pin_a_Double"/>
      <w:bookmarkStart w:id="43" w:name="_Toc24408333"/>
      <w:bookmarkEnd w:id="42"/>
      <w:r>
        <w:t>P</w:t>
      </w:r>
      <w:r w:rsidR="007D52E4">
        <w:t xml:space="preserve">in </w:t>
      </w:r>
      <w:r w:rsidR="00307A63">
        <w:t xml:space="preserve">a </w:t>
      </w:r>
      <w:r w:rsidR="000C7A9A">
        <w:t>2-</w:t>
      </w:r>
      <w:r w:rsidR="00253ED3">
        <w:t>Panel Preset to t</w:t>
      </w:r>
      <w:r>
        <w:t>he Toolbar</w:t>
      </w:r>
      <w:bookmarkEnd w:id="43"/>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3120" behindDoc="0" locked="0" layoutInCell="1" allowOverlap="1" wp14:anchorId="41C2A436" wp14:editId="390E75E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7ACE76A2">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60">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697D0FF4" w:rsidR="007241BF" w:rsidRDefault="007241BF" w:rsidP="00CF58E4">
      <w:pPr>
        <w:pStyle w:val="CVChapterBodyCopyIndent1"/>
      </w:pPr>
      <w:r>
        <w:t>The presets that are already pinned to the toolbar have blue colored pin icons</w:t>
      </w:r>
      <w:r w:rsidR="00055A44">
        <w:t>,</w:t>
      </w:r>
      <w:r>
        <w:t xml:space="preserve"> and the presets that are not 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5DAA22E1">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61">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6308FFA8">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6D122C">
      <w:pPr>
        <w:pStyle w:val="CVFigureCaption"/>
      </w:pPr>
      <w:bookmarkStart w:id="44"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5" w:name="PinnedPresetDisplayedonToolbar"/>
      <w:bookmarkEnd w:id="44"/>
      <w:r>
        <w:t xml:space="preserve">The pinned preset displays </w:t>
      </w:r>
      <w:r w:rsidR="00F87BE6">
        <w:t xml:space="preserve">on the toolbar. </w:t>
      </w:r>
      <w:bookmarkEnd w:id="45"/>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6" w:name="_Toc24408334"/>
      <w:r>
        <w:t xml:space="preserve">Configure a </w:t>
      </w:r>
      <w:r w:rsidR="00E51435">
        <w:t>3-</w:t>
      </w:r>
      <w:r>
        <w:t>Panel View</w:t>
      </w:r>
      <w:bookmarkEnd w:id="46"/>
    </w:p>
    <w:p w14:paraId="233CAFB3" w14:textId="289DEBF6"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device:</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commentRangeStart w:id="47"/>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commentRangeEnd w:id="47"/>
      <w:r>
        <w:rPr>
          <w:rStyle w:val="CommentReference"/>
          <w:rFonts w:asciiTheme="minorHAnsi" w:hAnsiTheme="minorHAnsi"/>
        </w:rPr>
        <w:commentReference w:id="47"/>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4144" behindDoc="0" locked="0" layoutInCell="1" allowOverlap="1" wp14:anchorId="50F16934" wp14:editId="6B44BBC7">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46E4A2C6">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63">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73E91AC5" w:rsidR="00437D54" w:rsidRDefault="00E51435" w:rsidP="0096511D">
      <w:pPr>
        <w:pStyle w:val="CVFigureCaption"/>
      </w:pPr>
      <w:r>
        <w:t>Display S</w:t>
      </w:r>
      <w:r w:rsidR="0096511D">
        <w:t>ettings Window—3 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4C456BE8">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64">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401" type="#_x0000_t75" style="width:17.25pt;height:18pt;mso-position-horizontal:absolute;mso-position-vertical:absolute" o:ole="" o:allowoverlap="f">
            <v:imagedata r:id="rId151" o:title=""/>
          </v:shape>
          <o:OLEObject Type="Embed" ProgID="PBrush" ShapeID="_x0000_i1401" DrawAspect="Content" ObjectID="_1635093077" r:id="rId165"/>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1E49854A">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058B31D7">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66">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64DAEEBF" w:rsidR="00CC58D4" w:rsidRDefault="00CC58D4" w:rsidP="00CC58D4">
      <w:pPr>
        <w:pStyle w:val="CVFigureCaption"/>
      </w:pPr>
      <w:r>
        <w:t xml:space="preserve">Device Screen in </w:t>
      </w:r>
      <w:r w:rsidR="008A52A9">
        <w:t>3-</w:t>
      </w:r>
      <w:r>
        <w:t>Panel Mode</w:t>
      </w:r>
    </w:p>
    <w:p w14:paraId="0F9F37A3" w14:textId="23F515B1" w:rsidR="00447487" w:rsidRDefault="00447487" w:rsidP="00447487">
      <w:pPr>
        <w:pStyle w:val="Heading2"/>
      </w:pPr>
      <w:bookmarkStart w:id="48" w:name="_Toc24408335"/>
      <w:r>
        <w:t xml:space="preserve">Save a </w:t>
      </w:r>
      <w:r w:rsidR="00BB0BD4">
        <w:t>3-</w:t>
      </w:r>
      <w:r>
        <w:t>Panel Configuration as a Preset</w:t>
      </w:r>
      <w:bookmarkEnd w:id="48"/>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5168" behindDoc="0" locked="0" layoutInCell="1" allowOverlap="1" wp14:anchorId="6CA999F5" wp14:editId="4803C34C">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57216" behindDoc="0" locked="0" layoutInCell="1" allowOverlap="1" wp14:anchorId="0BA01CAD" wp14:editId="53680B4E">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5986A13A">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67">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lastRenderedPageBreak/>
        <w:drawing>
          <wp:inline distT="0" distB="0" distL="0" distR="0" wp14:anchorId="7E7831F7" wp14:editId="1CE40B82">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68">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739A411B">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69">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3CE74E0C" w14:textId="77777777" w:rsidR="00091989" w:rsidRDefault="00091989" w:rsidP="00091989">
      <w:pPr>
        <w:pStyle w:val="CVFigureCaption"/>
      </w:pP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56192" behindDoc="0" locked="0" layoutInCell="1" allowOverlap="1" wp14:anchorId="47D3ED13" wp14:editId="7FC0A290">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1C2974F6">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70">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EA114EC" w14:textId="38C91B78" w:rsidR="004A2046" w:rsidRDefault="004A2046" w:rsidP="004A2046">
      <w:pPr>
        <w:pStyle w:val="CVFigureCaption"/>
      </w:pP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53BAF161" w:rsidR="00B92EF5" w:rsidRDefault="00B92EF5" w:rsidP="004A2046">
      <w:pPr>
        <w:pStyle w:val="ListNumber"/>
      </w:pPr>
      <w:r>
        <w:t xml:space="preserve">Similarly, you can create more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9" w:name="_Pin_a_Triple"/>
      <w:bookmarkStart w:id="50" w:name="_Toc24408336"/>
      <w:bookmarkEnd w:id="49"/>
      <w:r>
        <w:t xml:space="preserve">Pin </w:t>
      </w:r>
      <w:r w:rsidR="00A769FF">
        <w:t xml:space="preserve">a </w:t>
      </w:r>
      <w:r w:rsidR="00CA0760">
        <w:t>3-</w:t>
      </w:r>
      <w:r w:rsidR="00A769FF">
        <w:t>Panel Preset to t</w:t>
      </w:r>
      <w:r w:rsidR="00833FFA">
        <w:t>he Toolbar</w:t>
      </w:r>
      <w:bookmarkEnd w:id="50"/>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58240" behindDoc="0" locked="0" layoutInCell="1" allowOverlap="1" wp14:anchorId="23F0D0AF" wp14:editId="7D78C493">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1D1A38FC">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71">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1208DF83">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72">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EE5B45"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1" w:name="_Toc24204548"/>
      <w:bookmarkStart w:id="52" w:name="_Toc24408337"/>
      <w:r>
        <w:lastRenderedPageBreak/>
        <w:t>Screens for Optimal Display of Pinned Applications and Presets</w:t>
      </w:r>
      <w:bookmarkEnd w:id="51"/>
      <w:bookmarkEnd w:id="52"/>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r>
        <w:rPr>
          <w:noProof/>
          <w:lang w:val="en-IN" w:eastAsia="en-IN"/>
        </w:rPr>
        <w:drawing>
          <wp:inline distT="0" distB="0" distL="0" distR="0" wp14:anchorId="213A4245" wp14:editId="79734E66">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73">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3" w:name="_Toc24408338"/>
      <w:r>
        <w:t>Editing an Existing P</w:t>
      </w:r>
      <w:r w:rsidR="00287B6D">
        <w:t>reset</w:t>
      </w:r>
      <w:bookmarkEnd w:id="53"/>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lastRenderedPageBreak/>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7938688">
            <wp:extent cx="4886325" cy="111073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74">
                      <a:extLst>
                        <a:ext uri="{28A0092B-C50C-407E-A947-70E740481C1C}">
                          <a14:useLocalDpi xmlns:a14="http://schemas.microsoft.com/office/drawing/2010/main" val="0"/>
                        </a:ext>
                      </a:extLst>
                    </a:blip>
                    <a:stretch>
                      <a:fillRect/>
                    </a:stretch>
                  </pic:blipFill>
                  <pic:spPr>
                    <a:xfrm>
                      <a:off x="0" y="0"/>
                      <a:ext cx="4917228" cy="1117759"/>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Display Settings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0288" behindDoc="0" locked="0" layoutInCell="1" allowOverlap="1" wp14:anchorId="364690BD" wp14:editId="519CE366">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0ACCB1A6">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75">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165D6602" w:rsidR="00201C5C" w:rsidRDefault="00D61D87" w:rsidP="00201C5C">
      <w:pPr>
        <w:pStyle w:val="CVFigureCaption"/>
      </w:pPr>
      <w:r>
        <w:t>Edi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lastRenderedPageBreak/>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EE5B45"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45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54E1A757" w14:textId="7D705C3C" w:rsidR="00103A1B" w:rsidRDefault="00103A1B" w:rsidP="00103A1B">
      <w:pPr>
        <w:pStyle w:val="CVFigure"/>
      </w:pPr>
      <w:r>
        <w:drawing>
          <wp:inline distT="0" distB="0" distL="0" distR="0" wp14:anchorId="5A8F716A" wp14:editId="552BFC80">
            <wp:extent cx="3524250" cy="285815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ditAPreset_ii.png"/>
                    <pic:cNvPicPr/>
                  </pic:nvPicPr>
                  <pic:blipFill>
                    <a:blip r:embed="rId176">
                      <a:extLst>
                        <a:ext uri="{28A0092B-C50C-407E-A947-70E740481C1C}">
                          <a14:useLocalDpi xmlns:a14="http://schemas.microsoft.com/office/drawing/2010/main" val="0"/>
                        </a:ext>
                      </a:extLst>
                    </a:blip>
                    <a:stretch>
                      <a:fillRect/>
                    </a:stretch>
                  </pic:blipFill>
                  <pic:spPr>
                    <a:xfrm>
                      <a:off x="0" y="0"/>
                      <a:ext cx="3533862" cy="2865945"/>
                    </a:xfrm>
                    <a:prstGeom prst="rect">
                      <a:avLst/>
                    </a:prstGeom>
                  </pic:spPr>
                </pic:pic>
              </a:graphicData>
            </a:graphic>
          </wp:inline>
        </w:drawing>
      </w:r>
    </w:p>
    <w:p w14:paraId="3321BDFB" w14:textId="72B896CA" w:rsidR="00103A1B" w:rsidRDefault="00103A1B" w:rsidP="00103A1B">
      <w:pPr>
        <w:pStyle w:val="CVFigureCaption"/>
      </w:pPr>
    </w:p>
    <w:p w14:paraId="57860FF6" w14:textId="070D786C" w:rsidR="008A1878" w:rsidRDefault="00103A1B" w:rsidP="00D56D01">
      <w:pPr>
        <w:pStyle w:val="ListNumber"/>
      </w:pPr>
      <w:r>
        <w:t xml:space="preserve">Click the save button </w:t>
      </w:r>
      <w:r w:rsidRPr="0010762B">
        <w:rPr>
          <w:noProof/>
          <w:lang w:val="en-IN" w:eastAsia="en-IN"/>
        </w:rPr>
        <w:t>below the preset icon</w:t>
      </w:r>
      <w:r w:rsidR="00D56D01">
        <w:rPr>
          <w:noProof/>
          <w:lang w:val="en-IN" w:eastAsia="en-IN"/>
        </w:rPr>
        <w:t xml:space="preserve"> that you want t</w:t>
      </w:r>
      <w:r w:rsidRPr="0010762B">
        <w:rPr>
          <w:noProof/>
          <w:lang w:val="en-IN" w:eastAsia="en-IN"/>
        </w:rPr>
        <w:t xml:space="preserve">o </w:t>
      </w:r>
      <w:r w:rsidR="00D56D01">
        <w:rPr>
          <w:noProof/>
          <w:lang w:val="en-IN" w:eastAsia="en-IN"/>
        </w:rPr>
        <w:t>edit.</w:t>
      </w:r>
      <w:r w:rsidR="00D56D01">
        <w:t xml:space="preserve"> T</w:t>
      </w:r>
      <w:r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0B10FFA6"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14AC33E3" w:rsidR="004B7B9D" w:rsidRDefault="00D922F8" w:rsidP="00426E75">
      <w:pPr>
        <w:pStyle w:val="Heading2"/>
      </w:pPr>
      <w:bookmarkStart w:id="54" w:name="_Toc24408339"/>
      <w:r>
        <w:t>Switch</w:t>
      </w:r>
      <w:r w:rsidR="00D755BB">
        <w:t xml:space="preserve"> </w:t>
      </w:r>
      <w:r w:rsidR="00986A80">
        <w:t>b</w:t>
      </w:r>
      <w:r w:rsidR="00833FFA">
        <w:t xml:space="preserve">etween Single Panel </w:t>
      </w:r>
      <w:r>
        <w:t>Mode</w:t>
      </w:r>
      <w:r w:rsidR="00833FFA">
        <w:t xml:space="preserve"> and Multi-Panel </w:t>
      </w:r>
      <w:r>
        <w:t>Mode</w:t>
      </w:r>
      <w:bookmarkEnd w:id="54"/>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lastRenderedPageBreak/>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7010145F"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20DE14F2">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37E20F4A">
            <wp:extent cx="4898004" cy="285433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77">
                      <a:extLst>
                        <a:ext uri="{28A0092B-C50C-407E-A947-70E740481C1C}">
                          <a14:useLocalDpi xmlns:a14="http://schemas.microsoft.com/office/drawing/2010/main" val="0"/>
                        </a:ext>
                      </a:extLst>
                    </a:blip>
                    <a:stretch>
                      <a:fillRect/>
                    </a:stretch>
                  </pic:blipFill>
                  <pic:spPr>
                    <a:xfrm>
                      <a:off x="0" y="0"/>
                      <a:ext cx="4908258" cy="2860310"/>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01A9CD54">
            <wp:extent cx="5025225" cy="30384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78">
                      <a:extLst>
                        <a:ext uri="{28A0092B-C50C-407E-A947-70E740481C1C}">
                          <a14:useLocalDpi xmlns:a14="http://schemas.microsoft.com/office/drawing/2010/main" val="0"/>
                        </a:ext>
                      </a:extLst>
                    </a:blip>
                    <a:stretch>
                      <a:fillRect/>
                    </a:stretch>
                  </pic:blipFill>
                  <pic:spPr>
                    <a:xfrm>
                      <a:off x="0" y="0"/>
                      <a:ext cx="5031430" cy="3042152"/>
                    </a:xfrm>
                    <a:prstGeom prst="rect">
                      <a:avLst/>
                    </a:prstGeom>
                  </pic:spPr>
                </pic:pic>
              </a:graphicData>
            </a:graphic>
          </wp:inline>
        </w:drawing>
      </w:r>
    </w:p>
    <w:p w14:paraId="5FA062F6" w14:textId="1A4FF4C3" w:rsidR="00CA4553" w:rsidRDefault="00CA4553" w:rsidP="00675B3E">
      <w:pPr>
        <w:pStyle w:val="CVFigureCaption"/>
      </w:pP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1A99CB78">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79">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177A9164" w:rsidR="006E21D1" w:rsidRDefault="006E21D1" w:rsidP="006E21D1">
      <w:pPr>
        <w:pStyle w:val="CVFigureCaption"/>
      </w:pP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w:t>
      </w:r>
      <w:r>
        <w:t xml:space="preserve">on the toolbar </w:t>
      </w:r>
      <w:r>
        <w:t>that is located in the upper-left corner of the second panel to interchange the applications between the first panel and the second panel</w:t>
      </w:r>
      <w:r>
        <w:t xml:space="preserve"> </w:t>
      </w:r>
      <w:r>
        <w:t>on the UEE screen of your monitor.</w:t>
      </w:r>
    </w:p>
    <w:p w14:paraId="68F114DB" w14:textId="0BFE922F" w:rsidR="00C150AC" w:rsidRDefault="007F5E15" w:rsidP="00931E7E">
      <w:pPr>
        <w:pStyle w:val="CVFigure"/>
      </w:pPr>
      <w:r>
        <w:drawing>
          <wp:inline distT="0" distB="0" distL="0" distR="0" wp14:anchorId="403ADDFB" wp14:editId="09A20D6A">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80">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21BC08A2" w:rsidR="00931E7E" w:rsidRPr="00931E7E" w:rsidRDefault="00931E7E" w:rsidP="00931E7E">
      <w:pPr>
        <w:pStyle w:val="CVFigureCaption"/>
      </w:pPr>
    </w:p>
    <w:p w14:paraId="3AB26C23" w14:textId="4A18B8BF" w:rsidR="00395E00" w:rsidRDefault="00C150AC" w:rsidP="004C7DE8">
      <w:pPr>
        <w:pStyle w:val="CVChapterBodyCopyIndent1"/>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25437E">
        <w:trPr>
          <w:trHeight w:val="989"/>
        </w:trPr>
        <w:tc>
          <w:tcPr>
            <w:tcW w:w="769" w:type="dxa"/>
            <w:vAlign w:val="center"/>
          </w:tcPr>
          <w:p w14:paraId="035EF0E1" w14:textId="77777777" w:rsidR="00C150AC" w:rsidRDefault="00C150AC" w:rsidP="0025437E">
            <w:pPr>
              <w:pStyle w:val="ChapterBodyCopy"/>
            </w:pPr>
            <w:r w:rsidRPr="007132F5">
              <w:rPr>
                <w:noProof/>
                <w:lang w:val="en-IN" w:eastAsia="en-IN"/>
              </w:rPr>
              <w:drawing>
                <wp:inline distT="0" distB="0" distL="0" distR="0" wp14:anchorId="315E4E37" wp14:editId="09EB53F9">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w:t>
      </w:r>
      <w:r>
        <w:t>,</w:t>
      </w:r>
      <w:r>
        <w:t xml:space="preserve"> or any pinned presets on the toolbar to apply it to UEE screen, thereby you can switch between different applications within</w:t>
      </w:r>
      <w:r>
        <w:t xml:space="preserve"> a single-</w:t>
      </w:r>
      <w:r>
        <w:t>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25437E">
        <w:trPr>
          <w:cantSplit/>
          <w:trHeight w:val="304"/>
          <w:tblHeader/>
        </w:trPr>
        <w:tc>
          <w:tcPr>
            <w:tcW w:w="3402" w:type="dxa"/>
            <w:shd w:val="clear" w:color="auto" w:fill="365F91" w:themeFill="accent1" w:themeFillShade="BF"/>
          </w:tcPr>
          <w:p w14:paraId="6CBB6D05" w14:textId="77777777" w:rsidR="00C150AC" w:rsidRPr="007A383F" w:rsidRDefault="00C150AC" w:rsidP="0025437E">
            <w:pPr>
              <w:pStyle w:val="Whitechartheaderinformation"/>
            </w:pPr>
            <w:r>
              <w:t>Panel Mode</w:t>
            </w:r>
          </w:p>
        </w:tc>
        <w:tc>
          <w:tcPr>
            <w:tcW w:w="992" w:type="dxa"/>
            <w:vMerge w:val="restart"/>
            <w:shd w:val="clear" w:color="auto" w:fill="auto"/>
            <w:vAlign w:val="center"/>
          </w:tcPr>
          <w:p w14:paraId="6D525A84" w14:textId="77777777" w:rsidR="00C150AC" w:rsidRDefault="00C150AC" w:rsidP="0025437E">
            <w:pPr>
              <w:pStyle w:val="CVTabletext"/>
              <w:jc w:val="center"/>
            </w:pPr>
          </w:p>
          <w:p w14:paraId="0B6763FB" w14:textId="77777777" w:rsidR="00C150AC" w:rsidRDefault="00C150AC" w:rsidP="0025437E">
            <w:pPr>
              <w:pStyle w:val="CVTabletext"/>
              <w:jc w:val="center"/>
            </w:pPr>
            <w:r>
              <w:object w:dxaOrig="1185" w:dyaOrig="315" w14:anchorId="2F1F4286">
                <v:shape id="_x0000_i1402" type="#_x0000_t75" style="width:43.5pt;height:11.25pt" o:ole="">
                  <v:imagedata r:id="rId181" o:title=""/>
                </v:shape>
                <o:OLEObject Type="Embed" ProgID="PBrush" ShapeID="_x0000_i1402" DrawAspect="Content" ObjectID="_1635093078" r:id="rId182"/>
              </w:object>
            </w:r>
          </w:p>
          <w:p w14:paraId="18734890" w14:textId="77777777" w:rsidR="00C150AC" w:rsidRPr="00E33684" w:rsidRDefault="00C150AC" w:rsidP="0025437E">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25437E">
            <w:pPr>
              <w:pStyle w:val="Whitechartheaderinformation"/>
            </w:pPr>
            <w:r>
              <w:t>Panel Mode</w:t>
            </w:r>
          </w:p>
        </w:tc>
      </w:tr>
      <w:tr w:rsidR="00C150AC" w14:paraId="5C76B327" w14:textId="77777777" w:rsidTr="0025437E">
        <w:trPr>
          <w:trHeight w:val="211"/>
        </w:trPr>
        <w:tc>
          <w:tcPr>
            <w:tcW w:w="3402" w:type="dxa"/>
            <w:shd w:val="clear" w:color="auto" w:fill="auto"/>
            <w:vAlign w:val="center"/>
          </w:tcPr>
          <w:p w14:paraId="04486C57" w14:textId="77777777" w:rsidR="00C150AC" w:rsidRDefault="00C150AC" w:rsidP="0025437E">
            <w:pPr>
              <w:pStyle w:val="CVTabletext"/>
            </w:pPr>
            <w:r w:rsidRPr="00924584">
              <w:t>Single panel view (Using pinned application)</w:t>
            </w:r>
          </w:p>
          <w:p w14:paraId="6970E719" w14:textId="77777777" w:rsidR="00C150AC" w:rsidRDefault="00C150AC" w:rsidP="0025437E">
            <w:pPr>
              <w:pStyle w:val="CVTabletext"/>
              <w:rPr>
                <w:i/>
              </w:rPr>
            </w:pPr>
            <w:r>
              <w:rPr>
                <w:i/>
              </w:rPr>
              <w:t>Example:</w:t>
            </w:r>
          </w:p>
          <w:p w14:paraId="2B5E8B57" w14:textId="77777777" w:rsidR="00C150AC" w:rsidRPr="00603EA6" w:rsidRDefault="00C150AC" w:rsidP="0025437E">
            <w:pPr>
              <w:pStyle w:val="CVTabletext"/>
              <w:rPr>
                <w:i/>
              </w:rPr>
            </w:pPr>
            <w:r w:rsidRPr="00603EA6">
              <w:rPr>
                <w:i/>
              </w:rPr>
              <w:t>Coreo Analytics</w:t>
            </w:r>
          </w:p>
          <w:p w14:paraId="6514599A" w14:textId="77777777" w:rsidR="00C150AC" w:rsidRPr="00924584" w:rsidRDefault="00C150AC" w:rsidP="0025437E">
            <w:pPr>
              <w:pStyle w:val="CVTabletext"/>
            </w:pPr>
            <w:r>
              <w:object w:dxaOrig="960" w:dyaOrig="960" w14:anchorId="5D47CE5E">
                <v:shape id="_x0000_i1403" type="#_x0000_t75" style="width:24.75pt;height:24.75pt" o:ole="">
                  <v:imagedata r:id="rId183" o:title=""/>
                </v:shape>
                <o:OLEObject Type="Embed" ProgID="PBrush" ShapeID="_x0000_i1403" DrawAspect="Content" ObjectID="_1635093079" r:id="rId184"/>
              </w:object>
            </w:r>
          </w:p>
        </w:tc>
        <w:tc>
          <w:tcPr>
            <w:tcW w:w="992" w:type="dxa"/>
            <w:vMerge/>
            <w:shd w:val="clear" w:color="auto" w:fill="auto"/>
          </w:tcPr>
          <w:p w14:paraId="58BE5058" w14:textId="77777777" w:rsidR="00C150AC" w:rsidRPr="00924584" w:rsidRDefault="00C150AC" w:rsidP="0025437E">
            <w:pPr>
              <w:pStyle w:val="CVTabletext"/>
            </w:pPr>
          </w:p>
        </w:tc>
        <w:tc>
          <w:tcPr>
            <w:tcW w:w="3544" w:type="dxa"/>
            <w:shd w:val="clear" w:color="auto" w:fill="auto"/>
          </w:tcPr>
          <w:p w14:paraId="181D3349" w14:textId="77777777" w:rsidR="00C150AC" w:rsidRDefault="00C150AC" w:rsidP="0025437E">
            <w:pPr>
              <w:pStyle w:val="CVTabletext"/>
            </w:pPr>
            <w:r w:rsidRPr="00924584">
              <w:t>Single panel view (Using pinned application)</w:t>
            </w:r>
          </w:p>
          <w:p w14:paraId="33453FE7" w14:textId="77777777" w:rsidR="00C150AC" w:rsidRDefault="00C150AC" w:rsidP="0025437E">
            <w:pPr>
              <w:pStyle w:val="CVTabletext"/>
              <w:rPr>
                <w:i/>
              </w:rPr>
            </w:pPr>
          </w:p>
          <w:p w14:paraId="02B1463B" w14:textId="77777777" w:rsidR="00C150AC" w:rsidRPr="00603EA6" w:rsidRDefault="00C150AC" w:rsidP="0025437E">
            <w:pPr>
              <w:pStyle w:val="CVTabletext"/>
              <w:rPr>
                <w:i/>
              </w:rPr>
            </w:pPr>
            <w:r w:rsidRPr="00603EA6">
              <w:rPr>
                <w:i/>
              </w:rPr>
              <w:t>Coreo Care</w:t>
            </w:r>
          </w:p>
          <w:p w14:paraId="65DFF995" w14:textId="77777777" w:rsidR="00C150AC" w:rsidRDefault="00C150AC" w:rsidP="0025437E">
            <w:pPr>
              <w:pStyle w:val="CVTabletext"/>
            </w:pPr>
            <w:r>
              <w:object w:dxaOrig="915" w:dyaOrig="855" w14:anchorId="26C4D520">
                <v:shape id="_x0000_i1404" type="#_x0000_t75" style="width:28.5pt;height:26.25pt" o:ole="">
                  <v:imagedata r:id="rId185" o:title=""/>
                </v:shape>
                <o:OLEObject Type="Embed" ProgID="PBrush" ShapeID="_x0000_i1404" DrawAspect="Content" ObjectID="_1635093080" r:id="rId186"/>
              </w:object>
            </w:r>
          </w:p>
        </w:tc>
      </w:tr>
      <w:tr w:rsidR="00C150AC" w14:paraId="6512F45D" w14:textId="77777777" w:rsidTr="0025437E">
        <w:trPr>
          <w:trHeight w:val="211"/>
        </w:trPr>
        <w:tc>
          <w:tcPr>
            <w:tcW w:w="3402" w:type="dxa"/>
            <w:shd w:val="clear" w:color="auto" w:fill="auto"/>
            <w:vAlign w:val="center"/>
          </w:tcPr>
          <w:p w14:paraId="50C3D0D5" w14:textId="77777777" w:rsidR="00C150AC" w:rsidRDefault="00C150AC" w:rsidP="0025437E">
            <w:pPr>
              <w:pStyle w:val="CVTabletext"/>
            </w:pPr>
            <w:r w:rsidRPr="00924584">
              <w:t>Single panel view</w:t>
            </w:r>
          </w:p>
          <w:p w14:paraId="032F6A47" w14:textId="77777777" w:rsidR="00C150AC" w:rsidRDefault="00C150AC" w:rsidP="0025437E">
            <w:pPr>
              <w:pStyle w:val="CVTabletext"/>
              <w:rPr>
                <w:i/>
              </w:rPr>
            </w:pPr>
            <w:r>
              <w:rPr>
                <w:i/>
              </w:rPr>
              <w:t>Example:</w:t>
            </w:r>
          </w:p>
          <w:p w14:paraId="4D0CD2AD" w14:textId="77777777" w:rsidR="00C150AC" w:rsidRPr="00603EA6" w:rsidRDefault="00C150AC" w:rsidP="0025437E">
            <w:pPr>
              <w:pStyle w:val="CVTabletext"/>
              <w:rPr>
                <w:i/>
              </w:rPr>
            </w:pPr>
            <w:r w:rsidRPr="00603EA6">
              <w:rPr>
                <w:i/>
              </w:rPr>
              <w:lastRenderedPageBreak/>
              <w:t>Coreo Analytics</w:t>
            </w:r>
          </w:p>
          <w:p w14:paraId="7FFB091E" w14:textId="77777777" w:rsidR="00C150AC" w:rsidRPr="00924584" w:rsidRDefault="00C150AC" w:rsidP="0025437E">
            <w:pPr>
              <w:pStyle w:val="CVTabletext"/>
            </w:pPr>
            <w:r>
              <w:object w:dxaOrig="960" w:dyaOrig="960" w14:anchorId="6830F275">
                <v:shape id="_x0000_i1405" type="#_x0000_t75" style="width:24.75pt;height:24.75pt" o:ole="">
                  <v:imagedata r:id="rId183" o:title=""/>
                </v:shape>
                <o:OLEObject Type="Embed" ProgID="PBrush" ShapeID="_x0000_i1405" DrawAspect="Content" ObjectID="_1635093081" r:id="rId187"/>
              </w:object>
            </w:r>
          </w:p>
        </w:tc>
        <w:tc>
          <w:tcPr>
            <w:tcW w:w="992" w:type="dxa"/>
            <w:vMerge/>
            <w:shd w:val="clear" w:color="auto" w:fill="auto"/>
          </w:tcPr>
          <w:p w14:paraId="5C99C5AC" w14:textId="77777777" w:rsidR="00C150AC" w:rsidRDefault="00C150AC" w:rsidP="0025437E">
            <w:pPr>
              <w:pStyle w:val="CVTabletext"/>
            </w:pPr>
          </w:p>
        </w:tc>
        <w:tc>
          <w:tcPr>
            <w:tcW w:w="3544" w:type="dxa"/>
            <w:shd w:val="clear" w:color="auto" w:fill="auto"/>
          </w:tcPr>
          <w:p w14:paraId="12414868" w14:textId="77777777" w:rsidR="00C150AC" w:rsidRDefault="00C150AC" w:rsidP="0025437E">
            <w:pPr>
              <w:pStyle w:val="CVTabletext"/>
            </w:pPr>
            <w:r>
              <w:t>2-</w:t>
            </w:r>
            <w:r w:rsidRPr="00924584">
              <w:t xml:space="preserve">panel view (Using pinned </w:t>
            </w:r>
            <w:r>
              <w:t>preset</w:t>
            </w:r>
            <w:r w:rsidRPr="00924584">
              <w:t>)</w:t>
            </w:r>
          </w:p>
          <w:p w14:paraId="6D8366FD" w14:textId="77777777" w:rsidR="00C150AC" w:rsidRDefault="00C150AC" w:rsidP="0025437E">
            <w:pPr>
              <w:pStyle w:val="CVTabletext"/>
            </w:pPr>
            <w:r>
              <w:rPr>
                <w:i/>
              </w:rPr>
              <w:t xml:space="preserve">Preset: Coreo View and </w:t>
            </w:r>
            <w:r w:rsidRPr="00603EA6">
              <w:rPr>
                <w:i/>
              </w:rPr>
              <w:t xml:space="preserve">Coreo </w:t>
            </w:r>
            <w:r>
              <w:rPr>
                <w:i/>
              </w:rPr>
              <w:t>Care</w:t>
            </w:r>
          </w:p>
        </w:tc>
      </w:tr>
      <w:tr w:rsidR="00C150AC" w14:paraId="4E5111B2" w14:textId="77777777" w:rsidTr="0025437E">
        <w:trPr>
          <w:trHeight w:val="211"/>
        </w:trPr>
        <w:tc>
          <w:tcPr>
            <w:tcW w:w="3402" w:type="dxa"/>
            <w:shd w:val="clear" w:color="auto" w:fill="auto"/>
            <w:vAlign w:val="center"/>
          </w:tcPr>
          <w:p w14:paraId="233588C0" w14:textId="77777777" w:rsidR="00C150AC" w:rsidRDefault="00C150AC" w:rsidP="0025437E">
            <w:pPr>
              <w:pStyle w:val="CVTabletext"/>
            </w:pPr>
            <w:r>
              <w:lastRenderedPageBreak/>
              <w:t>Single panel view</w:t>
            </w:r>
          </w:p>
          <w:p w14:paraId="57CBF5FB" w14:textId="77777777" w:rsidR="00C150AC" w:rsidRDefault="00C150AC" w:rsidP="0025437E">
            <w:pPr>
              <w:pStyle w:val="CVTabletext"/>
              <w:rPr>
                <w:i/>
              </w:rPr>
            </w:pPr>
            <w:r>
              <w:rPr>
                <w:i/>
              </w:rPr>
              <w:t>Example:</w:t>
            </w:r>
          </w:p>
          <w:p w14:paraId="46A87BEB" w14:textId="77777777" w:rsidR="00C150AC" w:rsidRPr="00603EA6" w:rsidRDefault="00C150AC" w:rsidP="0025437E">
            <w:pPr>
              <w:pStyle w:val="CVTabletext"/>
              <w:rPr>
                <w:i/>
              </w:rPr>
            </w:pPr>
            <w:r w:rsidRPr="00603EA6">
              <w:rPr>
                <w:i/>
              </w:rPr>
              <w:t xml:space="preserve">Coreo </w:t>
            </w:r>
            <w:r>
              <w:rPr>
                <w:i/>
              </w:rPr>
              <w:t>View – Prioritized View</w:t>
            </w:r>
          </w:p>
          <w:p w14:paraId="48A6C920" w14:textId="77777777" w:rsidR="00C150AC" w:rsidRPr="00924584" w:rsidRDefault="00C150AC" w:rsidP="0025437E">
            <w:pPr>
              <w:pStyle w:val="CVTabletext"/>
            </w:pPr>
            <w:r>
              <w:object w:dxaOrig="885" w:dyaOrig="870" w14:anchorId="38D2576F">
                <v:shape id="_x0000_i1406" type="#_x0000_t75" style="width:27pt;height:26.25pt" o:ole="">
                  <v:imagedata r:id="rId188" o:title=""/>
                </v:shape>
                <o:OLEObject Type="Embed" ProgID="PBrush" ShapeID="_x0000_i1406" DrawAspect="Content" ObjectID="_1635093082" r:id="rId189"/>
              </w:object>
            </w:r>
          </w:p>
        </w:tc>
        <w:tc>
          <w:tcPr>
            <w:tcW w:w="992" w:type="dxa"/>
            <w:vMerge/>
            <w:shd w:val="clear" w:color="auto" w:fill="auto"/>
          </w:tcPr>
          <w:p w14:paraId="417EB9E6" w14:textId="77777777" w:rsidR="00C150AC" w:rsidRDefault="00C150AC" w:rsidP="0025437E">
            <w:pPr>
              <w:pStyle w:val="CVTabletext"/>
            </w:pPr>
          </w:p>
        </w:tc>
        <w:tc>
          <w:tcPr>
            <w:tcW w:w="3544" w:type="dxa"/>
            <w:shd w:val="clear" w:color="auto" w:fill="auto"/>
          </w:tcPr>
          <w:p w14:paraId="35AE8E43" w14:textId="77777777" w:rsidR="00C150AC" w:rsidRDefault="00C150AC" w:rsidP="0025437E">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25437E">
            <w:pPr>
              <w:pStyle w:val="CVTabletext"/>
            </w:pPr>
            <w:r>
              <w:rPr>
                <w:i/>
              </w:rPr>
              <w:t xml:space="preserve">Preset: Coreo View, Coreo Home, and </w:t>
            </w:r>
            <w:r w:rsidRPr="00603EA6">
              <w:rPr>
                <w:i/>
              </w:rPr>
              <w:t xml:space="preserve">Coreo </w:t>
            </w:r>
            <w:r>
              <w:rPr>
                <w:i/>
              </w:rPr>
              <w:t>Care</w:t>
            </w:r>
          </w:p>
        </w:tc>
      </w:tr>
      <w:tr w:rsidR="00C150AC" w14:paraId="1F89971F" w14:textId="77777777" w:rsidTr="0025437E">
        <w:trPr>
          <w:trHeight w:val="211"/>
        </w:trPr>
        <w:tc>
          <w:tcPr>
            <w:tcW w:w="3402" w:type="dxa"/>
            <w:shd w:val="clear" w:color="auto" w:fill="auto"/>
            <w:vAlign w:val="center"/>
          </w:tcPr>
          <w:p w14:paraId="1720A8DE" w14:textId="77777777" w:rsidR="00C150AC" w:rsidRDefault="00C150AC" w:rsidP="0025437E">
            <w:pPr>
              <w:pStyle w:val="CVTabletext"/>
            </w:pPr>
            <w:r>
              <w:t>2-</w:t>
            </w:r>
            <w:r w:rsidRPr="00924584">
              <w:t>panel view</w:t>
            </w:r>
          </w:p>
          <w:p w14:paraId="5AFAFFE6" w14:textId="77777777" w:rsidR="00C150AC" w:rsidRPr="00603EA6" w:rsidRDefault="00C150AC" w:rsidP="0025437E">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25437E">
            <w:pPr>
              <w:pStyle w:val="CVTabletext"/>
            </w:pPr>
          </w:p>
        </w:tc>
        <w:tc>
          <w:tcPr>
            <w:tcW w:w="992" w:type="dxa"/>
            <w:vMerge/>
            <w:shd w:val="clear" w:color="auto" w:fill="auto"/>
          </w:tcPr>
          <w:p w14:paraId="010C0855" w14:textId="77777777" w:rsidR="00C150AC" w:rsidRDefault="00C150AC" w:rsidP="0025437E">
            <w:pPr>
              <w:pStyle w:val="CVTabletext"/>
            </w:pPr>
          </w:p>
        </w:tc>
        <w:tc>
          <w:tcPr>
            <w:tcW w:w="3544" w:type="dxa"/>
            <w:shd w:val="clear" w:color="auto" w:fill="auto"/>
          </w:tcPr>
          <w:p w14:paraId="45A84B9E" w14:textId="77777777" w:rsidR="00C150AC" w:rsidRDefault="00C150AC" w:rsidP="0025437E">
            <w:pPr>
              <w:pStyle w:val="CVTabletext"/>
            </w:pPr>
            <w:r>
              <w:t>2-</w:t>
            </w:r>
            <w:r w:rsidRPr="00924584">
              <w:t>panel</w:t>
            </w:r>
            <w:r>
              <w:t xml:space="preserve"> view</w:t>
            </w:r>
          </w:p>
          <w:p w14:paraId="6469C2B7" w14:textId="77777777" w:rsidR="00C150AC" w:rsidRPr="00603EA6" w:rsidRDefault="00C150AC" w:rsidP="0025437E">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25437E">
            <w:pPr>
              <w:pStyle w:val="CVTabletext"/>
            </w:pPr>
          </w:p>
        </w:tc>
      </w:tr>
      <w:tr w:rsidR="00C150AC" w14:paraId="08A561BB" w14:textId="77777777" w:rsidTr="0025437E">
        <w:trPr>
          <w:trHeight w:val="211"/>
        </w:trPr>
        <w:tc>
          <w:tcPr>
            <w:tcW w:w="3402" w:type="dxa"/>
            <w:shd w:val="clear" w:color="auto" w:fill="auto"/>
            <w:vAlign w:val="center"/>
          </w:tcPr>
          <w:p w14:paraId="7C775288" w14:textId="77777777" w:rsidR="00C150AC" w:rsidRDefault="00C150AC" w:rsidP="0025437E">
            <w:pPr>
              <w:pStyle w:val="CVTabletext"/>
            </w:pPr>
            <w:r>
              <w:t>2-panel view</w:t>
            </w:r>
          </w:p>
          <w:p w14:paraId="08A6162F" w14:textId="77777777" w:rsidR="00C150AC" w:rsidRPr="00AA1347" w:rsidRDefault="00C150AC" w:rsidP="0025437E">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25437E">
            <w:pPr>
              <w:pStyle w:val="CVTabletext"/>
            </w:pPr>
          </w:p>
        </w:tc>
        <w:tc>
          <w:tcPr>
            <w:tcW w:w="3544" w:type="dxa"/>
            <w:shd w:val="clear" w:color="auto" w:fill="auto"/>
          </w:tcPr>
          <w:p w14:paraId="313B8980" w14:textId="77777777" w:rsidR="00C150AC" w:rsidRDefault="00C150AC" w:rsidP="0025437E">
            <w:pPr>
              <w:pStyle w:val="CVTabletext"/>
            </w:pPr>
            <w:r>
              <w:t>3-panel view</w:t>
            </w:r>
          </w:p>
          <w:p w14:paraId="5416C58C" w14:textId="77777777" w:rsidR="00C150AC" w:rsidRDefault="00C150AC" w:rsidP="0025437E">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25437E">
        <w:trPr>
          <w:trHeight w:val="211"/>
        </w:trPr>
        <w:tc>
          <w:tcPr>
            <w:tcW w:w="3402" w:type="dxa"/>
            <w:shd w:val="clear" w:color="auto" w:fill="auto"/>
            <w:vAlign w:val="center"/>
          </w:tcPr>
          <w:p w14:paraId="4BA2FC8E" w14:textId="77777777" w:rsidR="00C150AC" w:rsidRDefault="00C150AC" w:rsidP="0025437E">
            <w:pPr>
              <w:pStyle w:val="CVTabletext"/>
            </w:pPr>
            <w:r>
              <w:t>3-panel view</w:t>
            </w:r>
          </w:p>
          <w:p w14:paraId="46BFA136" w14:textId="77777777" w:rsidR="00C150AC" w:rsidRPr="00924584" w:rsidRDefault="00C150AC" w:rsidP="0025437E">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25437E">
            <w:pPr>
              <w:pStyle w:val="CVTabletext"/>
            </w:pPr>
          </w:p>
        </w:tc>
        <w:tc>
          <w:tcPr>
            <w:tcW w:w="3544" w:type="dxa"/>
            <w:shd w:val="clear" w:color="auto" w:fill="auto"/>
          </w:tcPr>
          <w:p w14:paraId="33DAC447" w14:textId="77777777" w:rsidR="00C150AC" w:rsidRDefault="00C150AC" w:rsidP="0025437E">
            <w:pPr>
              <w:pStyle w:val="CVTabletext"/>
            </w:pPr>
            <w:r>
              <w:t>3-panel view</w:t>
            </w:r>
          </w:p>
          <w:p w14:paraId="6AA8B5AD" w14:textId="77777777" w:rsidR="00C150AC" w:rsidRDefault="00C150AC" w:rsidP="0025437E">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77777777" w:rsidR="00C150AC" w:rsidRDefault="00C150AC" w:rsidP="00E71622">
      <w:pPr>
        <w:pStyle w:val="CVTableCaption"/>
      </w:pPr>
    </w:p>
    <w:p w14:paraId="513EE6ED" w14:textId="01539694" w:rsidR="006F28FF" w:rsidRDefault="00392F56" w:rsidP="000128BC">
      <w:pPr>
        <w:pStyle w:val="Heading1"/>
      </w:pPr>
      <w:bookmarkStart w:id="55" w:name="_Toc24408340"/>
      <w:r>
        <w:t xml:space="preserve">Viewing </w:t>
      </w:r>
      <w:r w:rsidR="00833FFA">
        <w:t>Synchronized Patient Records</w:t>
      </w:r>
      <w:bookmarkEnd w:id="55"/>
    </w:p>
    <w:p w14:paraId="647B014C" w14:textId="5B2E9930" w:rsidR="00762DDA" w:rsidRDefault="00762DDA" w:rsidP="00762DDA">
      <w:pPr>
        <w:pStyle w:val="CVChapterBodyCopy"/>
      </w:pPr>
      <w:bookmarkStart w:id="56" w:name="_Toc24408341"/>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7C698855" w:rsidR="00EE5B45" w:rsidRDefault="009D14F8" w:rsidP="00021ABA">
      <w:pPr>
        <w:pStyle w:val="CVChapterBodyCopy"/>
      </w:pPr>
      <w:r>
        <w:t>For example, synching helps you to access</w:t>
      </w:r>
      <w:r w:rsidR="00B82F6C">
        <w:t xml:space="preserve"> the same patient record</w:t>
      </w:r>
      <w:r>
        <w:t xml:space="preserve"> in the Coreo View application and Coreo Analytics application, simultaneously.</w:t>
      </w:r>
    </w:p>
    <w:p w14:paraId="378B2B18" w14:textId="22FD3AB4" w:rsidR="009D14F8" w:rsidRDefault="009D14F8" w:rsidP="00021ABA">
      <w:pPr>
        <w:pStyle w:val="CVChapterBodyCopy"/>
      </w:pPr>
      <w:r>
        <w:t>Similarly, you can view the same patient record in the Coreo View application and Coreo Care application, simultaneously.</w:t>
      </w:r>
    </w:p>
    <w:p w14:paraId="7F6FAAA9" w14:textId="2E584784" w:rsidR="00A55014" w:rsidRDefault="00392F56" w:rsidP="00A55014">
      <w:pPr>
        <w:pStyle w:val="CVHeading2"/>
      </w:pPr>
      <w:r>
        <w:t xml:space="preserve">Synchronize </w:t>
      </w:r>
      <w:r w:rsidR="00833FFA">
        <w:t xml:space="preserve">Patient Records </w:t>
      </w:r>
      <w:r w:rsidR="002123EF">
        <w:t>Across</w:t>
      </w:r>
      <w:r w:rsidR="00062822">
        <w:t xml:space="preserve"> </w:t>
      </w:r>
      <w:r w:rsidR="00833FFA">
        <w:t>Applications</w:t>
      </w:r>
      <w:bookmarkEnd w:id="56"/>
    </w:p>
    <w:p w14:paraId="4B4CEBC2" w14:textId="77777777" w:rsidR="00762DDA" w:rsidRDefault="00762DDA" w:rsidP="00762DDA">
      <w:pPr>
        <w:pStyle w:val="CVChapterBodyCopy"/>
      </w:pPr>
      <w:r>
        <w:t xml:space="preserve">In UEE, you can sync one patient record at a time in a unidirectional manner. That is, you can sync a patient record only from the Coreo View application with the same patient record in </w:t>
      </w:r>
      <w:r>
        <w:lastRenderedPageBreak/>
        <w:t>Coreo Analytics, and not vice versa. You cannot sync a patient record from Coreo Analytics with the patient record in Coreo View.</w:t>
      </w:r>
    </w:p>
    <w:p w14:paraId="60FD4BEA" w14:textId="77777777" w:rsidR="00762DDA" w:rsidRPr="0026447C" w:rsidRDefault="00762DDA" w:rsidP="00762DDA">
      <w:pPr>
        <w:pStyle w:val="CVChapterBodyCopy"/>
      </w:pPr>
      <w:r>
        <w:t>Similarly, you can only sync a patient record only from the Coreo View application with the same patient record in Coreo Care, and not vice versa.</w:t>
      </w:r>
    </w:p>
    <w:p w14:paraId="6259CB0A" w14:textId="661E7667" w:rsidR="00D25551" w:rsidRDefault="00062822" w:rsidP="00D25551">
      <w:pPr>
        <w:pStyle w:val="CVChapterBodyCopy"/>
      </w:pPr>
      <w:r>
        <w:t xml:space="preserve">Follow these steps to synchronize </w:t>
      </w:r>
      <w:r w:rsidR="00110682">
        <w:t xml:space="preserve">the </w:t>
      </w:r>
      <w:r>
        <w:t xml:space="preserve">patient </w:t>
      </w:r>
      <w:r w:rsidR="00762DDA">
        <w:t>record</w:t>
      </w:r>
      <w:r>
        <w:t xml:space="preserve"> between Coreo View and Coreo Analytics:</w:t>
      </w:r>
    </w:p>
    <w:p w14:paraId="39B13558" w14:textId="6DDAF38A" w:rsidR="009F22CE" w:rsidRDefault="009F22CE" w:rsidP="00D25551">
      <w:pPr>
        <w:pStyle w:val="CVChapterBodyCopy"/>
      </w:pPr>
      <w:r>
        <w:t>There are four locations in the Coreo View application from which you can synchronize the patient record:</w:t>
      </w:r>
    </w:p>
    <w:p w14:paraId="2BA4FFB2" w14:textId="39FEF7AB" w:rsidR="009F22CE" w:rsidRDefault="002123EF" w:rsidP="002123EF">
      <w:pPr>
        <w:pStyle w:val="ListBullet"/>
      </w:pPr>
      <w:r w:rsidRPr="002123EF">
        <w:t>On the</w:t>
      </w:r>
      <w:r>
        <w:rPr>
          <w:b/>
        </w:rPr>
        <w:t xml:space="preserve"> </w:t>
      </w:r>
      <w:r w:rsidRPr="002123EF">
        <w:rPr>
          <w:b/>
        </w:rPr>
        <w:t>Bed View</w:t>
      </w:r>
      <w:r>
        <w:t xml:space="preserve"> layout</w:t>
      </w:r>
    </w:p>
    <w:p w14:paraId="7D117309" w14:textId="44076625" w:rsidR="002123EF" w:rsidRDefault="002123EF" w:rsidP="002123EF">
      <w:pPr>
        <w:pStyle w:val="ListBullet"/>
      </w:pPr>
      <w:r w:rsidRPr="002123EF">
        <w:t>On the</w:t>
      </w:r>
      <w:r>
        <w:rPr>
          <w:b/>
        </w:rPr>
        <w:t xml:space="preserve"> </w:t>
      </w:r>
      <w:r w:rsidRPr="002123EF">
        <w:rPr>
          <w:b/>
        </w:rPr>
        <w:t>Prioritized View</w:t>
      </w:r>
      <w:r>
        <w:t xml:space="preserve"> layout</w:t>
      </w:r>
    </w:p>
    <w:p w14:paraId="56B46C4A" w14:textId="5E82FBE2" w:rsidR="002123EF" w:rsidRDefault="002123EF" w:rsidP="002123EF">
      <w:pPr>
        <w:pStyle w:val="ListBullet"/>
      </w:pPr>
      <w:r w:rsidRPr="002123EF">
        <w:t>On the</w:t>
      </w:r>
      <w:r>
        <w:rPr>
          <w:b/>
        </w:rPr>
        <w:t xml:space="preserve"> </w:t>
      </w:r>
      <w:r w:rsidRPr="002123EF">
        <w:rPr>
          <w:b/>
        </w:rPr>
        <w:t>Global Map View</w:t>
      </w:r>
      <w:r>
        <w:t xml:space="preserve"> layout</w:t>
      </w:r>
    </w:p>
    <w:p w14:paraId="00656A63" w14:textId="6261BDB0" w:rsidR="002123EF" w:rsidRDefault="002123EF" w:rsidP="002123EF">
      <w:pPr>
        <w:pStyle w:val="ListBullet"/>
      </w:pPr>
      <w:r>
        <w:t xml:space="preserve">Through the </w:t>
      </w:r>
      <w:r w:rsidRPr="002123EF">
        <w:t>global</w:t>
      </w:r>
      <w:r w:rsidRPr="002123EF">
        <w:rPr>
          <w:b/>
        </w:rPr>
        <w:t xml:space="preserve"> Search</w:t>
      </w:r>
      <w:r>
        <w:t xml:space="preserve"> menu</w:t>
      </w:r>
    </w:p>
    <w:p w14:paraId="2E398B03" w14:textId="77777777" w:rsidR="002123EF" w:rsidRDefault="002123EF" w:rsidP="00D25551">
      <w:pPr>
        <w:pStyle w:val="CVChapterBodyCopy"/>
      </w:pPr>
    </w:p>
    <w:p w14:paraId="2F6C6DFB" w14:textId="1369246F" w:rsidR="00762DDA" w:rsidRDefault="00762DDA" w:rsidP="00D25551">
      <w:pPr>
        <w:pStyle w:val="CVChapterBodyCopy"/>
      </w:pPr>
      <w:hyperlink w:anchor="_Save_a_2-Panel" w:history="1">
        <w:r w:rsidRPr="00762DDA">
          <w:rPr>
            <w:rStyle w:val="Hyperlink"/>
            <w:rFonts w:cstheme="minorBidi"/>
          </w:rPr>
          <w:t>create a preset</w:t>
        </w:r>
      </w:hyperlink>
      <w:r>
        <w:t xml:space="preserve"> or apply an existing preset with Coreo View application assigned to a panel and Coreo Analytics to another.</w:t>
      </w:r>
    </w:p>
    <w:p w14:paraId="43A76FA5" w14:textId="77777777" w:rsidR="00762DDA" w:rsidRDefault="00762DDA" w:rsidP="00D25551">
      <w:pPr>
        <w:pStyle w:val="CVChapterBodyCopy"/>
      </w:pP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190"/>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57" w:name="_Toc24106684"/>
      <w:bookmarkStart w:id="58" w:name="_Toc24408342"/>
      <w:r>
        <w:lastRenderedPageBreak/>
        <w:t>Glossary</w:t>
      </w:r>
      <w:bookmarkEnd w:id="57"/>
      <w:bookmarkEnd w:id="58"/>
    </w:p>
    <w:p w14:paraId="24155FC8" w14:textId="77777777" w:rsidR="00EC7921" w:rsidRPr="00EC7921" w:rsidRDefault="00EC7921"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63083D84" w14:textId="77777777" w:rsidR="00EC7921" w:rsidRPr="00EC7921" w:rsidRDefault="00EC7921"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e accessible through the Navvis-Okta single sign-on account.</w:t>
      </w:r>
    </w:p>
    <w:p w14:paraId="174A0F7C" w14:textId="77777777" w:rsidR="00E4107D" w:rsidRPr="00701DB7" w:rsidRDefault="00EC7921" w:rsidP="00E4107D">
      <w:pPr>
        <w:pStyle w:val="CVChapterBodyCopy"/>
        <w:rPr>
          <w:rFonts w:cs="Calibri"/>
          <w:color w:val="000000"/>
        </w:rPr>
      </w:pPr>
      <w:r w:rsidRPr="00701DB7">
        <w:rPr>
          <w:rFonts w:cs="Calibri"/>
          <w:b/>
          <w:color w:val="000000"/>
        </w:rPr>
        <w:t>Multi-panel mode</w:t>
      </w:r>
      <w:r w:rsidR="00E4107D">
        <w:rPr>
          <w:rFonts w:cs="Calibri"/>
          <w:b/>
          <w:color w:val="000000"/>
        </w:rPr>
        <w:t xml:space="preserve">: </w:t>
      </w:r>
      <w:r w:rsidR="00E4107D" w:rsidRPr="00701DB7">
        <w:rPr>
          <w:rFonts w:cs="Calibri"/>
          <w:color w:val="000000"/>
        </w:rPr>
        <w:t>The monitor screen displaying two different applications in two panels or three different applications in three panels, even with the flexibility of leaving one or two blank panels</w:t>
      </w:r>
    </w:p>
    <w:p w14:paraId="2B3B1394" w14:textId="77777777" w:rsidR="00EC7921" w:rsidRPr="00EC7921" w:rsidRDefault="00EC7921"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p>
    <w:p w14:paraId="62DAFE4D" w14:textId="7237065A" w:rsidR="00EC7921" w:rsidRPr="00E4107D" w:rsidRDefault="00E4107D" w:rsidP="00701DB7">
      <w:pPr>
        <w:pStyle w:val="CVChapterBodyCopy"/>
        <w:rPr>
          <w:rFonts w:cs="Calibri"/>
          <w:b/>
          <w:color w:val="000000"/>
        </w:rPr>
      </w:pPr>
      <w:r>
        <w:rPr>
          <w:rFonts w:cs="Calibri"/>
          <w:b/>
          <w:color w:val="000000"/>
        </w:rPr>
        <w:t xml:space="preserve">Single-panel mode: </w:t>
      </w:r>
      <w:r w:rsidR="00EC7921" w:rsidRPr="00701DB7">
        <w:rPr>
          <w:rFonts w:cs="Calibri"/>
          <w:color w:val="000000"/>
        </w:rPr>
        <w:t>The monitor screen displaying the application in one panel</w:t>
      </w:r>
    </w:p>
    <w:p w14:paraId="2178FE10" w14:textId="77777777" w:rsidR="00E4107D" w:rsidRDefault="00EC7921" w:rsidP="00E4107D">
      <w:pPr>
        <w:pStyle w:val="CVChapterBodyCopy"/>
        <w:rPr>
          <w:rFonts w:cs="Calibri"/>
          <w:color w:val="000000"/>
        </w:rPr>
      </w:pPr>
      <w:r w:rsidRPr="00701DB7">
        <w:rPr>
          <w:rFonts w:cs="Calibri"/>
          <w:b/>
          <w:color w:val="000000"/>
        </w:rPr>
        <w:t>User</w:t>
      </w:r>
      <w:r w:rsidR="00E4107D">
        <w:rPr>
          <w:rFonts w:cs="Calibri"/>
          <w:b/>
          <w:color w:val="000000"/>
        </w:rPr>
        <w:t xml:space="preserve">: </w:t>
      </w:r>
      <w:r w:rsidR="00E4107D" w:rsidRPr="00701DB7">
        <w:rPr>
          <w:rFonts w:cs="Calibri"/>
          <w:color w:val="000000"/>
        </w:rPr>
        <w:t>The person who uses the Coreo UEE application</w:t>
      </w:r>
    </w:p>
    <w:p w14:paraId="4EE93A6E" w14:textId="4A15F269" w:rsidR="00EC7921" w:rsidRPr="00701DB7" w:rsidRDefault="00EC7921" w:rsidP="00701DB7">
      <w:pPr>
        <w:pStyle w:val="CVChapterBodyCopy"/>
        <w:rPr>
          <w:rFonts w:cs="Calibri"/>
          <w:b/>
          <w:color w:val="000000"/>
        </w:rPr>
      </w:pPr>
      <w:bookmarkStart w:id="59" w:name="_GoBack"/>
      <w:bookmarkEnd w:id="59"/>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191"/>
          <w:pgSz w:w="12240" w:h="15840"/>
          <w:pgMar w:top="1440" w:right="1800" w:bottom="1440" w:left="1800" w:header="720" w:footer="720" w:gutter="0"/>
          <w:cols w:space="720"/>
        </w:sectPr>
      </w:pPr>
    </w:p>
    <w:p w14:paraId="44A8862E" w14:textId="5D459938" w:rsidR="00630E08" w:rsidRDefault="00630E08" w:rsidP="00630E08">
      <w:pPr>
        <w:pStyle w:val="CVChapterBodyCopy"/>
        <w:rPr>
          <w:rFonts w:cs="Calibri"/>
          <w:color w:val="000000"/>
        </w:rPr>
      </w:pPr>
      <w:r>
        <w:rPr>
          <w:rFonts w:cs="Calibri"/>
          <w:color w:val="000000"/>
        </w:rPr>
        <w:lastRenderedPageBreak/>
        <w:t>……………………..</w:t>
      </w:r>
    </w:p>
    <w:p w14:paraId="7A5DEA7F" w14:textId="77777777" w:rsidR="00630E08" w:rsidRDefault="00630E08" w:rsidP="00630E08">
      <w:pPr>
        <w:pStyle w:val="CVHeading1Underline"/>
        <w:numPr>
          <w:ilvl w:val="0"/>
          <w:numId w:val="17"/>
        </w:numPr>
        <w:tabs>
          <w:tab w:val="clear" w:pos="360"/>
          <w:tab w:val="num" w:pos="567"/>
        </w:tabs>
        <w:ind w:left="426" w:hanging="426"/>
      </w:pPr>
      <w:bookmarkStart w:id="60" w:name="_Toc24106685"/>
      <w:bookmarkStart w:id="61" w:name="_Toc24408343"/>
      <w:r>
        <w:t>Index</w:t>
      </w:r>
      <w:bookmarkEnd w:id="60"/>
      <w:bookmarkEnd w:id="61"/>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56AD4C26" w:rsidR="00EE5B45" w:rsidRDefault="00EE5B45">
      <w:pPr>
        <w:pStyle w:val="CommentText"/>
      </w:pPr>
      <w:r>
        <w:rPr>
          <w:rStyle w:val="CommentReference"/>
        </w:rPr>
        <w:annotationRef/>
      </w:r>
      <w:r>
        <w:t>Information to be validated by Navvis</w:t>
      </w:r>
    </w:p>
  </w:comment>
  <w:comment w:id="9" w:author="Pavan Rasquinha [2]" w:date="2019-10-31T19:37:00Z" w:initials="PR">
    <w:p w14:paraId="63B9AD47" w14:textId="121FD543" w:rsidR="00EE5B45" w:rsidRDefault="00EE5B45">
      <w:pPr>
        <w:pStyle w:val="CommentText"/>
      </w:pPr>
      <w:r>
        <w:rPr>
          <w:rStyle w:val="CommentReference"/>
        </w:rPr>
        <w:annotationRef/>
      </w:r>
      <w:r>
        <w:t>The module names are subject to change during the course of content development and shall be updated accordingly in this section.</w:t>
      </w:r>
    </w:p>
  </w:comment>
  <w:comment w:id="17" w:author="Pavan Rasquinha [2]" w:date="2019-11-12T17:46:00Z" w:initials="PR">
    <w:p w14:paraId="0E19297C" w14:textId="3C099EF6" w:rsidR="00F84576" w:rsidRDefault="00F84576">
      <w:pPr>
        <w:pStyle w:val="CommentText"/>
      </w:pPr>
      <w:r>
        <w:rPr>
          <w:rStyle w:val="CommentReference"/>
        </w:rPr>
        <w:annotationRef/>
      </w:r>
      <w:r>
        <w:t xml:space="preserve">Navvis or Coreo account. Replace this </w:t>
      </w:r>
      <w:r w:rsidR="009E1A7A">
        <w:t>as per</w:t>
      </w:r>
      <w:r>
        <w:t xml:space="preserve"> the screenshot.</w:t>
      </w:r>
    </w:p>
  </w:comment>
  <w:comment w:id="18" w:author="Pavan Rasquinha [2]" w:date="2019-11-12T17:45:00Z" w:initials="PR">
    <w:p w14:paraId="02900EA9" w14:textId="78BC3234" w:rsidR="0066257D" w:rsidRDefault="0066257D">
      <w:pPr>
        <w:pStyle w:val="CommentText"/>
      </w:pPr>
      <w:r>
        <w:rPr>
          <w:rStyle w:val="CommentReference"/>
        </w:rPr>
        <w:annotationRef/>
      </w:r>
      <w:r>
        <w:t>Replace this with the new screenshot</w:t>
      </w:r>
    </w:p>
  </w:comment>
  <w:comment w:id="19" w:author="Pavan Rasquinha [2]" w:date="2019-11-12T17:48:00Z" w:initials="PR">
    <w:p w14:paraId="0B696F2F" w14:textId="23C84290" w:rsidR="000909E1" w:rsidRDefault="000909E1">
      <w:pPr>
        <w:pStyle w:val="CommentText"/>
      </w:pPr>
      <w:r>
        <w:rPr>
          <w:rStyle w:val="CommentReference"/>
        </w:rPr>
        <w:annotationRef/>
      </w:r>
      <w:r>
        <w:t>Replace this name as per the screenshot.</w:t>
      </w:r>
    </w:p>
  </w:comment>
  <w:comment w:id="24" w:author="Pavan Rasquinha [2]" w:date="2019-11-12T18:52:00Z" w:initials="PR">
    <w:p w14:paraId="5C4D4817" w14:textId="76F4784D" w:rsidR="00A446DC" w:rsidRDefault="00A446DC">
      <w:pPr>
        <w:pStyle w:val="CommentText"/>
      </w:pPr>
      <w:r>
        <w:rPr>
          <w:rStyle w:val="CommentReference"/>
        </w:rPr>
        <w:annotationRef/>
      </w:r>
      <w:r>
        <w:t>Coreo?</w:t>
      </w:r>
    </w:p>
  </w:comment>
  <w:comment w:id="47" w:author="Pavan Rasquinha [2]" w:date="2019-11-04T00:53:00Z" w:initials="PR">
    <w:p w14:paraId="06590DA8" w14:textId="237733AB" w:rsidR="00EE5B45" w:rsidRDefault="00EE5B45" w:rsidP="00793175">
      <w:pPr>
        <w:pStyle w:val="CommentText"/>
      </w:pPr>
      <w:r>
        <w:rPr>
          <w:rStyle w:val="CommentReference"/>
        </w:rPr>
        <w:annotationRef/>
      </w:r>
      <w:r>
        <w:t xml:space="preserve">Include the </w:t>
      </w:r>
      <w:r w:rsidR="00BD3C62">
        <w:t xml:space="preserve">production </w:t>
      </w:r>
      <w:r>
        <w:t>URL for UE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63B9AD47" w15:done="0"/>
  <w15:commentEx w15:paraId="0E19297C" w15:done="0"/>
  <w15:commentEx w15:paraId="02900EA9" w15:done="0"/>
  <w15:commentEx w15:paraId="0B696F2F" w15:done="0"/>
  <w15:commentEx w15:paraId="5C4D4817" w15:done="0"/>
  <w15:commentEx w15:paraId="06590DA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29942" w14:textId="77777777" w:rsidR="00DE17F1" w:rsidRDefault="00DE17F1" w:rsidP="000C403C">
      <w:pPr>
        <w:spacing w:after="0"/>
      </w:pPr>
      <w:r>
        <w:separator/>
      </w:r>
    </w:p>
  </w:endnote>
  <w:endnote w:type="continuationSeparator" w:id="0">
    <w:p w14:paraId="76D4006D" w14:textId="77777777" w:rsidR="00DE17F1" w:rsidRDefault="00DE17F1"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EE5B45" w:rsidRPr="00125F01" w:rsidRDefault="00EE5B45" w:rsidP="0000272E">
            <w:pPr>
              <w:pStyle w:val="Footer"/>
              <w:jc w:val="center"/>
              <w:rPr>
                <w:rFonts w:ascii="Century Gothic" w:hAnsi="Century Gothic"/>
                <w:i/>
                <w:color w:val="7F7F7F" w:themeColor="text1" w:themeTint="80"/>
                <w:szCs w:val="24"/>
              </w:rPr>
            </w:pPr>
          </w:p>
          <w:p w14:paraId="38BC0EDC" w14:textId="77777777" w:rsidR="00EE5B45" w:rsidRPr="00125F01" w:rsidRDefault="00EE5B45" w:rsidP="0000272E">
            <w:pPr>
              <w:pStyle w:val="Footer"/>
              <w:jc w:val="center"/>
              <w:rPr>
                <w:rFonts w:ascii="Century Gothic" w:hAnsi="Century Gothic"/>
                <w:i/>
                <w:color w:val="7F7F7F" w:themeColor="text1" w:themeTint="80"/>
                <w:szCs w:val="24"/>
              </w:rPr>
            </w:pPr>
          </w:p>
          <w:p w14:paraId="2192D9AD" w14:textId="28B4A6B9" w:rsidR="00EE5B45" w:rsidRPr="00125F01" w:rsidRDefault="00EE5B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EE5B45" w:rsidRPr="00125F01" w:rsidRDefault="00EE5B45" w:rsidP="00125F01">
            <w:pPr>
              <w:pStyle w:val="Footer"/>
              <w:jc w:val="center"/>
              <w:rPr>
                <w:rFonts w:ascii="Century Gothic" w:hAnsi="Century Gothic"/>
                <w:i/>
                <w:color w:val="7F7F7F" w:themeColor="text1" w:themeTint="80"/>
                <w:szCs w:val="24"/>
              </w:rPr>
            </w:pPr>
          </w:p>
          <w:p w14:paraId="65575ABA" w14:textId="77777777" w:rsidR="00EE5B45" w:rsidRPr="00125F01" w:rsidRDefault="00EE5B45" w:rsidP="00125F01">
            <w:pPr>
              <w:pStyle w:val="Footer"/>
              <w:jc w:val="center"/>
              <w:rPr>
                <w:rFonts w:ascii="Century Gothic" w:hAnsi="Century Gothic"/>
                <w:i/>
                <w:color w:val="7F7F7F" w:themeColor="text1" w:themeTint="80"/>
                <w:szCs w:val="24"/>
              </w:rPr>
            </w:pPr>
          </w:p>
          <w:p w14:paraId="3B87943F" w14:textId="1AE83F96" w:rsidR="00EE5B45" w:rsidRPr="00125F01" w:rsidRDefault="00EE5B4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EE5B45" w:rsidRPr="00125F01" w:rsidRDefault="00EE5B45" w:rsidP="0000272E">
            <w:pPr>
              <w:pStyle w:val="Footer"/>
              <w:jc w:val="center"/>
              <w:rPr>
                <w:rFonts w:ascii="Century Gothic" w:hAnsi="Century Gothic"/>
                <w:i/>
                <w:color w:val="7F7F7F" w:themeColor="text1" w:themeTint="80"/>
                <w:szCs w:val="24"/>
              </w:rPr>
            </w:pPr>
          </w:p>
          <w:p w14:paraId="72AB4368" w14:textId="77777777" w:rsidR="00EE5B45" w:rsidRPr="00125F01" w:rsidRDefault="00EE5B45" w:rsidP="0000272E">
            <w:pPr>
              <w:pStyle w:val="Footer"/>
              <w:jc w:val="center"/>
              <w:rPr>
                <w:rFonts w:ascii="Century Gothic" w:hAnsi="Century Gothic"/>
                <w:i/>
                <w:color w:val="7F7F7F" w:themeColor="text1" w:themeTint="80"/>
                <w:szCs w:val="24"/>
              </w:rPr>
            </w:pPr>
          </w:p>
          <w:p w14:paraId="2F45EDE2" w14:textId="36D46A6C" w:rsidR="00EE5B45" w:rsidRPr="00125F01" w:rsidRDefault="00EE5B45"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EE5B45" w:rsidRPr="00125F01" w:rsidRDefault="00EE5B45" w:rsidP="0000272E">
            <w:pPr>
              <w:pStyle w:val="Footer"/>
              <w:jc w:val="center"/>
              <w:rPr>
                <w:rFonts w:ascii="Century Gothic" w:hAnsi="Century Gothic"/>
                <w:i/>
                <w:color w:val="7F7F7F" w:themeColor="text1" w:themeTint="80"/>
                <w:szCs w:val="24"/>
              </w:rPr>
            </w:pPr>
          </w:p>
          <w:p w14:paraId="2E672528" w14:textId="77777777" w:rsidR="00EE5B45" w:rsidRPr="00125F01" w:rsidRDefault="00EE5B45" w:rsidP="0000272E">
            <w:pPr>
              <w:pStyle w:val="Footer"/>
              <w:jc w:val="center"/>
              <w:rPr>
                <w:rFonts w:ascii="Century Gothic" w:hAnsi="Century Gothic"/>
                <w:i/>
                <w:color w:val="7F7F7F" w:themeColor="text1" w:themeTint="80"/>
                <w:szCs w:val="24"/>
              </w:rPr>
            </w:pPr>
          </w:p>
          <w:p w14:paraId="6C9E5B33" w14:textId="237C0207" w:rsidR="00EE5B45" w:rsidRPr="00125F01" w:rsidRDefault="00EE5B45"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EE5B45" w:rsidRPr="00125F01" w:rsidRDefault="00EE5B45" w:rsidP="00125F01">
            <w:pPr>
              <w:pStyle w:val="Footer"/>
              <w:jc w:val="center"/>
              <w:rPr>
                <w:rFonts w:ascii="Century Gothic" w:hAnsi="Century Gothic"/>
                <w:i/>
                <w:color w:val="7F7F7F" w:themeColor="text1" w:themeTint="80"/>
                <w:szCs w:val="24"/>
              </w:rPr>
            </w:pPr>
          </w:p>
          <w:p w14:paraId="7D53ADDD" w14:textId="77777777" w:rsidR="00EE5B45" w:rsidRPr="00125F01" w:rsidRDefault="00EE5B45" w:rsidP="00125F01">
            <w:pPr>
              <w:pStyle w:val="Footer"/>
              <w:jc w:val="center"/>
              <w:rPr>
                <w:rFonts w:ascii="Century Gothic" w:hAnsi="Century Gothic"/>
                <w:i/>
                <w:color w:val="7F7F7F" w:themeColor="text1" w:themeTint="80"/>
                <w:szCs w:val="24"/>
              </w:rPr>
            </w:pPr>
          </w:p>
          <w:p w14:paraId="17856E3B" w14:textId="63BD3923" w:rsidR="00EE5B45" w:rsidRPr="00125F01" w:rsidRDefault="00EE5B4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5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F48B5">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2620B" w14:textId="77777777" w:rsidR="00DE17F1" w:rsidRDefault="00DE17F1" w:rsidP="000C403C">
      <w:pPr>
        <w:spacing w:after="0"/>
      </w:pPr>
      <w:r>
        <w:separator/>
      </w:r>
    </w:p>
  </w:footnote>
  <w:footnote w:type="continuationSeparator" w:id="0">
    <w:p w14:paraId="7FA6C37A" w14:textId="77777777" w:rsidR="00DE17F1" w:rsidRDefault="00DE17F1"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EE5B45" w:rsidRDefault="00EE5B45"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EE5B45" w:rsidRPr="00CE5BE5" w:rsidRDefault="00EE5B4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EE5B45" w:rsidRPr="00CE5BE5" w:rsidRDefault="00EE5B4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5168"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EE5B45" w:rsidRDefault="00EE5B45"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EE5B45" w:rsidRPr="00CE5BE5" w:rsidRDefault="00EE5B4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EE5B45" w:rsidRPr="00CE5BE5" w:rsidRDefault="00EE5B4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EE5B45" w:rsidRPr="00CE5BE5" w:rsidRDefault="00EE5B45"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EE5B45" w:rsidRDefault="00EE5B45"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EE5B45" w:rsidRPr="00CE5BE5" w:rsidRDefault="00EE5B4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EE5B45" w:rsidRPr="00CE5BE5" w:rsidRDefault="00EE5B45"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EE5B45" w:rsidRPr="00CE5BE5" w:rsidRDefault="00EE5B4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EE5B45" w:rsidRDefault="00EE5B45"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EE5B45" w:rsidRPr="00CE5BE5" w:rsidRDefault="00EE5B4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EE5B45" w:rsidRPr="00CE5BE5" w:rsidRDefault="00EE5B4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EE5B45" w:rsidRPr="00623C2A" w:rsidRDefault="00EE5B45"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EE5B45" w:rsidRPr="00CE5BE5" w:rsidRDefault="00EE5B4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60288"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EE5B45" w:rsidRPr="00CE5BE5" w:rsidRDefault="00EE5B4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5C08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24C12B0"/>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19BA3EA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2"/>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9"/>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0"/>
  </w:num>
  <w:num w:numId="32">
    <w:abstractNumId w:val="9"/>
    <w:lvlOverride w:ilvl="0">
      <w:startOverride w:val="1"/>
    </w:lvlOverride>
  </w:num>
  <w:num w:numId="33">
    <w:abstractNumId w:val="7"/>
    <w:lvlOverride w:ilvl="0">
      <w:startOverride w:val="1"/>
    </w:lvlOverride>
  </w:num>
  <w:num w:numId="34">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tKwFANB808AtAAAA"/>
    <w:docVar w:name="_PubVPasteboard_" w:val="1"/>
  </w:docVars>
  <w:rsids>
    <w:rsidRoot w:val="001E2996"/>
    <w:rsid w:val="000001E3"/>
    <w:rsid w:val="00000EDC"/>
    <w:rsid w:val="0000272E"/>
    <w:rsid w:val="00002AC0"/>
    <w:rsid w:val="0000379C"/>
    <w:rsid w:val="00003966"/>
    <w:rsid w:val="00003B8B"/>
    <w:rsid w:val="000050FD"/>
    <w:rsid w:val="000056E4"/>
    <w:rsid w:val="00005C85"/>
    <w:rsid w:val="00006E04"/>
    <w:rsid w:val="000071E6"/>
    <w:rsid w:val="000071F8"/>
    <w:rsid w:val="00007383"/>
    <w:rsid w:val="00010077"/>
    <w:rsid w:val="0001019C"/>
    <w:rsid w:val="0001053D"/>
    <w:rsid w:val="00010F18"/>
    <w:rsid w:val="0001126C"/>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E"/>
    <w:rsid w:val="00032382"/>
    <w:rsid w:val="00032DF3"/>
    <w:rsid w:val="00032EA1"/>
    <w:rsid w:val="00033104"/>
    <w:rsid w:val="0003332B"/>
    <w:rsid w:val="000334E0"/>
    <w:rsid w:val="00033A8B"/>
    <w:rsid w:val="00035150"/>
    <w:rsid w:val="000353AF"/>
    <w:rsid w:val="00036077"/>
    <w:rsid w:val="000362E7"/>
    <w:rsid w:val="000368FF"/>
    <w:rsid w:val="00037BFD"/>
    <w:rsid w:val="00040B24"/>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6028F"/>
    <w:rsid w:val="00060308"/>
    <w:rsid w:val="00060E54"/>
    <w:rsid w:val="00061918"/>
    <w:rsid w:val="00061C54"/>
    <w:rsid w:val="00061FC6"/>
    <w:rsid w:val="000622E6"/>
    <w:rsid w:val="000624EC"/>
    <w:rsid w:val="00062822"/>
    <w:rsid w:val="000629A0"/>
    <w:rsid w:val="00062AF3"/>
    <w:rsid w:val="00062C42"/>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436"/>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31C3"/>
    <w:rsid w:val="0008392E"/>
    <w:rsid w:val="00085434"/>
    <w:rsid w:val="000854E6"/>
    <w:rsid w:val="000855D7"/>
    <w:rsid w:val="00085FD9"/>
    <w:rsid w:val="000865C5"/>
    <w:rsid w:val="000865D9"/>
    <w:rsid w:val="00086DAA"/>
    <w:rsid w:val="00087BE7"/>
    <w:rsid w:val="00087C59"/>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21"/>
    <w:rsid w:val="000E2B99"/>
    <w:rsid w:val="000E2BFE"/>
    <w:rsid w:val="000E42C4"/>
    <w:rsid w:val="000E4619"/>
    <w:rsid w:val="000E55C7"/>
    <w:rsid w:val="000E5A0A"/>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F30"/>
    <w:rsid w:val="000F4323"/>
    <w:rsid w:val="000F4CAD"/>
    <w:rsid w:val="000F5D86"/>
    <w:rsid w:val="000F64C6"/>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70C4"/>
    <w:rsid w:val="00117866"/>
    <w:rsid w:val="00117E0C"/>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7E"/>
    <w:rsid w:val="001276AD"/>
    <w:rsid w:val="001300E4"/>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EA"/>
    <w:rsid w:val="001A0DAD"/>
    <w:rsid w:val="001A0DBB"/>
    <w:rsid w:val="001A156A"/>
    <w:rsid w:val="001A1EB1"/>
    <w:rsid w:val="001A28EE"/>
    <w:rsid w:val="001A2D77"/>
    <w:rsid w:val="001A321D"/>
    <w:rsid w:val="001A37F0"/>
    <w:rsid w:val="001A481B"/>
    <w:rsid w:val="001A4EA7"/>
    <w:rsid w:val="001A5347"/>
    <w:rsid w:val="001A5800"/>
    <w:rsid w:val="001A5889"/>
    <w:rsid w:val="001A64AB"/>
    <w:rsid w:val="001A67C3"/>
    <w:rsid w:val="001A6D4C"/>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B3D"/>
    <w:rsid w:val="001C6D78"/>
    <w:rsid w:val="001D05A6"/>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EDD"/>
    <w:rsid w:val="002402BD"/>
    <w:rsid w:val="00240B21"/>
    <w:rsid w:val="00240D0C"/>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47C"/>
    <w:rsid w:val="00264540"/>
    <w:rsid w:val="00264C04"/>
    <w:rsid w:val="00264D48"/>
    <w:rsid w:val="002660F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89"/>
    <w:rsid w:val="00280959"/>
    <w:rsid w:val="00281F3A"/>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20680"/>
    <w:rsid w:val="0032215C"/>
    <w:rsid w:val="00322536"/>
    <w:rsid w:val="003227EF"/>
    <w:rsid w:val="00322F81"/>
    <w:rsid w:val="0032313D"/>
    <w:rsid w:val="00323996"/>
    <w:rsid w:val="00323CCC"/>
    <w:rsid w:val="00324230"/>
    <w:rsid w:val="00324246"/>
    <w:rsid w:val="00324520"/>
    <w:rsid w:val="00324ADE"/>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22C3"/>
    <w:rsid w:val="00352B8A"/>
    <w:rsid w:val="00353E4F"/>
    <w:rsid w:val="0035432D"/>
    <w:rsid w:val="003545F2"/>
    <w:rsid w:val="00354992"/>
    <w:rsid w:val="00354B1F"/>
    <w:rsid w:val="003555D1"/>
    <w:rsid w:val="0035667A"/>
    <w:rsid w:val="00357A75"/>
    <w:rsid w:val="00360385"/>
    <w:rsid w:val="0036064A"/>
    <w:rsid w:val="0036096F"/>
    <w:rsid w:val="00361714"/>
    <w:rsid w:val="00361F7A"/>
    <w:rsid w:val="00362393"/>
    <w:rsid w:val="0036239C"/>
    <w:rsid w:val="00362532"/>
    <w:rsid w:val="0036282D"/>
    <w:rsid w:val="00363C8D"/>
    <w:rsid w:val="00364080"/>
    <w:rsid w:val="0036493C"/>
    <w:rsid w:val="00364C3E"/>
    <w:rsid w:val="0036524F"/>
    <w:rsid w:val="00365B16"/>
    <w:rsid w:val="00366125"/>
    <w:rsid w:val="0036665F"/>
    <w:rsid w:val="0036730F"/>
    <w:rsid w:val="0037159C"/>
    <w:rsid w:val="00372D22"/>
    <w:rsid w:val="00373073"/>
    <w:rsid w:val="00373923"/>
    <w:rsid w:val="00374E51"/>
    <w:rsid w:val="00374FFE"/>
    <w:rsid w:val="00375D58"/>
    <w:rsid w:val="00375EB5"/>
    <w:rsid w:val="00377216"/>
    <w:rsid w:val="0037776B"/>
    <w:rsid w:val="003778F9"/>
    <w:rsid w:val="00380991"/>
    <w:rsid w:val="00380B08"/>
    <w:rsid w:val="003812A9"/>
    <w:rsid w:val="003814D7"/>
    <w:rsid w:val="0038190E"/>
    <w:rsid w:val="00381AEB"/>
    <w:rsid w:val="00383A75"/>
    <w:rsid w:val="00383D25"/>
    <w:rsid w:val="003848E1"/>
    <w:rsid w:val="00384B22"/>
    <w:rsid w:val="003852A3"/>
    <w:rsid w:val="003860D6"/>
    <w:rsid w:val="00386AF1"/>
    <w:rsid w:val="00386CF8"/>
    <w:rsid w:val="003871C6"/>
    <w:rsid w:val="003879DC"/>
    <w:rsid w:val="00387A37"/>
    <w:rsid w:val="003904AC"/>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4CC"/>
    <w:rsid w:val="003E3605"/>
    <w:rsid w:val="003E38D8"/>
    <w:rsid w:val="003E4AE3"/>
    <w:rsid w:val="003E4C1F"/>
    <w:rsid w:val="003E6143"/>
    <w:rsid w:val="003E65FE"/>
    <w:rsid w:val="003E6759"/>
    <w:rsid w:val="003E6DEE"/>
    <w:rsid w:val="003E7828"/>
    <w:rsid w:val="003E7871"/>
    <w:rsid w:val="003F0123"/>
    <w:rsid w:val="003F0816"/>
    <w:rsid w:val="003F0922"/>
    <w:rsid w:val="003F0BF5"/>
    <w:rsid w:val="003F288E"/>
    <w:rsid w:val="003F4224"/>
    <w:rsid w:val="003F42D3"/>
    <w:rsid w:val="003F4F28"/>
    <w:rsid w:val="003F6AC0"/>
    <w:rsid w:val="003F6E2F"/>
    <w:rsid w:val="003F7C2B"/>
    <w:rsid w:val="00400651"/>
    <w:rsid w:val="004010B1"/>
    <w:rsid w:val="004017D9"/>
    <w:rsid w:val="00401C63"/>
    <w:rsid w:val="00401CDB"/>
    <w:rsid w:val="0040337E"/>
    <w:rsid w:val="00403459"/>
    <w:rsid w:val="004034EF"/>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237C"/>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6044"/>
    <w:rsid w:val="004E661B"/>
    <w:rsid w:val="004E701E"/>
    <w:rsid w:val="004E76F7"/>
    <w:rsid w:val="004E790E"/>
    <w:rsid w:val="004F0163"/>
    <w:rsid w:val="004F0495"/>
    <w:rsid w:val="004F051E"/>
    <w:rsid w:val="004F0808"/>
    <w:rsid w:val="004F1EDF"/>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B9"/>
    <w:rsid w:val="00580314"/>
    <w:rsid w:val="00580CE1"/>
    <w:rsid w:val="005811D3"/>
    <w:rsid w:val="00581C8E"/>
    <w:rsid w:val="00581CA2"/>
    <w:rsid w:val="00581F1A"/>
    <w:rsid w:val="00582974"/>
    <w:rsid w:val="00582E94"/>
    <w:rsid w:val="00583A0D"/>
    <w:rsid w:val="00583FDD"/>
    <w:rsid w:val="00584119"/>
    <w:rsid w:val="00584A46"/>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D3A"/>
    <w:rsid w:val="005B2E14"/>
    <w:rsid w:val="005B365E"/>
    <w:rsid w:val="005B404B"/>
    <w:rsid w:val="005B4358"/>
    <w:rsid w:val="005B45AF"/>
    <w:rsid w:val="005B497B"/>
    <w:rsid w:val="005B4B4A"/>
    <w:rsid w:val="005B4F47"/>
    <w:rsid w:val="005B5683"/>
    <w:rsid w:val="005B6054"/>
    <w:rsid w:val="005B66D9"/>
    <w:rsid w:val="005B6996"/>
    <w:rsid w:val="005B7C74"/>
    <w:rsid w:val="005C0046"/>
    <w:rsid w:val="005C14B0"/>
    <w:rsid w:val="005C1742"/>
    <w:rsid w:val="005C2385"/>
    <w:rsid w:val="005C2BD8"/>
    <w:rsid w:val="005C2DA9"/>
    <w:rsid w:val="005C44A6"/>
    <w:rsid w:val="005C45AD"/>
    <w:rsid w:val="005C4EBA"/>
    <w:rsid w:val="005C6EBA"/>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BC2"/>
    <w:rsid w:val="005F548F"/>
    <w:rsid w:val="005F562A"/>
    <w:rsid w:val="005F5A42"/>
    <w:rsid w:val="005F62E2"/>
    <w:rsid w:val="005F65C4"/>
    <w:rsid w:val="005F70DA"/>
    <w:rsid w:val="005F718F"/>
    <w:rsid w:val="005F7721"/>
    <w:rsid w:val="005F7771"/>
    <w:rsid w:val="005F7B2A"/>
    <w:rsid w:val="006006B8"/>
    <w:rsid w:val="0060088F"/>
    <w:rsid w:val="006009EA"/>
    <w:rsid w:val="00600F9F"/>
    <w:rsid w:val="006018AD"/>
    <w:rsid w:val="00602850"/>
    <w:rsid w:val="00602E17"/>
    <w:rsid w:val="00602F1F"/>
    <w:rsid w:val="006033F2"/>
    <w:rsid w:val="00603A2E"/>
    <w:rsid w:val="00603EA6"/>
    <w:rsid w:val="00604107"/>
    <w:rsid w:val="00604411"/>
    <w:rsid w:val="0060491A"/>
    <w:rsid w:val="006053AA"/>
    <w:rsid w:val="0060557D"/>
    <w:rsid w:val="00605C28"/>
    <w:rsid w:val="00605F53"/>
    <w:rsid w:val="00605FE5"/>
    <w:rsid w:val="006063D0"/>
    <w:rsid w:val="006066A5"/>
    <w:rsid w:val="00606B60"/>
    <w:rsid w:val="00606C93"/>
    <w:rsid w:val="006100FC"/>
    <w:rsid w:val="0061035F"/>
    <w:rsid w:val="00611D97"/>
    <w:rsid w:val="00611E5A"/>
    <w:rsid w:val="00612D1B"/>
    <w:rsid w:val="00613F3A"/>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7DE"/>
    <w:rsid w:val="006B016C"/>
    <w:rsid w:val="006B04FF"/>
    <w:rsid w:val="006B091D"/>
    <w:rsid w:val="006B0945"/>
    <w:rsid w:val="006B24AF"/>
    <w:rsid w:val="006B2DC9"/>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3109"/>
    <w:rsid w:val="006C334F"/>
    <w:rsid w:val="006C4201"/>
    <w:rsid w:val="006C43B9"/>
    <w:rsid w:val="006C44B5"/>
    <w:rsid w:val="006C4D28"/>
    <w:rsid w:val="006C524B"/>
    <w:rsid w:val="006C53D6"/>
    <w:rsid w:val="006C649D"/>
    <w:rsid w:val="006C6D13"/>
    <w:rsid w:val="006C7356"/>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B4"/>
    <w:rsid w:val="006E2FD0"/>
    <w:rsid w:val="006E3701"/>
    <w:rsid w:val="006E373A"/>
    <w:rsid w:val="006E39C4"/>
    <w:rsid w:val="006E4034"/>
    <w:rsid w:val="006E478F"/>
    <w:rsid w:val="006E697F"/>
    <w:rsid w:val="006E6B14"/>
    <w:rsid w:val="006E6E62"/>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42AE"/>
    <w:rsid w:val="0070489F"/>
    <w:rsid w:val="00704D49"/>
    <w:rsid w:val="00705A54"/>
    <w:rsid w:val="007065A9"/>
    <w:rsid w:val="0070694F"/>
    <w:rsid w:val="007077D5"/>
    <w:rsid w:val="00707A7B"/>
    <w:rsid w:val="00707C76"/>
    <w:rsid w:val="00707EBE"/>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55FE"/>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F0"/>
    <w:rsid w:val="00753036"/>
    <w:rsid w:val="007536C4"/>
    <w:rsid w:val="00753BD0"/>
    <w:rsid w:val="0075422B"/>
    <w:rsid w:val="007548FE"/>
    <w:rsid w:val="00755A39"/>
    <w:rsid w:val="007568DB"/>
    <w:rsid w:val="007569FB"/>
    <w:rsid w:val="00756C72"/>
    <w:rsid w:val="00756EF1"/>
    <w:rsid w:val="0075773B"/>
    <w:rsid w:val="00757789"/>
    <w:rsid w:val="00760F0F"/>
    <w:rsid w:val="00761602"/>
    <w:rsid w:val="007620F2"/>
    <w:rsid w:val="00762350"/>
    <w:rsid w:val="00762DD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9FC"/>
    <w:rsid w:val="00781B07"/>
    <w:rsid w:val="00781D13"/>
    <w:rsid w:val="00781DEF"/>
    <w:rsid w:val="00781FDB"/>
    <w:rsid w:val="00782CC1"/>
    <w:rsid w:val="007830A6"/>
    <w:rsid w:val="00783E02"/>
    <w:rsid w:val="00783F8D"/>
    <w:rsid w:val="00786A8D"/>
    <w:rsid w:val="0078738C"/>
    <w:rsid w:val="0078796F"/>
    <w:rsid w:val="00787CC5"/>
    <w:rsid w:val="00787FBF"/>
    <w:rsid w:val="00791831"/>
    <w:rsid w:val="00791A2E"/>
    <w:rsid w:val="007924EB"/>
    <w:rsid w:val="00792F02"/>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FDE"/>
    <w:rsid w:val="007C744B"/>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81E"/>
    <w:rsid w:val="007F3CD8"/>
    <w:rsid w:val="007F3FC0"/>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68BC"/>
    <w:rsid w:val="00806BCE"/>
    <w:rsid w:val="00806F0A"/>
    <w:rsid w:val="00807CCA"/>
    <w:rsid w:val="00811A4F"/>
    <w:rsid w:val="008120FC"/>
    <w:rsid w:val="00812104"/>
    <w:rsid w:val="00812139"/>
    <w:rsid w:val="0081214B"/>
    <w:rsid w:val="00812311"/>
    <w:rsid w:val="0081262C"/>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871"/>
    <w:rsid w:val="00826424"/>
    <w:rsid w:val="00826988"/>
    <w:rsid w:val="00826D06"/>
    <w:rsid w:val="00826E20"/>
    <w:rsid w:val="00826E69"/>
    <w:rsid w:val="008304DD"/>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ABF"/>
    <w:rsid w:val="00896CC0"/>
    <w:rsid w:val="00896CCA"/>
    <w:rsid w:val="00897173"/>
    <w:rsid w:val="00897EF9"/>
    <w:rsid w:val="00897FF7"/>
    <w:rsid w:val="008A00C2"/>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6E82"/>
    <w:rsid w:val="008D74A8"/>
    <w:rsid w:val="008E0459"/>
    <w:rsid w:val="008E063B"/>
    <w:rsid w:val="008E1330"/>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31EB"/>
    <w:rsid w:val="009638D1"/>
    <w:rsid w:val="00963C61"/>
    <w:rsid w:val="00963DD5"/>
    <w:rsid w:val="00964616"/>
    <w:rsid w:val="00964629"/>
    <w:rsid w:val="00964DF8"/>
    <w:rsid w:val="00964FDB"/>
    <w:rsid w:val="0096511D"/>
    <w:rsid w:val="00965239"/>
    <w:rsid w:val="00965A30"/>
    <w:rsid w:val="00966C7D"/>
    <w:rsid w:val="00967813"/>
    <w:rsid w:val="00970054"/>
    <w:rsid w:val="009703AD"/>
    <w:rsid w:val="00970B9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D1"/>
    <w:rsid w:val="00991885"/>
    <w:rsid w:val="00992907"/>
    <w:rsid w:val="00992B04"/>
    <w:rsid w:val="00993219"/>
    <w:rsid w:val="0099352E"/>
    <w:rsid w:val="00993FC7"/>
    <w:rsid w:val="00995017"/>
    <w:rsid w:val="0099626E"/>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2291"/>
    <w:rsid w:val="00A023CE"/>
    <w:rsid w:val="00A03B02"/>
    <w:rsid w:val="00A03FFE"/>
    <w:rsid w:val="00A04CF9"/>
    <w:rsid w:val="00A04EAA"/>
    <w:rsid w:val="00A04EE0"/>
    <w:rsid w:val="00A05262"/>
    <w:rsid w:val="00A057D4"/>
    <w:rsid w:val="00A05F43"/>
    <w:rsid w:val="00A06412"/>
    <w:rsid w:val="00A0680A"/>
    <w:rsid w:val="00A07357"/>
    <w:rsid w:val="00A07CDE"/>
    <w:rsid w:val="00A108FD"/>
    <w:rsid w:val="00A10D55"/>
    <w:rsid w:val="00A12413"/>
    <w:rsid w:val="00A12F0C"/>
    <w:rsid w:val="00A130DC"/>
    <w:rsid w:val="00A139A5"/>
    <w:rsid w:val="00A140B1"/>
    <w:rsid w:val="00A1583F"/>
    <w:rsid w:val="00A15840"/>
    <w:rsid w:val="00A15E80"/>
    <w:rsid w:val="00A161D1"/>
    <w:rsid w:val="00A16642"/>
    <w:rsid w:val="00A16E55"/>
    <w:rsid w:val="00A16F80"/>
    <w:rsid w:val="00A1775E"/>
    <w:rsid w:val="00A177E1"/>
    <w:rsid w:val="00A17A69"/>
    <w:rsid w:val="00A20809"/>
    <w:rsid w:val="00A2080D"/>
    <w:rsid w:val="00A208C0"/>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FEE"/>
    <w:rsid w:val="00AB544E"/>
    <w:rsid w:val="00AB5874"/>
    <w:rsid w:val="00AB5ADD"/>
    <w:rsid w:val="00AB5D6A"/>
    <w:rsid w:val="00AB6093"/>
    <w:rsid w:val="00AB7FDE"/>
    <w:rsid w:val="00AC0851"/>
    <w:rsid w:val="00AC0B77"/>
    <w:rsid w:val="00AC13F7"/>
    <w:rsid w:val="00AC23A1"/>
    <w:rsid w:val="00AC244A"/>
    <w:rsid w:val="00AC25C8"/>
    <w:rsid w:val="00AC273F"/>
    <w:rsid w:val="00AC294C"/>
    <w:rsid w:val="00AC3ACC"/>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74C"/>
    <w:rsid w:val="00AF6397"/>
    <w:rsid w:val="00AF649B"/>
    <w:rsid w:val="00AF6AE1"/>
    <w:rsid w:val="00AF6B64"/>
    <w:rsid w:val="00B00386"/>
    <w:rsid w:val="00B0042C"/>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501A"/>
    <w:rsid w:val="00B157A2"/>
    <w:rsid w:val="00B15D12"/>
    <w:rsid w:val="00B16F2D"/>
    <w:rsid w:val="00B177F3"/>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DAE"/>
    <w:rsid w:val="00B877AA"/>
    <w:rsid w:val="00B87E7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4562"/>
    <w:rsid w:val="00C55230"/>
    <w:rsid w:val="00C55848"/>
    <w:rsid w:val="00C55A4D"/>
    <w:rsid w:val="00C55FE5"/>
    <w:rsid w:val="00C56DEB"/>
    <w:rsid w:val="00C56F2D"/>
    <w:rsid w:val="00C56F38"/>
    <w:rsid w:val="00C57E7D"/>
    <w:rsid w:val="00C607BE"/>
    <w:rsid w:val="00C61212"/>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1423"/>
    <w:rsid w:val="00D51908"/>
    <w:rsid w:val="00D52936"/>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9A9"/>
    <w:rsid w:val="00D63F8C"/>
    <w:rsid w:val="00D64965"/>
    <w:rsid w:val="00D65484"/>
    <w:rsid w:val="00D65584"/>
    <w:rsid w:val="00D65C6C"/>
    <w:rsid w:val="00D6604C"/>
    <w:rsid w:val="00D662D2"/>
    <w:rsid w:val="00D66A03"/>
    <w:rsid w:val="00D66C37"/>
    <w:rsid w:val="00D66F98"/>
    <w:rsid w:val="00D67457"/>
    <w:rsid w:val="00D702CC"/>
    <w:rsid w:val="00D708F7"/>
    <w:rsid w:val="00D70E3F"/>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6C82"/>
    <w:rsid w:val="00D86CFD"/>
    <w:rsid w:val="00D86F7B"/>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53B"/>
    <w:rsid w:val="00DC39FE"/>
    <w:rsid w:val="00DC3A89"/>
    <w:rsid w:val="00DC4011"/>
    <w:rsid w:val="00DC485F"/>
    <w:rsid w:val="00DC49B0"/>
    <w:rsid w:val="00DC4C20"/>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EC0"/>
    <w:rsid w:val="00E32D76"/>
    <w:rsid w:val="00E3360B"/>
    <w:rsid w:val="00E3363E"/>
    <w:rsid w:val="00E33684"/>
    <w:rsid w:val="00E34C96"/>
    <w:rsid w:val="00E34D5A"/>
    <w:rsid w:val="00E34D76"/>
    <w:rsid w:val="00E350A6"/>
    <w:rsid w:val="00E350ED"/>
    <w:rsid w:val="00E351AD"/>
    <w:rsid w:val="00E35341"/>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E1032"/>
    <w:rsid w:val="00EE1253"/>
    <w:rsid w:val="00EE1552"/>
    <w:rsid w:val="00EE1983"/>
    <w:rsid w:val="00EE1E4C"/>
    <w:rsid w:val="00EE1F89"/>
    <w:rsid w:val="00EE2EAA"/>
    <w:rsid w:val="00EE3AAD"/>
    <w:rsid w:val="00EE3D53"/>
    <w:rsid w:val="00EE4BA5"/>
    <w:rsid w:val="00EE5324"/>
    <w:rsid w:val="00EE5B45"/>
    <w:rsid w:val="00EE5B60"/>
    <w:rsid w:val="00EE5D44"/>
    <w:rsid w:val="00EE6712"/>
    <w:rsid w:val="00EF0D84"/>
    <w:rsid w:val="00EF0E01"/>
    <w:rsid w:val="00EF0E99"/>
    <w:rsid w:val="00EF14A8"/>
    <w:rsid w:val="00EF233E"/>
    <w:rsid w:val="00EF252F"/>
    <w:rsid w:val="00EF27E0"/>
    <w:rsid w:val="00EF2C58"/>
    <w:rsid w:val="00EF3B85"/>
    <w:rsid w:val="00EF4B91"/>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1F87"/>
    <w:rsid w:val="00F14E1C"/>
    <w:rsid w:val="00F15FB9"/>
    <w:rsid w:val="00F1762B"/>
    <w:rsid w:val="00F176C8"/>
    <w:rsid w:val="00F1785C"/>
    <w:rsid w:val="00F208A2"/>
    <w:rsid w:val="00F20BC3"/>
    <w:rsid w:val="00F21ACD"/>
    <w:rsid w:val="00F22113"/>
    <w:rsid w:val="00F2226C"/>
    <w:rsid w:val="00F226F3"/>
    <w:rsid w:val="00F22C96"/>
    <w:rsid w:val="00F23A63"/>
    <w:rsid w:val="00F24819"/>
    <w:rsid w:val="00F249CD"/>
    <w:rsid w:val="00F24F57"/>
    <w:rsid w:val="00F255CF"/>
    <w:rsid w:val="00F25A47"/>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934"/>
    <w:rsid w:val="00F43A77"/>
    <w:rsid w:val="00F441D6"/>
    <w:rsid w:val="00F44205"/>
    <w:rsid w:val="00F4453F"/>
    <w:rsid w:val="00F4466B"/>
    <w:rsid w:val="00F447D3"/>
    <w:rsid w:val="00F47022"/>
    <w:rsid w:val="00F47A51"/>
    <w:rsid w:val="00F50C7E"/>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66C"/>
    <w:rsid w:val="00FB36FD"/>
    <w:rsid w:val="00FB3995"/>
    <w:rsid w:val="00FB3A81"/>
    <w:rsid w:val="00FB4B47"/>
    <w:rsid w:val="00FB5736"/>
    <w:rsid w:val="00FB5936"/>
    <w:rsid w:val="00FB5AE4"/>
    <w:rsid w:val="00FB6CB3"/>
    <w:rsid w:val="00FB6F55"/>
    <w:rsid w:val="00FB7BB5"/>
    <w:rsid w:val="00FC04CE"/>
    <w:rsid w:val="00FC0E9F"/>
    <w:rsid w:val="00FC149F"/>
    <w:rsid w:val="00FC17EA"/>
    <w:rsid w:val="00FC18BB"/>
    <w:rsid w:val="00FC29D2"/>
    <w:rsid w:val="00FC3435"/>
    <w:rsid w:val="00FC37EE"/>
    <w:rsid w:val="00FC38CB"/>
    <w:rsid w:val="00FC538A"/>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A19"/>
    <w:rsid w:val="00FE0AEC"/>
    <w:rsid w:val="00FE0E49"/>
    <w:rsid w:val="00FE1D7C"/>
    <w:rsid w:val="00FE1E89"/>
    <w:rsid w:val="00FE2621"/>
    <w:rsid w:val="00FE2D78"/>
    <w:rsid w:val="00FE2DA2"/>
    <w:rsid w:val="00FE2E1A"/>
    <w:rsid w:val="00FE3124"/>
    <w:rsid w:val="00FE31E0"/>
    <w:rsid w:val="00FE42C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6.bin"/><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oleObject" Target="embeddings/oleObject9.bin"/><Relationship Id="rId84" Type="http://schemas.openxmlformats.org/officeDocument/2006/relationships/image" Target="media/image47.png"/><Relationship Id="rId138" Type="http://schemas.openxmlformats.org/officeDocument/2006/relationships/image" Target="media/image75.png"/><Relationship Id="rId159" Type="http://schemas.openxmlformats.org/officeDocument/2006/relationships/image" Target="media/image94.png"/><Relationship Id="rId170" Type="http://schemas.openxmlformats.org/officeDocument/2006/relationships/image" Target="media/image104.png"/><Relationship Id="rId191" Type="http://schemas.openxmlformats.org/officeDocument/2006/relationships/header" Target="header5.xml"/><Relationship Id="rId107" Type="http://schemas.openxmlformats.org/officeDocument/2006/relationships/oleObject" Target="embeddings/oleObject31.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image" Target="media/image42.png"/><Relationship Id="rId128" Type="http://schemas.openxmlformats.org/officeDocument/2006/relationships/image" Target="media/image69.png"/><Relationship Id="rId149" Type="http://schemas.openxmlformats.org/officeDocument/2006/relationships/image" Target="media/image85.png"/><Relationship Id="rId5" Type="http://schemas.openxmlformats.org/officeDocument/2006/relationships/webSettings" Target="webSettings.xml"/><Relationship Id="rId95" Type="http://schemas.openxmlformats.org/officeDocument/2006/relationships/oleObject" Target="embeddings/oleObject25.bin"/><Relationship Id="rId160" Type="http://schemas.openxmlformats.org/officeDocument/2006/relationships/image" Target="media/image95.png"/><Relationship Id="rId181" Type="http://schemas.openxmlformats.org/officeDocument/2006/relationships/image" Target="media/image115.png"/><Relationship Id="rId22" Type="http://schemas.openxmlformats.org/officeDocument/2006/relationships/image" Target="media/image7.png"/><Relationship Id="rId43" Type="http://schemas.openxmlformats.org/officeDocument/2006/relationships/oleObject" Target="embeddings/oleObject1.bin"/><Relationship Id="rId64" Type="http://schemas.openxmlformats.org/officeDocument/2006/relationships/image" Target="media/image37.png"/><Relationship Id="rId118" Type="http://schemas.openxmlformats.org/officeDocument/2006/relationships/image" Target="media/image64.png"/><Relationship Id="rId139" Type="http://schemas.openxmlformats.org/officeDocument/2006/relationships/image" Target="media/image76.png"/><Relationship Id="rId85" Type="http://schemas.openxmlformats.org/officeDocument/2006/relationships/oleObject" Target="embeddings/oleObject20.bin"/><Relationship Id="rId150" Type="http://schemas.openxmlformats.org/officeDocument/2006/relationships/image" Target="media/image86.png"/><Relationship Id="rId171" Type="http://schemas.openxmlformats.org/officeDocument/2006/relationships/image" Target="media/image105.png"/><Relationship Id="rId192" Type="http://schemas.openxmlformats.org/officeDocument/2006/relationships/fontTable" Target="fontTable.xml"/><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2.bin"/><Relationship Id="rId54" Type="http://schemas.openxmlformats.org/officeDocument/2006/relationships/oleObject" Target="embeddings/oleObject5.bin"/><Relationship Id="rId75" Type="http://schemas.openxmlformats.org/officeDocument/2006/relationships/oleObject" Target="embeddings/oleObject15.bin"/><Relationship Id="rId96" Type="http://schemas.openxmlformats.org/officeDocument/2006/relationships/image" Target="media/image53.png"/><Relationship Id="rId140" Type="http://schemas.openxmlformats.org/officeDocument/2006/relationships/image" Target="media/image77.png"/><Relationship Id="rId161" Type="http://schemas.openxmlformats.org/officeDocument/2006/relationships/image" Target="media/image96.png"/><Relationship Id="rId182" Type="http://schemas.openxmlformats.org/officeDocument/2006/relationships/oleObject" Target="embeddings/oleObject48.bin"/><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7.bin"/><Relationship Id="rId44" Type="http://schemas.openxmlformats.org/officeDocument/2006/relationships/image" Target="media/image25.jpg"/><Relationship Id="rId65" Type="http://schemas.openxmlformats.org/officeDocument/2006/relationships/oleObject" Target="embeddings/oleObject10.bin"/><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image" Target="media/image87.png"/><Relationship Id="rId172" Type="http://schemas.openxmlformats.org/officeDocument/2006/relationships/image" Target="media/image106.png"/><Relationship Id="rId193" Type="http://schemas.microsoft.com/office/2011/relationships/people" Target="people.xml"/><Relationship Id="rId13" Type="http://schemas.openxmlformats.org/officeDocument/2006/relationships/header" Target="header1.xml"/><Relationship Id="rId109" Type="http://schemas.openxmlformats.org/officeDocument/2006/relationships/oleObject" Target="embeddings/oleObject32.bin"/><Relationship Id="rId34" Type="http://schemas.openxmlformats.org/officeDocument/2006/relationships/hyperlink" Target="https://navvis.oktapreview.com/" TargetMode="External"/><Relationship Id="rId50" Type="http://schemas.openxmlformats.org/officeDocument/2006/relationships/oleObject" Target="embeddings/oleObject3.bin"/><Relationship Id="rId55" Type="http://schemas.openxmlformats.org/officeDocument/2006/relationships/image" Target="media/image32.png"/><Relationship Id="rId76" Type="http://schemas.openxmlformats.org/officeDocument/2006/relationships/image" Target="media/image43.png"/><Relationship Id="rId97" Type="http://schemas.openxmlformats.org/officeDocument/2006/relationships/oleObject" Target="embeddings/oleObject26.bin"/><Relationship Id="rId104" Type="http://schemas.openxmlformats.org/officeDocument/2006/relationships/image" Target="media/image57.png"/><Relationship Id="rId120" Type="http://schemas.openxmlformats.org/officeDocument/2006/relationships/image" Target="media/image65.png"/><Relationship Id="rId125" Type="http://schemas.openxmlformats.org/officeDocument/2006/relationships/oleObject" Target="embeddings/oleObject40.bin"/><Relationship Id="rId141" Type="http://schemas.openxmlformats.org/officeDocument/2006/relationships/image" Target="media/image78.png"/><Relationship Id="rId146" Type="http://schemas.openxmlformats.org/officeDocument/2006/relationships/image" Target="media/image82.png"/><Relationship Id="rId167" Type="http://schemas.openxmlformats.org/officeDocument/2006/relationships/image" Target="media/image101.png"/><Relationship Id="rId188" Type="http://schemas.openxmlformats.org/officeDocument/2006/relationships/image" Target="media/image118.png"/><Relationship Id="rId7" Type="http://schemas.openxmlformats.org/officeDocument/2006/relationships/endnotes" Target="endnotes.xml"/><Relationship Id="rId71" Type="http://schemas.openxmlformats.org/officeDocument/2006/relationships/oleObject" Target="embeddings/oleObject13.bin"/><Relationship Id="rId92" Type="http://schemas.openxmlformats.org/officeDocument/2006/relationships/image" Target="media/image51.png"/><Relationship Id="rId162" Type="http://schemas.openxmlformats.org/officeDocument/2006/relationships/image" Target="media/image97.png"/><Relationship Id="rId183" Type="http://schemas.openxmlformats.org/officeDocument/2006/relationships/image" Target="media/image116.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emf"/><Relationship Id="rId40" Type="http://schemas.openxmlformats.org/officeDocument/2006/relationships/image" Target="media/image22.png"/><Relationship Id="rId45" Type="http://schemas.openxmlformats.org/officeDocument/2006/relationships/image" Target="media/image26.jpg"/><Relationship Id="rId66" Type="http://schemas.openxmlformats.org/officeDocument/2006/relationships/image" Target="media/image38.png"/><Relationship Id="rId87" Type="http://schemas.openxmlformats.org/officeDocument/2006/relationships/oleObject" Target="embeddings/oleObject21.bin"/><Relationship Id="rId110" Type="http://schemas.openxmlformats.org/officeDocument/2006/relationships/image" Target="media/image60.png"/><Relationship Id="rId115" Type="http://schemas.openxmlformats.org/officeDocument/2006/relationships/oleObject" Target="embeddings/oleObject35.bin"/><Relationship Id="rId131" Type="http://schemas.openxmlformats.org/officeDocument/2006/relationships/oleObject" Target="embeddings/oleObject43.bin"/><Relationship Id="rId136" Type="http://schemas.openxmlformats.org/officeDocument/2006/relationships/image" Target="media/image73.png"/><Relationship Id="rId157" Type="http://schemas.openxmlformats.org/officeDocument/2006/relationships/image" Target="media/image92.png"/><Relationship Id="rId178" Type="http://schemas.openxmlformats.org/officeDocument/2006/relationships/image" Target="media/image112.png"/><Relationship Id="rId61" Type="http://schemas.openxmlformats.org/officeDocument/2006/relationships/oleObject" Target="embeddings/oleObject8.bin"/><Relationship Id="rId82" Type="http://schemas.openxmlformats.org/officeDocument/2006/relationships/image" Target="media/image46.png"/><Relationship Id="rId152" Type="http://schemas.openxmlformats.org/officeDocument/2006/relationships/oleObject" Target="embeddings/oleObject46.bin"/><Relationship Id="rId173" Type="http://schemas.openxmlformats.org/officeDocument/2006/relationships/image" Target="media/image107.png"/><Relationship Id="rId194" Type="http://schemas.openxmlformats.org/officeDocument/2006/relationships/theme" Target="theme/theme1.xml"/><Relationship Id="rId19" Type="http://schemas.microsoft.com/office/2011/relationships/commentsExtended" Target="commentsExtended.xml"/><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oleObject" Target="embeddings/oleObject6.bin"/><Relationship Id="rId77" Type="http://schemas.openxmlformats.org/officeDocument/2006/relationships/oleObject" Target="embeddings/oleObject16.bin"/><Relationship Id="rId100" Type="http://schemas.openxmlformats.org/officeDocument/2006/relationships/image" Target="media/image55.png"/><Relationship Id="rId105" Type="http://schemas.openxmlformats.org/officeDocument/2006/relationships/oleObject" Target="embeddings/oleObject30.bin"/><Relationship Id="rId126" Type="http://schemas.openxmlformats.org/officeDocument/2006/relationships/image" Target="media/image68.png"/><Relationship Id="rId147" Type="http://schemas.openxmlformats.org/officeDocument/2006/relationships/image" Target="media/image83.png"/><Relationship Id="rId168" Type="http://schemas.openxmlformats.org/officeDocument/2006/relationships/image" Target="media/image102.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1.png"/><Relationship Id="rId93" Type="http://schemas.openxmlformats.org/officeDocument/2006/relationships/oleObject" Target="embeddings/oleObject24.bin"/><Relationship Id="rId98" Type="http://schemas.openxmlformats.org/officeDocument/2006/relationships/image" Target="media/image54.png"/><Relationship Id="rId121" Type="http://schemas.openxmlformats.org/officeDocument/2006/relationships/oleObject" Target="embeddings/oleObject38.bin"/><Relationship Id="rId142" Type="http://schemas.openxmlformats.org/officeDocument/2006/relationships/image" Target="media/image79.png"/><Relationship Id="rId163" Type="http://schemas.openxmlformats.org/officeDocument/2006/relationships/image" Target="media/image98.png"/><Relationship Id="rId184" Type="http://schemas.openxmlformats.org/officeDocument/2006/relationships/oleObject" Target="embeddings/oleObject49.bin"/><Relationship Id="rId189" Type="http://schemas.openxmlformats.org/officeDocument/2006/relationships/oleObject" Target="embeddings/oleObject52.bin"/><Relationship Id="rId3" Type="http://schemas.openxmlformats.org/officeDocument/2006/relationships/styles" Target="styles.xml"/><Relationship Id="rId25" Type="http://schemas.openxmlformats.org/officeDocument/2006/relationships/footer" Target="footer4.xml"/><Relationship Id="rId46" Type="http://schemas.openxmlformats.org/officeDocument/2006/relationships/image" Target="media/image27.jpg"/><Relationship Id="rId67" Type="http://schemas.openxmlformats.org/officeDocument/2006/relationships/oleObject" Target="embeddings/oleObject11.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23.jpg"/><Relationship Id="rId62" Type="http://schemas.openxmlformats.org/officeDocument/2006/relationships/image" Target="media/image36.png"/><Relationship Id="rId83" Type="http://schemas.openxmlformats.org/officeDocument/2006/relationships/oleObject" Target="embeddings/oleObject19.bin"/><Relationship Id="rId88" Type="http://schemas.openxmlformats.org/officeDocument/2006/relationships/image" Target="media/image49.png"/><Relationship Id="rId111" Type="http://schemas.openxmlformats.org/officeDocument/2006/relationships/oleObject" Target="embeddings/oleObject33.bin"/><Relationship Id="rId132" Type="http://schemas.openxmlformats.org/officeDocument/2006/relationships/image" Target="media/image71.png"/><Relationship Id="rId153" Type="http://schemas.openxmlformats.org/officeDocument/2006/relationships/image" Target="media/image88.png"/><Relationship Id="rId174" Type="http://schemas.openxmlformats.org/officeDocument/2006/relationships/image" Target="media/image108.png"/><Relationship Id="rId179" Type="http://schemas.openxmlformats.org/officeDocument/2006/relationships/image" Target="media/image113.png"/><Relationship Id="rId190" Type="http://schemas.openxmlformats.org/officeDocument/2006/relationships/footer" Target="footer5.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1.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4.bin"/><Relationship Id="rId73" Type="http://schemas.openxmlformats.org/officeDocument/2006/relationships/oleObject" Target="embeddings/oleObject14.bin"/><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7.bin"/><Relationship Id="rId101" Type="http://schemas.openxmlformats.org/officeDocument/2006/relationships/oleObject" Target="embeddings/oleObject28.bin"/><Relationship Id="rId122" Type="http://schemas.openxmlformats.org/officeDocument/2006/relationships/image" Target="media/image66.png"/><Relationship Id="rId143" Type="http://schemas.openxmlformats.org/officeDocument/2006/relationships/image" Target="media/image80.png"/><Relationship Id="rId148" Type="http://schemas.openxmlformats.org/officeDocument/2006/relationships/image" Target="media/image84.png"/><Relationship Id="rId164" Type="http://schemas.openxmlformats.org/officeDocument/2006/relationships/image" Target="media/image99.png"/><Relationship Id="rId169" Type="http://schemas.openxmlformats.org/officeDocument/2006/relationships/image" Target="media/image103.png"/><Relationship Id="rId185" Type="http://schemas.openxmlformats.org/officeDocument/2006/relationships/image" Target="media/image11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14.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image" Target="media/image39.png"/><Relationship Id="rId89" Type="http://schemas.openxmlformats.org/officeDocument/2006/relationships/oleObject" Target="embeddings/oleObject22.bin"/><Relationship Id="rId112" Type="http://schemas.openxmlformats.org/officeDocument/2006/relationships/image" Target="media/image61.png"/><Relationship Id="rId133" Type="http://schemas.openxmlformats.org/officeDocument/2006/relationships/oleObject" Target="embeddings/oleObject44.bin"/><Relationship Id="rId154" Type="http://schemas.openxmlformats.org/officeDocument/2006/relationships/image" Target="media/image89.png"/><Relationship Id="rId175" Type="http://schemas.openxmlformats.org/officeDocument/2006/relationships/image" Target="media/image109.png"/><Relationship Id="rId16" Type="http://schemas.openxmlformats.org/officeDocument/2006/relationships/footer" Target="footer2.xml"/><Relationship Id="rId37" Type="http://schemas.openxmlformats.org/officeDocument/2006/relationships/hyperlink" Target="https://navvis.oktapreview.com/" TargetMode="External"/><Relationship Id="rId58" Type="http://schemas.openxmlformats.org/officeDocument/2006/relationships/oleObject" Target="embeddings/oleObject7.bin"/><Relationship Id="rId79" Type="http://schemas.openxmlformats.org/officeDocument/2006/relationships/oleObject" Target="embeddings/oleObject17.bin"/><Relationship Id="rId102" Type="http://schemas.openxmlformats.org/officeDocument/2006/relationships/image" Target="media/image56.png"/><Relationship Id="rId123" Type="http://schemas.openxmlformats.org/officeDocument/2006/relationships/oleObject" Target="embeddings/oleObject39.bin"/><Relationship Id="rId144" Type="http://schemas.microsoft.com/office/2007/relationships/hdphoto" Target="media/hdphoto1.wdp"/><Relationship Id="rId90" Type="http://schemas.openxmlformats.org/officeDocument/2006/relationships/image" Target="media/image50.png"/><Relationship Id="rId165" Type="http://schemas.openxmlformats.org/officeDocument/2006/relationships/oleObject" Target="embeddings/oleObject47.bin"/><Relationship Id="rId186" Type="http://schemas.openxmlformats.org/officeDocument/2006/relationships/oleObject" Target="embeddings/oleObject50.bin"/><Relationship Id="rId27" Type="http://schemas.openxmlformats.org/officeDocument/2006/relationships/image" Target="media/image11.jpg"/><Relationship Id="rId48" Type="http://schemas.openxmlformats.org/officeDocument/2006/relationships/oleObject" Target="embeddings/oleObject2.bin"/><Relationship Id="rId69" Type="http://schemas.openxmlformats.org/officeDocument/2006/relationships/oleObject" Target="embeddings/oleObject12.bin"/><Relationship Id="rId113" Type="http://schemas.openxmlformats.org/officeDocument/2006/relationships/oleObject" Target="embeddings/oleObject34.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90.png"/><Relationship Id="rId176" Type="http://schemas.openxmlformats.org/officeDocument/2006/relationships/image" Target="media/image110.png"/><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image" Target="media/image34.png"/><Relationship Id="rId103" Type="http://schemas.openxmlformats.org/officeDocument/2006/relationships/oleObject" Target="embeddings/oleObject29.bin"/><Relationship Id="rId124" Type="http://schemas.openxmlformats.org/officeDocument/2006/relationships/image" Target="media/image67.png"/><Relationship Id="rId70" Type="http://schemas.openxmlformats.org/officeDocument/2006/relationships/image" Target="media/image40.png"/><Relationship Id="rId91" Type="http://schemas.openxmlformats.org/officeDocument/2006/relationships/oleObject" Target="embeddings/oleObject23.bin"/><Relationship Id="rId145" Type="http://schemas.openxmlformats.org/officeDocument/2006/relationships/image" Target="media/image81.png"/><Relationship Id="rId166" Type="http://schemas.openxmlformats.org/officeDocument/2006/relationships/image" Target="media/image100.png"/><Relationship Id="rId187" Type="http://schemas.openxmlformats.org/officeDocument/2006/relationships/oleObject" Target="embeddings/oleObject51.bin"/><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image" Target="media/image35.png"/><Relationship Id="rId81" Type="http://schemas.openxmlformats.org/officeDocument/2006/relationships/oleObject" Target="embeddings/oleObject18.bin"/><Relationship Id="rId135" Type="http://schemas.openxmlformats.org/officeDocument/2006/relationships/oleObject" Target="embeddings/oleObject45.bin"/><Relationship Id="rId156" Type="http://schemas.openxmlformats.org/officeDocument/2006/relationships/image" Target="media/image91.png"/><Relationship Id="rId177" Type="http://schemas.openxmlformats.org/officeDocument/2006/relationships/image" Target="media/image111.png"/><Relationship Id="rId18" Type="http://schemas.openxmlformats.org/officeDocument/2006/relationships/comments" Target="comments.xml"/><Relationship Id="rId39"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DD1160-FB3F-443C-A1A6-DA8D24D31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04</TotalTime>
  <Pages>60</Pages>
  <Words>7064</Words>
  <Characters>4026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4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567</cp:revision>
  <cp:lastPrinted>2019-10-07T19:36:00Z</cp:lastPrinted>
  <dcterms:created xsi:type="dcterms:W3CDTF">2019-09-27T13:11:00Z</dcterms:created>
  <dcterms:modified xsi:type="dcterms:W3CDTF">2019-11-12T13:35:00Z</dcterms:modified>
</cp:coreProperties>
</file>